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22A78" w14:textId="77777777" w:rsidR="00722420" w:rsidRPr="00C920DA" w:rsidRDefault="00234DDE">
      <w:pPr>
        <w:pStyle w:val="Titolo"/>
      </w:pPr>
      <w:r w:rsidRPr="00C920DA">
        <w:t>Elaborato Modello Robusto</w:t>
      </w:r>
    </w:p>
    <w:p w14:paraId="2F940C32" w14:textId="77777777" w:rsidR="00722420" w:rsidRPr="00C920DA" w:rsidRDefault="00234DDE">
      <w:pPr>
        <w:pStyle w:val="Author"/>
        <w:rPr>
          <w:lang w:val="it-IT"/>
        </w:rPr>
      </w:pPr>
      <w:r w:rsidRPr="00C920DA">
        <w:rPr>
          <w:lang w:val="it-IT"/>
        </w:rPr>
        <w:t xml:space="preserve">Marco </w:t>
      </w:r>
      <w:proofErr w:type="gramStart"/>
      <w:r w:rsidRPr="00C920DA">
        <w:rPr>
          <w:lang w:val="it-IT"/>
        </w:rPr>
        <w:t>Schiavi ;</w:t>
      </w:r>
      <w:proofErr w:type="gramEnd"/>
      <w:r w:rsidRPr="00C920DA">
        <w:rPr>
          <w:lang w:val="it-IT"/>
        </w:rPr>
        <w:t xml:space="preserve"> Edoardo Nada</w:t>
      </w:r>
    </w:p>
    <w:p w14:paraId="7CCE842D" w14:textId="440D0AA6" w:rsidR="00901146" w:rsidRDefault="00901146">
      <w:pPr>
        <w:pStyle w:val="Titolo2"/>
      </w:pPr>
      <w:bookmarkStart w:id="0" w:name="controllo-missing-value"/>
      <w:r>
        <w:t>INTRODUZIONE</w:t>
      </w:r>
    </w:p>
    <w:p w14:paraId="33027538" w14:textId="77777777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 ID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>= Id riferito alla singola persona</w:t>
      </w:r>
    </w:p>
    <w:p w14:paraId="0057A7F6" w14:textId="3715AADE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> 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Diagnosis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= </w:t>
      </w:r>
      <w:r>
        <w:rPr>
          <w:rFonts w:ascii="Arial" w:eastAsia="Times New Roman" w:hAnsi="Arial" w:cs="Arial"/>
          <w:color w:val="000000"/>
          <w:sz w:val="22"/>
          <w:szCs w:val="22"/>
        </w:rPr>
        <w:t xml:space="preserve">Diagnosi del </w:t>
      </w:r>
      <w:proofErr w:type="gramStart"/>
      <w:r>
        <w:rPr>
          <w:rFonts w:ascii="Arial" w:eastAsia="Times New Roman" w:hAnsi="Arial" w:cs="Arial"/>
          <w:color w:val="000000"/>
          <w:sz w:val="22"/>
          <w:szCs w:val="22"/>
        </w:rPr>
        <w:t>tumore(</w:t>
      </w:r>
      <w:proofErr w:type="gramEnd"/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M = </w:t>
      </w:r>
      <w:r>
        <w:rPr>
          <w:rFonts w:ascii="Arial" w:eastAsia="Times New Roman" w:hAnsi="Arial" w:cs="Arial"/>
          <w:color w:val="000000"/>
          <w:sz w:val="22"/>
          <w:szCs w:val="22"/>
        </w:rPr>
        <w:t>maligno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, B = </w:t>
      </w:r>
      <w:r>
        <w:rPr>
          <w:rFonts w:ascii="Arial" w:eastAsia="Times New Roman" w:hAnsi="Arial" w:cs="Arial"/>
          <w:color w:val="000000"/>
          <w:sz w:val="22"/>
          <w:szCs w:val="22"/>
        </w:rPr>
        <w:t>benigno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>)</w:t>
      </w:r>
    </w:p>
    <w:p w14:paraId="3DD327D6" w14:textId="77777777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</w:p>
    <w:p w14:paraId="2E949F0C" w14:textId="24C012E6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>Per ciascun nucleo cellulare vengono calcolate dieci caratteristiche di valore reale</w:t>
      </w:r>
    </w:p>
    <w:p w14:paraId="2BB5C92C" w14:textId="77777777" w:rsidR="00C431D0" w:rsidRDefault="00C431D0" w:rsidP="00C431D0">
      <w:pPr>
        <w:spacing w:after="0"/>
        <w:rPr>
          <w:rFonts w:ascii="Arial" w:eastAsia="Times New Roman" w:hAnsi="Arial" w:cs="Arial"/>
          <w:color w:val="000000"/>
          <w:sz w:val="22"/>
          <w:szCs w:val="22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ab/>
      </w:r>
    </w:p>
    <w:p w14:paraId="16A667DA" w14:textId="6D418099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a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radius</w:t>
      </w:r>
      <w:proofErr w:type="spellEnd"/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 = media delle d</w:t>
      </w:r>
      <w:r>
        <w:rPr>
          <w:rFonts w:ascii="Arial" w:eastAsia="Times New Roman" w:hAnsi="Arial" w:cs="Arial"/>
          <w:color w:val="000000"/>
          <w:sz w:val="22"/>
          <w:szCs w:val="22"/>
        </w:rPr>
        <w:t>istanze dal centro ai punti del perimetro del nucleo cellulare.</w:t>
      </w:r>
    </w:p>
    <w:p w14:paraId="35415AE3" w14:textId="43B0B5F6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b) </w:t>
      </w:r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texture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>= deviazione standard d</w:t>
      </w:r>
      <w:r>
        <w:rPr>
          <w:rFonts w:ascii="Arial" w:eastAsia="Times New Roman" w:hAnsi="Arial" w:cs="Arial"/>
          <w:color w:val="000000"/>
          <w:sz w:val="22"/>
          <w:szCs w:val="22"/>
        </w:rPr>
        <w:t>ai valori della scala dei grigi.</w:t>
      </w:r>
    </w:p>
    <w:p w14:paraId="231491B2" w14:textId="13013AEE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c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perimeter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 </w:t>
      </w:r>
      <w:r w:rsidRPr="00C431D0">
        <w:rPr>
          <w:rFonts w:ascii="Arial" w:eastAsia="Times New Roman" w:hAnsi="Arial" w:cs="Arial"/>
          <w:bCs/>
          <w:color w:val="000000"/>
          <w:sz w:val="22"/>
          <w:szCs w:val="22"/>
        </w:rPr>
        <w:t>=</w:t>
      </w:r>
      <w:r>
        <w:rPr>
          <w:rFonts w:ascii="Arial" w:eastAsia="Times New Roman" w:hAnsi="Arial" w:cs="Arial"/>
          <w:bCs/>
          <w:color w:val="000000"/>
          <w:sz w:val="22"/>
          <w:szCs w:val="22"/>
        </w:rPr>
        <w:t xml:space="preserve"> </w:t>
      </w:r>
      <w:r w:rsidRPr="00C431D0">
        <w:rPr>
          <w:rFonts w:ascii="Arial" w:eastAsia="Times New Roman" w:hAnsi="Arial" w:cs="Arial"/>
          <w:bCs/>
          <w:color w:val="000000"/>
          <w:sz w:val="22"/>
          <w:szCs w:val="22"/>
        </w:rPr>
        <w:t xml:space="preserve">perimetro del </w:t>
      </w:r>
      <w:r>
        <w:rPr>
          <w:rFonts w:ascii="Arial" w:eastAsia="Times New Roman" w:hAnsi="Arial" w:cs="Arial"/>
          <w:bCs/>
          <w:color w:val="000000"/>
          <w:sz w:val="22"/>
          <w:szCs w:val="22"/>
        </w:rPr>
        <w:t>nucleo cellulare.</w:t>
      </w:r>
    </w:p>
    <w:p w14:paraId="3B963B72" w14:textId="72F8891B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d) </w:t>
      </w:r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area </w:t>
      </w:r>
      <w:r w:rsidRPr="00C431D0">
        <w:rPr>
          <w:rFonts w:ascii="Arial" w:eastAsia="Times New Roman" w:hAnsi="Arial" w:cs="Arial"/>
          <w:bCs/>
          <w:color w:val="000000"/>
          <w:sz w:val="22"/>
          <w:szCs w:val="22"/>
        </w:rPr>
        <w:t>= area del nu</w:t>
      </w:r>
      <w:r>
        <w:rPr>
          <w:rFonts w:ascii="Arial" w:eastAsia="Times New Roman" w:hAnsi="Arial" w:cs="Arial"/>
          <w:bCs/>
          <w:color w:val="000000"/>
          <w:sz w:val="22"/>
          <w:szCs w:val="22"/>
        </w:rPr>
        <w:t>cleo cellulare.</w:t>
      </w:r>
    </w:p>
    <w:p w14:paraId="1EA8CD24" w14:textId="7B3B3320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e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smoothness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>= variazione locale delle lungh</w:t>
      </w:r>
      <w:r>
        <w:rPr>
          <w:rFonts w:ascii="Arial" w:eastAsia="Times New Roman" w:hAnsi="Arial" w:cs="Arial"/>
          <w:color w:val="000000"/>
          <w:sz w:val="22"/>
          <w:szCs w:val="22"/>
        </w:rPr>
        <w:t xml:space="preserve">ezze del raggio. </w:t>
      </w:r>
    </w:p>
    <w:p w14:paraId="466B97A5" w14:textId="683922CA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f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compactness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>= Compattezza del n</w:t>
      </w:r>
      <w:r>
        <w:rPr>
          <w:rFonts w:ascii="Arial" w:eastAsia="Times New Roman" w:hAnsi="Arial" w:cs="Arial"/>
          <w:color w:val="000000"/>
          <w:sz w:val="22"/>
          <w:szCs w:val="22"/>
        </w:rPr>
        <w:t>ucleo cellulare.</w:t>
      </w:r>
    </w:p>
    <w:p w14:paraId="10D885E6" w14:textId="715BC247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g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concavity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>= Gravità delle p</w:t>
      </w:r>
      <w:r>
        <w:rPr>
          <w:rFonts w:ascii="Arial" w:eastAsia="Times New Roman" w:hAnsi="Arial" w:cs="Arial"/>
          <w:color w:val="000000"/>
          <w:sz w:val="22"/>
          <w:szCs w:val="22"/>
        </w:rPr>
        <w:t>orzioni concave del contorno del nucleo cellulare.</w:t>
      </w:r>
    </w:p>
    <w:p w14:paraId="490C445D" w14:textId="7D44C5BD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h) </w:t>
      </w:r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concave points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 = numero di porzioni concave</w:t>
      </w:r>
      <w:r>
        <w:rPr>
          <w:rFonts w:ascii="Arial" w:eastAsia="Times New Roman" w:hAnsi="Arial" w:cs="Arial"/>
          <w:color w:val="000000"/>
          <w:sz w:val="22"/>
          <w:szCs w:val="22"/>
        </w:rPr>
        <w:t xml:space="preserve"> del contorno del nucleo cellulare.</w:t>
      </w:r>
    </w:p>
    <w:p w14:paraId="14FAF8BC" w14:textId="4F764B7B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i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symmetry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 </w:t>
      </w:r>
      <w:r>
        <w:rPr>
          <w:rFonts w:ascii="Arial" w:eastAsia="Times New Roman" w:hAnsi="Arial" w:cs="Arial"/>
          <w:bCs/>
          <w:color w:val="000000"/>
          <w:sz w:val="22"/>
          <w:szCs w:val="22"/>
        </w:rPr>
        <w:t>=simmetria</w:t>
      </w:r>
      <w:r w:rsidR="00B23E49">
        <w:rPr>
          <w:rFonts w:ascii="Arial" w:eastAsia="Times New Roman" w:hAnsi="Arial" w:cs="Arial"/>
          <w:bCs/>
          <w:color w:val="000000"/>
          <w:sz w:val="22"/>
          <w:szCs w:val="22"/>
        </w:rPr>
        <w:t xml:space="preserve"> del nucleo cellulare</w:t>
      </w:r>
    </w:p>
    <w:p w14:paraId="1B6D88C6" w14:textId="19D90129" w:rsidR="00C431D0" w:rsidRPr="00C431D0" w:rsidRDefault="00C431D0" w:rsidP="00C431D0">
      <w:pPr>
        <w:spacing w:after="0"/>
        <w:rPr>
          <w:rFonts w:ascii="Times New Roman" w:eastAsia="Times New Roman" w:hAnsi="Times New Roman" w:cs="Times New Roman"/>
        </w:rPr>
      </w:pP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j)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fractal</w:t>
      </w:r>
      <w:proofErr w:type="spellEnd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 xml:space="preserve"> </w:t>
      </w:r>
      <w:proofErr w:type="spellStart"/>
      <w:r w:rsidRPr="00C431D0">
        <w:rPr>
          <w:rFonts w:ascii="Arial" w:eastAsia="Times New Roman" w:hAnsi="Arial" w:cs="Arial"/>
          <w:b/>
          <w:bCs/>
          <w:color w:val="000000"/>
          <w:sz w:val="22"/>
          <w:szCs w:val="22"/>
        </w:rPr>
        <w:t>dimension</w:t>
      </w:r>
      <w:proofErr w:type="spellEnd"/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 = </w:t>
      </w:r>
      <w:r w:rsidR="003F07A5">
        <w:rPr>
          <w:rFonts w:ascii="Arial" w:eastAsia="Times New Roman" w:hAnsi="Arial" w:cs="Arial"/>
          <w:color w:val="000000"/>
          <w:sz w:val="22"/>
          <w:szCs w:val="22"/>
        </w:rPr>
        <w:t xml:space="preserve">la </w:t>
      </w:r>
      <w:r w:rsidRPr="00C431D0">
        <w:rPr>
          <w:rFonts w:ascii="Arial" w:eastAsia="Times New Roman" w:hAnsi="Arial" w:cs="Arial"/>
          <w:color w:val="000000"/>
          <w:sz w:val="22"/>
          <w:szCs w:val="22"/>
        </w:rPr>
        <w:t xml:space="preserve">dimensione frattale </w:t>
      </w:r>
      <w:r w:rsidR="003F07A5">
        <w:rPr>
          <w:rFonts w:ascii="Arial" w:eastAsia="Times New Roman" w:hAnsi="Arial" w:cs="Arial"/>
          <w:color w:val="000000"/>
          <w:sz w:val="22"/>
          <w:szCs w:val="22"/>
        </w:rPr>
        <w:t xml:space="preserve">è un indicatore del grado di irregolarità del nucleo cellulare. </w:t>
      </w:r>
    </w:p>
    <w:p w14:paraId="331C9B54" w14:textId="3944C9E2" w:rsidR="002F04B9" w:rsidRDefault="002F04B9" w:rsidP="002F04B9">
      <w:pPr>
        <w:pStyle w:val="Titolo2"/>
      </w:pPr>
      <w:bookmarkStart w:id="1" w:name="_Hlk183096940"/>
      <w:r>
        <w:t>OBBIETTIVO DEL MODELLO:</w:t>
      </w:r>
    </w:p>
    <w:p w14:paraId="2093BC2D" w14:textId="26C7509F" w:rsidR="003F07A5" w:rsidRPr="003F07A5" w:rsidRDefault="002F04B9" w:rsidP="003F07A5">
      <w:pPr>
        <w:pStyle w:val="Titolo2"/>
        <w:rPr>
          <w:rFonts w:ascii="Arial" w:eastAsia="Times New Roman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color w:val="000000"/>
          <w:sz w:val="22"/>
          <w:szCs w:val="22"/>
        </w:rPr>
        <w:t xml:space="preserve">Il modello mira a spiegare </w:t>
      </w:r>
      <w:r w:rsidR="003F07A5">
        <w:rPr>
          <w:rFonts w:ascii="Arial" w:eastAsia="Times New Roman" w:hAnsi="Arial" w:cs="Arial"/>
          <w:color w:val="000000"/>
          <w:sz w:val="22"/>
          <w:szCs w:val="22"/>
        </w:rPr>
        <w:t xml:space="preserve">come alcune caratteristiche cellulari influenzano la dimensione frattale del nucleo della cellula. Questo studio è interessante poiché maggiore è la dimensione frattale di un nucleo maggiore sarà la sua tendenza ad essere associato ad un tumore Maligno. </w:t>
      </w:r>
    </w:p>
    <w:bookmarkEnd w:id="1"/>
    <w:p w14:paraId="5DA4B965" w14:textId="19B1B447" w:rsidR="00722420" w:rsidRPr="00C920DA" w:rsidRDefault="00234DDE">
      <w:pPr>
        <w:pStyle w:val="Titolo2"/>
      </w:pPr>
      <w:r w:rsidRPr="00C920DA">
        <w:t>CONTROLLO MISSING VALUE</w:t>
      </w:r>
    </w:p>
    <w:p w14:paraId="136952BA" w14:textId="77777777" w:rsidR="00722420" w:rsidRPr="00C920DA" w:rsidRDefault="00234DDE">
      <w:pPr>
        <w:pStyle w:val="FirstParagraph"/>
      </w:pPr>
      <w:r w:rsidRPr="00C920DA">
        <w:t>Dal controllo emerge che siamo in presenza di un dataset completo senza valori mancanti</w:t>
      </w:r>
    </w:p>
    <w:p w14:paraId="4A9766C9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datasets)</w:t>
      </w:r>
      <w:r w:rsidRPr="0056292D">
        <w:rPr>
          <w:lang w:val="en-US"/>
        </w:rPr>
        <w:br/>
      </w:r>
      <w:proofErr w:type="gramStart"/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>VIM)</w:t>
      </w:r>
    </w:p>
    <w:p w14:paraId="2C4DBD49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sapply</w:t>
      </w:r>
      <w:proofErr w:type="spellEnd"/>
      <w:r w:rsidRPr="0056292D">
        <w:rPr>
          <w:rStyle w:val="NormalTok"/>
          <w:lang w:val="en-US"/>
        </w:rPr>
        <w:t>(</w:t>
      </w:r>
      <w:proofErr w:type="spellStart"/>
      <w:proofErr w:type="gramEnd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 xml:space="preserve">, </w:t>
      </w:r>
      <w:r w:rsidRPr="0056292D">
        <w:rPr>
          <w:rStyle w:val="ControlFlowTok"/>
          <w:lang w:val="en-US"/>
        </w:rPr>
        <w:t>function</w:t>
      </w:r>
      <w:r w:rsidRPr="0056292D">
        <w:rPr>
          <w:rStyle w:val="NormalTok"/>
          <w:lang w:val="en-US"/>
        </w:rPr>
        <w:t>(x)(</w:t>
      </w:r>
      <w:r w:rsidRPr="0056292D">
        <w:rPr>
          <w:rStyle w:val="FunctionTok"/>
          <w:lang w:val="en-US"/>
        </w:rPr>
        <w:t>sum</w:t>
      </w:r>
      <w:r w:rsidRPr="0056292D">
        <w:rPr>
          <w:rStyle w:val="NormalTok"/>
          <w:lang w:val="en-US"/>
        </w:rPr>
        <w:t>(</w:t>
      </w:r>
      <w:r w:rsidRPr="0056292D">
        <w:rPr>
          <w:rStyle w:val="FunctionTok"/>
          <w:lang w:val="en-US"/>
        </w:rPr>
        <w:t>is.na</w:t>
      </w:r>
      <w:r w:rsidRPr="0056292D">
        <w:rPr>
          <w:rStyle w:val="NormalTok"/>
          <w:lang w:val="en-US"/>
        </w:rPr>
        <w:t>(x))))</w:t>
      </w:r>
    </w:p>
    <w:p w14:paraId="3D636AE4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         </w:t>
      </w:r>
      <w:proofErr w:type="spellStart"/>
      <w:r w:rsidRPr="0056292D">
        <w:rPr>
          <w:rStyle w:val="VerbatimChar"/>
          <w:lang w:val="en-US"/>
        </w:rPr>
        <w:t>Diagonsis</w:t>
      </w:r>
      <w:proofErr w:type="spellEnd"/>
      <w:r w:rsidRPr="0056292D">
        <w:rPr>
          <w:rStyle w:val="VerbatimChar"/>
          <w:lang w:val="en-US"/>
        </w:rPr>
        <w:t xml:space="preserve">            radius1           texture1         perimeter1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area1        smoothness1       compactness1         concavity1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concave_points1          symmetry1 fractal_dimension1            radius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texture2         perimeter2              area2        smoothness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compactness2         concavity2    concave_points2          symmetry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ractal_dimension2            radius3           texture3         perimeter3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area3        smoothness3       compactness3         concavity3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0                  0                  0                  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lastRenderedPageBreak/>
        <w:t xml:space="preserve">##    concave_points3          symmetry3 fractal_dimension3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   0                  0                  0</w:t>
      </w:r>
    </w:p>
    <w:p w14:paraId="2A0890B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>missingness</w:t>
      </w:r>
      <w:r w:rsidRPr="0056292D">
        <w:rPr>
          <w:rStyle w:val="OtherTok"/>
          <w:lang w:val="en-US"/>
        </w:rPr>
        <w:t>&lt;-</w:t>
      </w:r>
      <w:r w:rsidRPr="0056292D">
        <w:rPr>
          <w:rStyle w:val="NormalTok"/>
          <w:lang w:val="en-US"/>
        </w:rPr>
        <w:t xml:space="preserve"> </w:t>
      </w:r>
      <w:proofErr w:type="spellStart"/>
      <w:proofErr w:type="gramStart"/>
      <w:r w:rsidRPr="0056292D">
        <w:rPr>
          <w:rStyle w:val="FunctionTok"/>
          <w:lang w:val="en-US"/>
        </w:rPr>
        <w:t>aggr</w:t>
      </w:r>
      <w:proofErr w:type="spellEnd"/>
      <w:r w:rsidRPr="0056292D">
        <w:rPr>
          <w:rStyle w:val="NormalTok"/>
          <w:lang w:val="en-US"/>
        </w:rPr>
        <w:t>(</w:t>
      </w:r>
      <w:proofErr w:type="spellStart"/>
      <w:proofErr w:type="gramEnd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col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StringTok"/>
          <w:lang w:val="en-US"/>
        </w:rPr>
        <w:t>'</w:t>
      </w:r>
      <w:proofErr w:type="spellStart"/>
      <w:r w:rsidRPr="0056292D">
        <w:rPr>
          <w:rStyle w:val="StringTok"/>
          <w:lang w:val="en-US"/>
        </w:rPr>
        <w:t>navyblue</w:t>
      </w:r>
      <w:proofErr w:type="spellEnd"/>
      <w:r w:rsidRPr="0056292D">
        <w:rPr>
          <w:rStyle w:val="StringTok"/>
          <w:lang w:val="en-US"/>
        </w:rPr>
        <w:t>'</w:t>
      </w:r>
      <w:r w:rsidRPr="0056292D">
        <w:rPr>
          <w:rStyle w:val="NormalTok"/>
          <w:lang w:val="en-US"/>
        </w:rPr>
        <w:t>,</w:t>
      </w:r>
      <w:r w:rsidRPr="0056292D">
        <w:rPr>
          <w:rStyle w:val="StringTok"/>
          <w:lang w:val="en-US"/>
        </w:rPr>
        <w:t>'yellow'</w:t>
      </w:r>
      <w:r w:rsidRPr="0056292D">
        <w:rPr>
          <w:rStyle w:val="NormalTok"/>
          <w:lang w:val="en-US"/>
        </w:rPr>
        <w:t>),</w:t>
      </w:r>
      <w:r w:rsidRPr="0056292D">
        <w:rPr>
          <w:rStyle w:val="AttributeTok"/>
          <w:lang w:val="en-US"/>
        </w:rPr>
        <w:t>numbers=</w:t>
      </w:r>
      <w:r w:rsidRPr="0056292D">
        <w:rPr>
          <w:rStyle w:val="ConstantTok"/>
          <w:lang w:val="en-US"/>
        </w:rPr>
        <w:t>TRUE</w:t>
      </w:r>
      <w:r w:rsidRPr="0056292D">
        <w:rPr>
          <w:rStyle w:val="NormalTok"/>
          <w:lang w:val="en-US"/>
        </w:rPr>
        <w:t xml:space="preserve">, </w:t>
      </w:r>
      <w:proofErr w:type="spellStart"/>
      <w:r w:rsidRPr="0056292D">
        <w:rPr>
          <w:rStyle w:val="AttributeTok"/>
          <w:lang w:val="en-US"/>
        </w:rPr>
        <w:t>sortVars</w:t>
      </w:r>
      <w:proofErr w:type="spellEnd"/>
      <w:r w:rsidRPr="0056292D">
        <w:rPr>
          <w:rStyle w:val="AttributeTok"/>
          <w:lang w:val="en-US"/>
        </w:rPr>
        <w:t>=</w:t>
      </w:r>
      <w:proofErr w:type="spellStart"/>
      <w:r w:rsidRPr="0056292D">
        <w:rPr>
          <w:rStyle w:val="ConstantTok"/>
          <w:lang w:val="en-US"/>
        </w:rPr>
        <w:t>TRUE</w:t>
      </w:r>
      <w:r w:rsidRPr="0056292D">
        <w:rPr>
          <w:rStyle w:val="NormalTok"/>
          <w:lang w:val="en-US"/>
        </w:rPr>
        <w:t>,</w:t>
      </w:r>
      <w:r w:rsidRPr="0056292D">
        <w:rPr>
          <w:rStyle w:val="AttributeTok"/>
          <w:lang w:val="en-US"/>
        </w:rPr>
        <w:t>labels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names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 xml:space="preserve">), </w:t>
      </w:r>
      <w:proofErr w:type="spellStart"/>
      <w:r w:rsidRPr="0056292D">
        <w:rPr>
          <w:rStyle w:val="AttributeTok"/>
          <w:lang w:val="en-US"/>
        </w:rPr>
        <w:t>cex.axis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NormalTok"/>
          <w:lang w:val="en-US"/>
        </w:rPr>
        <w:t>.</w:t>
      </w:r>
      <w:r w:rsidRPr="0056292D">
        <w:rPr>
          <w:rStyle w:val="DecValTok"/>
          <w:lang w:val="en-US"/>
        </w:rPr>
        <w:t>5</w:t>
      </w:r>
      <w:r w:rsidRPr="0056292D">
        <w:rPr>
          <w:rStyle w:val="NormalTok"/>
          <w:lang w:val="en-US"/>
        </w:rPr>
        <w:t>,</w:t>
      </w:r>
      <w:r w:rsidRPr="0056292D">
        <w:rPr>
          <w:rStyle w:val="AttributeTok"/>
          <w:lang w:val="en-US"/>
        </w:rPr>
        <w:t>gap=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)</w:t>
      </w:r>
    </w:p>
    <w:p w14:paraId="25A44E77" w14:textId="77777777" w:rsidR="00722420" w:rsidRPr="00C920DA" w:rsidRDefault="00234DDE">
      <w:pPr>
        <w:pStyle w:val="FirstParagraph"/>
      </w:pPr>
      <w:r w:rsidRPr="00C920DA">
        <w:rPr>
          <w:noProof/>
        </w:rPr>
        <w:drawing>
          <wp:inline distT="0" distB="0" distL="0" distR="0" wp14:anchorId="662F9DED" wp14:editId="4BCA704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le_files/figure-docx/missing_value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2F57C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Variables sorted by number of </w:t>
      </w:r>
      <w:proofErr w:type="spellStart"/>
      <w:r w:rsidRPr="0056292D">
        <w:rPr>
          <w:rStyle w:val="VerbatimChar"/>
          <w:lang w:val="en-US"/>
        </w:rPr>
        <w:t>missings</w:t>
      </w:r>
      <w:proofErr w:type="spellEnd"/>
      <w:r w:rsidRPr="0056292D">
        <w:rPr>
          <w:rStyle w:val="VerbatimChar"/>
          <w:lang w:val="en-US"/>
        </w:rPr>
        <w:t xml:space="preserve">: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Variable Coun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</w:t>
      </w:r>
      <w:proofErr w:type="spellStart"/>
      <w:r w:rsidRPr="0056292D">
        <w:rPr>
          <w:rStyle w:val="VerbatimChar"/>
          <w:lang w:val="en-US"/>
        </w:rPr>
        <w:t>Diagonsis</w:t>
      </w:r>
      <w:proofErr w:type="spellEnd"/>
      <w:r w:rsidRPr="0056292D">
        <w:rPr>
          <w:rStyle w:val="VerbatimChar"/>
          <w:lang w:val="en-US"/>
        </w:rPr>
        <w:t xml:space="preserve">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radius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texture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perimeter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area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smoothness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compactness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concavity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concave_points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symmetry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fractal_dimension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radius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texture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perimeter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area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smoothness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compactness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concavity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concave_points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lastRenderedPageBreak/>
        <w:t>##           symmetry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fractal_dimension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radius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texture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perimeter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area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smoothness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compactness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concavity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concave_points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symmetry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fractal_dimension3     0</w:t>
      </w:r>
    </w:p>
    <w:p w14:paraId="0E70701D" w14:textId="77777777" w:rsidR="00722420" w:rsidRPr="00C920DA" w:rsidRDefault="00234DDE">
      <w:pPr>
        <w:pStyle w:val="Titolo2"/>
      </w:pPr>
      <w:bookmarkStart w:id="2" w:name="collinearità"/>
      <w:bookmarkEnd w:id="0"/>
      <w:r w:rsidRPr="00C920DA">
        <w:t>COLLINEARITÀ</w:t>
      </w:r>
    </w:p>
    <w:p w14:paraId="0A89C8C1" w14:textId="342F7355" w:rsidR="00722420" w:rsidRPr="00C920DA" w:rsidRDefault="00234DDE">
      <w:pPr>
        <w:pStyle w:val="FirstParagraph"/>
      </w:pPr>
      <w:r w:rsidRPr="00C920DA">
        <w:t xml:space="preserve">Partendo dal dataset completo creo un modello M1 che comprende tutte le variabili meno una e procedo alla creazione del miglior modello attraverso il comando step ‘SBC’ una volta creata M2 procedo ad un controllo manuale </w:t>
      </w:r>
      <w:r w:rsidR="00C863C8" w:rsidRPr="00C920DA">
        <w:t>eliminando</w:t>
      </w:r>
      <w:r w:rsidRPr="00C920DA">
        <w:t xml:space="preserve"> le variabili con un VIF&gt;5 o TOL&lt;0.3 e rifaccio i controlli per ogni singola variabile tolta fino a creare il modello M3 che non presenta </w:t>
      </w:r>
      <w:proofErr w:type="spellStart"/>
      <w:r w:rsidRPr="00C920DA">
        <w:t>collinearità</w:t>
      </w:r>
      <w:proofErr w:type="spellEnd"/>
      <w:r w:rsidRPr="00C920DA">
        <w:t xml:space="preserve"> infine faccio un plot grafico delle variabili per vedere anche graficamente la correlazione e il tipo di distribuzione</w:t>
      </w:r>
    </w:p>
    <w:p w14:paraId="62E73AC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psych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corrgram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require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corrgram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mctest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>M1</w:t>
      </w:r>
      <w:r w:rsidRPr="0056292D">
        <w:rPr>
          <w:rStyle w:val="OtherTok"/>
          <w:lang w:val="en-US"/>
        </w:rPr>
        <w:t>&lt;-</w:t>
      </w:r>
      <w:proofErr w:type="spellStart"/>
      <w:proofErr w:type="gramStart"/>
      <w:r w:rsidRPr="0056292D">
        <w:rPr>
          <w:rStyle w:val="FunctionTok"/>
          <w:lang w:val="en-US"/>
        </w:rPr>
        <w:t>lm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>fractal_dimension1</w:t>
      </w:r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.</w:t>
      </w:r>
      <w:r w:rsidRPr="0056292D">
        <w:rPr>
          <w:rStyle w:val="SpecialCharTok"/>
          <w:lang w:val="en-US"/>
        </w:rPr>
        <w:t>-</w:t>
      </w:r>
      <w:proofErr w:type="spellStart"/>
      <w:r w:rsidRPr="0056292D">
        <w:rPr>
          <w:rStyle w:val="NormalTok"/>
          <w:lang w:val="en-US"/>
        </w:rPr>
        <w:t>Diagonsis</w:t>
      </w:r>
      <w:proofErr w:type="spellEnd"/>
      <w:r w:rsidRPr="0056292D">
        <w:rPr>
          <w:rStyle w:val="NormalTok"/>
          <w:lang w:val="en-US"/>
        </w:rPr>
        <w:t xml:space="preserve"> , </w:t>
      </w:r>
      <w:r w:rsidRPr="0056292D">
        <w:rPr>
          <w:rStyle w:val="AttributeTok"/>
          <w:lang w:val="en-US"/>
        </w:rPr>
        <w:t>data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proofErr w:type="spellStart"/>
      <w:r w:rsidRPr="0056292D">
        <w:rPr>
          <w:rStyle w:val="NormalTok"/>
          <w:lang w:val="en-US"/>
        </w:rPr>
        <w:t>selectedMod</w:t>
      </w:r>
      <w:proofErr w:type="spellEnd"/>
      <w:r w:rsidRPr="0056292D">
        <w:rPr>
          <w:rStyle w:val="NormalTok"/>
          <w:lang w:val="en-US"/>
        </w:rPr>
        <w:t xml:space="preserve"> </w:t>
      </w:r>
      <w:r w:rsidRPr="0056292D">
        <w:rPr>
          <w:rStyle w:val="OtherTok"/>
          <w:lang w:val="en-US"/>
        </w:rPr>
        <w:t>&lt;-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step</w:t>
      </w:r>
      <w:r w:rsidRPr="0056292D">
        <w:rPr>
          <w:rStyle w:val="NormalTok"/>
          <w:lang w:val="en-US"/>
        </w:rPr>
        <w:t xml:space="preserve">(M1, </w:t>
      </w:r>
      <w:r w:rsidRPr="0056292D">
        <w:rPr>
          <w:rStyle w:val="AttributeTok"/>
          <w:lang w:val="en-US"/>
        </w:rPr>
        <w:t>direction=</w:t>
      </w:r>
      <w:r w:rsidRPr="0056292D">
        <w:rPr>
          <w:rStyle w:val="StringTok"/>
          <w:lang w:val="en-US"/>
        </w:rPr>
        <w:t>"both"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k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log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FunctionTok"/>
          <w:lang w:val="en-US"/>
        </w:rPr>
        <w:t>nrow</w:t>
      </w:r>
      <w:proofErr w:type="spellEnd"/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))</w:t>
      </w:r>
    </w:p>
    <w:p w14:paraId="70E6822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>M2</w:t>
      </w:r>
      <w:r w:rsidRPr="0056292D">
        <w:rPr>
          <w:rStyle w:val="OtherTok"/>
          <w:lang w:val="en-US"/>
        </w:rPr>
        <w:t>&lt;-</w:t>
      </w:r>
      <w:proofErr w:type="spellStart"/>
      <w:proofErr w:type="gramStart"/>
      <w:r w:rsidRPr="0056292D">
        <w:rPr>
          <w:rStyle w:val="FunctionTok"/>
          <w:lang w:val="en-US"/>
        </w:rPr>
        <w:t>lm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fractal_dimension1 </w:t>
      </w:r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perimeter1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area1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smoothness1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mpactness1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 xml:space="preserve">         perimeter2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area2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2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mpactness3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3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 xml:space="preserve">         fractal_dimension3, </w:t>
      </w:r>
      <w:r w:rsidRPr="0056292D">
        <w:rPr>
          <w:rStyle w:val="AttributeTok"/>
          <w:lang w:val="en-US"/>
        </w:rPr>
        <w:t>data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proofErr w:type="spellStart"/>
      <w:r w:rsidRPr="0056292D">
        <w:rPr>
          <w:rStyle w:val="FunctionTok"/>
          <w:lang w:val="en-US"/>
        </w:rPr>
        <w:t>imcdiag</w:t>
      </w:r>
      <w:proofErr w:type="spellEnd"/>
      <w:r w:rsidRPr="0056292D">
        <w:rPr>
          <w:rStyle w:val="NormalTok"/>
          <w:lang w:val="en-US"/>
        </w:rPr>
        <w:t>(M2)</w:t>
      </w:r>
    </w:p>
    <w:p w14:paraId="561B06E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imcdiag</w:t>
      </w:r>
      <w:proofErr w:type="spellEnd"/>
      <w:r w:rsidRPr="0056292D">
        <w:rPr>
          <w:rStyle w:val="VerbatimChar"/>
          <w:lang w:val="en-US"/>
        </w:rPr>
        <w:t>(mod = M2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ll Individual Multicollinearity Diagnostics Resul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         VIF    TOL        Wi        Fi Leamer    CVIF Klein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1         82.4262 0.0121 5057.4703 5699.8324 0.1101 -5.9869    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1              88.3659 0.0113 5426.3948 6115.6148 0.1064 -6.4184    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2.5090 0.3986   93.7271  105.6316 0.6313 -0.1822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1       12.3708 0.0808  706.2530  795.9559 0.2843 -0.8985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2         12.2410 0.0817  698.1906  786.8695 0.2858 -0.8891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16.4246 0.0609  958.0381 1079.7209 0.2467 -1.1930    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3.2172 0.3108  137.7099  155.2007 0.5575 -0.2337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3       15.0951 0.0662  875.4633  986.6581 0.2574 -1.0964    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lastRenderedPageBreak/>
        <w:t>## concavity3         11.2171 0.0891  634.5938  715.1951 0.2986 -0.8147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5.4417 0.1838  275.8787  310.9187 0.4287 -0.3953     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       IND1   IND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1         0.0002 1.134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1              0.0002 1.1358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0.0064 0.690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1       0.0013 1.056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2         0.0013 1.055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0.0010 1.078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0.0050 0.791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3       0.0011 1.072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0.0014 1.0464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0.0030 0.937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1 --&gt; COLLINEARITY is detected by the test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0 --&gt; COLLINEARITY is not detected by the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* all coefficients have significant t-ratio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R-square of y on all x: 0.9318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* use method argument to check which regressors may be the reason of collinearity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===================================</w:t>
      </w:r>
    </w:p>
    <w:p w14:paraId="65E3A5F3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2)</w:t>
      </w:r>
    </w:p>
    <w:p w14:paraId="69624EAA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lm</w:t>
      </w:r>
      <w:proofErr w:type="spellEnd"/>
      <w:r w:rsidRPr="0056292D">
        <w:rPr>
          <w:rStyle w:val="VerbatimChar"/>
          <w:lang w:val="en-US"/>
        </w:rPr>
        <w:t xml:space="preserve">(formula = fractal_dimension1 ~ perimeter1 + area1 + smoothness1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compactness1 + perimeter2 + area2 + concavity2 + compactness3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concavity3 + fractal_dimension3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Min         1Q     Median         3Q 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066263 -0.0011583 -0.0000357  0.0010991  0.0075094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efficient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Estimate   Std. Error t value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|t|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Intercept)         0.055346248  0.001779306  31.106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1         -0.000389788  0.000029156 -13.369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1               0.000018059  0.000002084   8.664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0.040155762  0.008788733   4.569         0.0000060369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1        0.122757542  0.005196929  23.621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perimeter2          0.000443976  0.000135035   3.288              0.00107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-0.000030068  0.000006952  -4.325         0.000018063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0.025092367  0.004636777   5.412         0.0000000929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3       -0.024919456  0.001926973 -12.932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-0.005089147  0.001252742  -4.062         0.0000555311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0.257980572  0.010078728  25.597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lastRenderedPageBreak/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standard error: 0.00186 on 558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Multiple R-squared:  0.9318, Adjusted R-squared:  0.9306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-statistic: 762.8 on 10 and 558 </w:t>
      </w:r>
      <w:proofErr w:type="gramStart"/>
      <w:r w:rsidRPr="0056292D">
        <w:rPr>
          <w:rStyle w:val="VerbatimChar"/>
          <w:lang w:val="en-US"/>
        </w:rPr>
        <w:t>DF,  p</w:t>
      </w:r>
      <w:proofErr w:type="gramEnd"/>
      <w:r w:rsidRPr="0056292D">
        <w:rPr>
          <w:rStyle w:val="VerbatimChar"/>
          <w:lang w:val="en-US"/>
        </w:rPr>
        <w:t>-value: &lt; 0.00000000000000022</w:t>
      </w:r>
    </w:p>
    <w:p w14:paraId="7B70C578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2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30547425" w14:textId="77777777" w:rsidR="00722420" w:rsidRPr="00874E7A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>## Single term deletion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Mode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ractal_dimension1 ~ perimeter1 + area1 + smoothness1 + compactness1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perimeter2 + area2 + concavity2 + compactness3 + concavity3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Df  Sum of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    RSS     AIC F value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 0.0019300 -7144.1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1          1 0.00061818 0.0025482 -6988.0 178.72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1               1 0.00025962 0.0021896 -7074.2  75.06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1 0.00007220 0.0020022 -7125.2  20.876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1        1 0.00192985 0.0038598 -6751.7 557.96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2          1 0.00003739 0.0019674 -7135.1  10.81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1 0.00006470 0.0019947 -7127.3  18.706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1 0.00010129 0.0020313 -7116.9  29.28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3        1 0.00057843 0.0025084 -6996.9 167.23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1 0.00005708 0.0019871 -7129.5  16.50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1 0.00226613 0.0041961 -6704.1 655.18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F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perimeter1         &lt; 0.0000000000000002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1              &lt; 0.0000000000000002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       0.00000603686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1       &lt; 0.0000000000000002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perimeter2                      0.001073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       0.00001806334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       0.00000009286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mpactness3       &lt; 0.0000000000000002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       0.00005553106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&lt; 0.0000000000000002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874E7A">
        <w:rPr>
          <w:rStyle w:val="VerbatimChar"/>
          <w:lang w:val="en-US"/>
        </w:rPr>
        <w:t>0.1 ' ' 1</w:t>
      </w:r>
    </w:p>
    <w:p w14:paraId="32F88A7B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>M3</w:t>
      </w:r>
      <w:r w:rsidRPr="0056292D">
        <w:rPr>
          <w:rStyle w:val="OtherTok"/>
          <w:lang w:val="en-US"/>
        </w:rPr>
        <w:t>&lt;-</w:t>
      </w:r>
      <w:proofErr w:type="spellStart"/>
      <w:proofErr w:type="gramStart"/>
      <w:r w:rsidRPr="0056292D">
        <w:rPr>
          <w:rStyle w:val="FunctionTok"/>
          <w:lang w:val="en-US"/>
        </w:rPr>
        <w:t>lm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fractal_dimension1 </w:t>
      </w:r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 smoothness1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area2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2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3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 xml:space="preserve">             fractal_dimension3, </w:t>
      </w:r>
      <w:r w:rsidRPr="0056292D">
        <w:rPr>
          <w:rStyle w:val="AttributeTok"/>
          <w:lang w:val="en-US"/>
        </w:rPr>
        <w:t>data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proofErr w:type="spellStart"/>
      <w:r w:rsidRPr="0056292D">
        <w:rPr>
          <w:rStyle w:val="FunctionTok"/>
          <w:lang w:val="en-US"/>
        </w:rPr>
        <w:t>imcdiag</w:t>
      </w:r>
      <w:proofErr w:type="spellEnd"/>
      <w:r w:rsidRPr="0056292D">
        <w:rPr>
          <w:rStyle w:val="NormalTok"/>
          <w:lang w:val="en-US"/>
        </w:rPr>
        <w:t>(M3)</w:t>
      </w:r>
    </w:p>
    <w:p w14:paraId="03E55EC3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imcdiag</w:t>
      </w:r>
      <w:proofErr w:type="spellEnd"/>
      <w:r w:rsidRPr="0056292D">
        <w:rPr>
          <w:rStyle w:val="VerbatimChar"/>
          <w:lang w:val="en-US"/>
        </w:rPr>
        <w:t>(mod = M3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ll Individual Multicollinearity Diagnostics Resul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lastRenderedPageBreak/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        VIF    TOL       Wi       Fi Leamer    CVIF Klein   IND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1.4455 0.6918  62.8178  83.9056 0.8317 -0.9373     0 0.004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1.4382 0.6953  61.7798  82.5191 0.8339 -0.9325     0 0.004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1.7902 0.5586 111.4161 148.8182 0.7474 -1.1608     0 0.004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3.3833 0.2956 336.0520 448.8638 0.5437 -2.1938     0 0.002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2.5322 0.3949 216.0397 288.5637 0.6284 -1.6419     0 0.0028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       IND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0.651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0.6444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0.933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1.490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1.279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1 --&gt; COLLINEARITY is detected by the test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0 --&gt; COLLINEARITY is not detected by the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* all coefficients have significant t-ratio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R-square of y on all x: 0.8326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* use method argument to check which regressors may be the reason of collinearity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===================================</w:t>
      </w:r>
    </w:p>
    <w:p w14:paraId="11711CA9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3)</w:t>
      </w:r>
    </w:p>
    <w:p w14:paraId="3B652D4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lm</w:t>
      </w:r>
      <w:proofErr w:type="spellEnd"/>
      <w:r w:rsidRPr="0056292D">
        <w:rPr>
          <w:rStyle w:val="VerbatimChar"/>
          <w:lang w:val="en-US"/>
        </w:rPr>
        <w:t xml:space="preserve">(formula = fractal_dimension1 ~ smoothness1 + area2 + concavity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concavity3 + fractal_dimension3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Min         1Q     Median         3Q 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117470 -0.0016636 -0.0002098  0.0014497  0.013687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efficient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Estimate   Std. Error t value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|t|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Intercept)         0.020944093  0.000969046   21.61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0.175927894  0.010408548   16.90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rea2              -0.000008538  0.000003210   -2.66              0.00804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0.102278678  0.005396772   18.95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-0.022412250  0.001073495  -20.88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0.334546076  0.010727339   31.19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standard error: 0.002902 on 563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Multiple R-squared:  0.8326, Adjusted R-squared:  0.8311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-statistic: 559.9 on 5 and 563 </w:t>
      </w:r>
      <w:proofErr w:type="gramStart"/>
      <w:r w:rsidRPr="0056292D">
        <w:rPr>
          <w:rStyle w:val="VerbatimChar"/>
          <w:lang w:val="en-US"/>
        </w:rPr>
        <w:t>DF,  p</w:t>
      </w:r>
      <w:proofErr w:type="gramEnd"/>
      <w:r w:rsidRPr="0056292D">
        <w:rPr>
          <w:rStyle w:val="VerbatimChar"/>
          <w:lang w:val="en-US"/>
        </w:rPr>
        <w:t>-value: &lt; 0.00000000000000022</w:t>
      </w:r>
    </w:p>
    <w:p w14:paraId="3385D062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3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2F981B2A" w14:textId="77777777" w:rsidR="00722420" w:rsidRPr="00E50BD8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lastRenderedPageBreak/>
        <w:t>## Single term deletion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Mode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ractal_dimension1 ~ smoothness1 + area2 + concavity2 + concavity3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Df Sum of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    RSS     AIC F value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>(&gt;F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0.0047407 -6642.7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1 0.0024056 0.0071463 -6411.2 285.686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1 0.0000596 0.0048002 -6637.6   7.075              0.00803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1 0.0030244 0.0077650 -6363.9 359.172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1 0.0036703 0.0084110 -6318.5 435.884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1 0.0081895 0.0129302 -6073.8 972.586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rea2             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E50BD8">
        <w:rPr>
          <w:rStyle w:val="VerbatimChar"/>
          <w:lang w:val="en-US"/>
        </w:rPr>
        <w:t>0.1 ' ' 1</w:t>
      </w:r>
    </w:p>
    <w:p w14:paraId="28043779" w14:textId="2F3CC8B0" w:rsidR="00722420" w:rsidRPr="0056292D" w:rsidRDefault="00463C64" w:rsidP="00463C64">
      <w:pPr>
        <w:pStyle w:val="FirstParagraph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50D16F9" wp14:editId="1C083538">
            <wp:extent cx="6926580" cy="5280660"/>
            <wp:effectExtent l="0" t="0" r="0" b="0"/>
            <wp:docPr id="353468439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3565" cy="528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>Corr</w:t>
      </w:r>
    </w:p>
    <w:p w14:paraId="44D0E47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>##                    fractal_dimension1 smoothness1  area2 concavity2 concavity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1              1.000       0.585 -0.090      0.447      0.346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            0.585       1.000  0.247      0.248      0.43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           -0.090       0.247  1.000      0.271      0.38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            0.447       0.248  0.271      1.000      0.66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            0.346       0.435  0.385      0.663      1.000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            0.767       0.499  0.018      0.439      0.68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              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1              0.76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            0.49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            0.018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            0.43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            0.687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            1.000</w:t>
      </w:r>
    </w:p>
    <w:p w14:paraId="1CD88178" w14:textId="77777777" w:rsidR="00722420" w:rsidRPr="00C920DA" w:rsidRDefault="00234DDE">
      <w:pPr>
        <w:pStyle w:val="Titolo2"/>
      </w:pPr>
      <w:bookmarkStart w:id="3" w:name="linearità"/>
      <w:bookmarkEnd w:id="2"/>
      <w:r w:rsidRPr="00C920DA">
        <w:lastRenderedPageBreak/>
        <w:t>LINEARITÀ</w:t>
      </w:r>
    </w:p>
    <w:p w14:paraId="38EB97D6" w14:textId="1A0E66A2" w:rsidR="00722420" w:rsidRPr="00C920DA" w:rsidRDefault="00234DDE">
      <w:pPr>
        <w:pStyle w:val="FirstParagraph"/>
      </w:pPr>
      <w:r w:rsidRPr="00C920DA">
        <w:t xml:space="preserve">Dal test BOX-COX notiamo un valore </w:t>
      </w:r>
      <w:r w:rsidR="00C863C8" w:rsidRPr="00C920DA">
        <w:t>lambda</w:t>
      </w:r>
      <w:r w:rsidRPr="00C920DA">
        <w:t xml:space="preserve"> tale da farci trattare la Y con un logaritmo.</w:t>
      </w:r>
    </w:p>
    <w:p w14:paraId="412CABE8" w14:textId="76377343" w:rsidR="00722420" w:rsidRPr="00C920DA" w:rsidRDefault="00234DDE">
      <w:pPr>
        <w:pStyle w:val="Corpotesto"/>
      </w:pPr>
      <w:r w:rsidRPr="00C920DA">
        <w:t xml:space="preserve">Attraverso la funzione </w:t>
      </w:r>
      <w:proofErr w:type="spellStart"/>
      <w:r w:rsidRPr="00C920DA">
        <w:t>gam</w:t>
      </w:r>
      <w:proofErr w:type="spellEnd"/>
      <w:r w:rsidRPr="00C920DA">
        <w:t xml:space="preserve"> e il plot possiamo vedere una </w:t>
      </w:r>
      <w:proofErr w:type="spellStart"/>
      <w:r w:rsidRPr="00C920DA">
        <w:t>significativtà</w:t>
      </w:r>
      <w:proofErr w:type="spellEnd"/>
      <w:r w:rsidRPr="00C920DA">
        <w:t xml:space="preserve"> in tre variabili ma decidiamo di modificarne solo due di esse essendo le x disposte in maniera tale da rendere </w:t>
      </w:r>
      <w:proofErr w:type="spellStart"/>
      <w:r w:rsidRPr="00C920DA">
        <w:t>piu</w:t>
      </w:r>
      <w:proofErr w:type="spellEnd"/>
      <w:r w:rsidRPr="00C920DA">
        <w:t xml:space="preserve"> logica la </w:t>
      </w:r>
      <w:r w:rsidR="00C863C8" w:rsidRPr="00C920DA">
        <w:t>modifica</w:t>
      </w:r>
      <w:r w:rsidRPr="00C920DA">
        <w:t xml:space="preserve"> delle relative variabili per la linearizzazione </w:t>
      </w:r>
      <w:proofErr w:type="gramStart"/>
      <w:r w:rsidRPr="00C920DA">
        <w:t>( area</w:t>
      </w:r>
      <w:proofErr w:type="gramEnd"/>
      <w:r w:rsidRPr="00C920DA">
        <w:t xml:space="preserve">2, concavity2) Dal </w:t>
      </w:r>
      <w:proofErr w:type="spellStart"/>
      <w:r w:rsidRPr="00C920DA">
        <w:t>resettest</w:t>
      </w:r>
      <w:proofErr w:type="spellEnd"/>
      <w:r w:rsidRPr="00C920DA">
        <w:t xml:space="preserve"> si evidenzia un netto miglioramento</w:t>
      </w:r>
    </w:p>
    <w:p w14:paraId="69CBC1D7" w14:textId="77777777" w:rsidR="00722420" w:rsidRPr="0056292D" w:rsidRDefault="00234DDE">
      <w:pPr>
        <w:pStyle w:val="SourceCode"/>
        <w:rPr>
          <w:lang w:val="en-US"/>
        </w:rPr>
      </w:pPr>
      <w:proofErr w:type="gramStart"/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>MASS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dplyr</w:t>
      </w:r>
      <w:proofErr w:type="spellEnd"/>
      <w:r w:rsidRPr="0056292D">
        <w:rPr>
          <w:rStyle w:val="NormalTok"/>
          <w:lang w:val="en-US"/>
        </w:rPr>
        <w:t>)</w:t>
      </w:r>
    </w:p>
    <w:p w14:paraId="291945D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stats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base)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>boxcoxreg1</w:t>
      </w:r>
      <w:r w:rsidRPr="0056292D">
        <w:rPr>
          <w:rStyle w:val="OtherTok"/>
          <w:lang w:val="en-US"/>
        </w:rPr>
        <w:t>&lt;-</w:t>
      </w:r>
      <w:proofErr w:type="spellStart"/>
      <w:r w:rsidRPr="0056292D">
        <w:rPr>
          <w:rStyle w:val="FunctionTok"/>
          <w:lang w:val="en-US"/>
        </w:rPr>
        <w:t>boxcox</w:t>
      </w:r>
      <w:proofErr w:type="spellEnd"/>
      <w:r w:rsidRPr="0056292D">
        <w:rPr>
          <w:rStyle w:val="NormalTok"/>
          <w:lang w:val="en-US"/>
        </w:rPr>
        <w:t>(M3)</w:t>
      </w:r>
      <w:r w:rsidRPr="0056292D">
        <w:rPr>
          <w:lang w:val="en-US"/>
        </w:rPr>
        <w:br/>
      </w:r>
      <w:proofErr w:type="gramStart"/>
      <w:r w:rsidRPr="0056292D">
        <w:rPr>
          <w:rStyle w:val="FunctionTok"/>
          <w:lang w:val="en-US"/>
        </w:rPr>
        <w:t>title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StringTok"/>
          <w:lang w:val="en-US"/>
        </w:rPr>
        <w:t>"Lambda and Log-Likelihood"</w:t>
      </w:r>
      <w:r w:rsidRPr="0056292D">
        <w:rPr>
          <w:rStyle w:val="NormalTok"/>
          <w:lang w:val="en-US"/>
        </w:rPr>
        <w:t>)</w:t>
      </w:r>
    </w:p>
    <w:p w14:paraId="4997FA01" w14:textId="77777777" w:rsidR="00722420" w:rsidRPr="00C920DA" w:rsidRDefault="00234DDE">
      <w:pPr>
        <w:pStyle w:val="FirstParagraph"/>
      </w:pPr>
      <w:r w:rsidRPr="00C920DA">
        <w:rPr>
          <w:noProof/>
        </w:rPr>
        <w:drawing>
          <wp:inline distT="0" distB="0" distL="0" distR="0" wp14:anchorId="259FE7A3" wp14:editId="028611C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le_files/figure-docx/Linearità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ED01A" w14:textId="77777777" w:rsidR="00722420" w:rsidRPr="00C920DA" w:rsidRDefault="00234DDE">
      <w:pPr>
        <w:pStyle w:val="SourceCode"/>
      </w:pPr>
      <w:r w:rsidRPr="00C920DA">
        <w:rPr>
          <w:rStyle w:val="NormalTok"/>
        </w:rPr>
        <w:t>lambda</w:t>
      </w:r>
      <w:r w:rsidRPr="00C920DA">
        <w:rPr>
          <w:rStyle w:val="OtherTok"/>
        </w:rPr>
        <w:t>=</w:t>
      </w:r>
      <w:r w:rsidRPr="00C920DA">
        <w:rPr>
          <w:rStyle w:val="NormalTok"/>
        </w:rPr>
        <w:t>boxcoxreg1</w:t>
      </w:r>
      <w:r w:rsidRPr="00C920DA">
        <w:rPr>
          <w:rStyle w:val="SpecialCharTok"/>
        </w:rPr>
        <w:t>$</w:t>
      </w:r>
      <w:r w:rsidRPr="00C920DA">
        <w:rPr>
          <w:rStyle w:val="NormalTok"/>
        </w:rPr>
        <w:t>x[</w:t>
      </w:r>
      <w:proofErr w:type="spellStart"/>
      <w:r w:rsidRPr="00C920DA">
        <w:rPr>
          <w:rStyle w:val="FunctionTok"/>
        </w:rPr>
        <w:t>which.max</w:t>
      </w:r>
      <w:proofErr w:type="spellEnd"/>
      <w:r w:rsidRPr="00C920DA">
        <w:rPr>
          <w:rStyle w:val="NormalTok"/>
        </w:rPr>
        <w:t>(boxcoxreg1</w:t>
      </w:r>
      <w:r w:rsidRPr="00C920DA">
        <w:rPr>
          <w:rStyle w:val="SpecialCharTok"/>
        </w:rPr>
        <w:t>$</w:t>
      </w:r>
      <w:r w:rsidRPr="00C920DA">
        <w:rPr>
          <w:rStyle w:val="NormalTok"/>
        </w:rPr>
        <w:t>y)]</w:t>
      </w:r>
      <w:r w:rsidRPr="00C920DA">
        <w:br/>
      </w:r>
      <w:r w:rsidRPr="00C920DA">
        <w:rPr>
          <w:rStyle w:val="NormalTok"/>
        </w:rPr>
        <w:t>lambda</w:t>
      </w:r>
    </w:p>
    <w:p w14:paraId="5E626A2F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>## [1] -0.2626263</w:t>
      </w:r>
    </w:p>
    <w:p w14:paraId="009066C5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>M4</w:t>
      </w:r>
      <w:r w:rsidRPr="0056292D">
        <w:rPr>
          <w:rStyle w:val="OtherTok"/>
          <w:lang w:val="en-US"/>
        </w:rPr>
        <w:t>&lt;-</w:t>
      </w:r>
      <w:proofErr w:type="spellStart"/>
      <w:r w:rsidRPr="0056292D">
        <w:rPr>
          <w:rStyle w:val="FunctionTok"/>
          <w:lang w:val="en-US"/>
        </w:rPr>
        <w:t>lm</w:t>
      </w:r>
      <w:proofErr w:type="spellEnd"/>
      <w:r w:rsidRPr="0056292D">
        <w:rPr>
          <w:rStyle w:val="NormalTok"/>
          <w:lang w:val="en-US"/>
        </w:rPr>
        <w:t>((</w:t>
      </w:r>
      <w:r w:rsidRPr="0056292D">
        <w:rPr>
          <w:rStyle w:val="FunctionTok"/>
          <w:lang w:val="en-US"/>
        </w:rPr>
        <w:t>I</w:t>
      </w:r>
      <w:r w:rsidRPr="0056292D">
        <w:rPr>
          <w:rStyle w:val="NormalTok"/>
          <w:lang w:val="en-US"/>
        </w:rPr>
        <w:t xml:space="preserve">(fractal_dimension1)) </w:t>
      </w:r>
      <w:proofErr w:type="gramStart"/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 smoothness</w:t>
      </w:r>
      <w:proofErr w:type="gramEnd"/>
      <w:r w:rsidRPr="0056292D">
        <w:rPr>
          <w:rStyle w:val="NormalTok"/>
          <w:lang w:val="en-US"/>
        </w:rPr>
        <w:t xml:space="preserve">1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area2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2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3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 xml:space="preserve">         fractal_dimension3, </w:t>
      </w:r>
      <w:r w:rsidRPr="0056292D">
        <w:rPr>
          <w:rStyle w:val="AttributeTok"/>
          <w:lang w:val="en-US"/>
        </w:rPr>
        <w:t>data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3)</w:t>
      </w:r>
    </w:p>
    <w:p w14:paraId="3EC330F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lastRenderedPageBreak/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lm</w:t>
      </w:r>
      <w:proofErr w:type="spellEnd"/>
      <w:r w:rsidRPr="0056292D">
        <w:rPr>
          <w:rStyle w:val="VerbatimChar"/>
          <w:lang w:val="en-US"/>
        </w:rPr>
        <w:t xml:space="preserve">(formula = fractal_dimension1 ~ smoothness1 + area2 + concavity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concavity3 + fractal_dimension3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Min         1Q     Median         3Q 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117470 -0.0016636 -0.0002098  0.0014497  0.013687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efficient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Estimate   Std. Error t value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|t|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Intercept)         0.020944093  0.000969046   21.61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0.175927894  0.010408548   16.90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rea2              -0.000008538  0.000003210   -2.66              0.00804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0.102278678  0.005396772   18.95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-0.022412250  0.001073495  -20.88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0.334546076  0.010727339   31.19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standard error: 0.002902 on 563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Multiple R-squared:  0.8326, Adjusted R-squared:  0.8311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-statistic: 559.9 on 5 and 563 </w:t>
      </w:r>
      <w:proofErr w:type="gramStart"/>
      <w:r w:rsidRPr="0056292D">
        <w:rPr>
          <w:rStyle w:val="VerbatimChar"/>
          <w:lang w:val="en-US"/>
        </w:rPr>
        <w:t>DF,  p</w:t>
      </w:r>
      <w:proofErr w:type="gramEnd"/>
      <w:r w:rsidRPr="0056292D">
        <w:rPr>
          <w:rStyle w:val="VerbatimChar"/>
          <w:lang w:val="en-US"/>
        </w:rPr>
        <w:t>-value: &lt; 0.00000000000000022</w:t>
      </w:r>
    </w:p>
    <w:p w14:paraId="613948D2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4)</w:t>
      </w:r>
    </w:p>
    <w:p w14:paraId="6DAB793A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lm</w:t>
      </w:r>
      <w:proofErr w:type="spellEnd"/>
      <w:r w:rsidRPr="0056292D">
        <w:rPr>
          <w:rStyle w:val="VerbatimChar"/>
          <w:lang w:val="en-US"/>
        </w:rPr>
        <w:t xml:space="preserve">(formula = (I(fractal_dimension1)) ~ smoothness1 + area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concavity2 + concavity3 + fractal_dimension3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Min         1Q     Median         3Q 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117470 -0.0016636 -0.0002098  0.0014497  0.013687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efficient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Estimate   Std. Error t value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|t|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Intercept)         0.020944093  0.000969046   21.61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0.175927894  0.010408548   16.90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rea2              -0.000008538  0.000003210   -2.66              0.00804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0.102278678  0.005396772   18.95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-0.022412250  0.001073495  -20.88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0.334546076  0.010727339   31.19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standard error: 0.002902 on 563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Multiple R-squared:  0.8326, Adjusted R-squared:  0.8311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-statistic: 559.9 on 5 and 563 </w:t>
      </w:r>
      <w:proofErr w:type="gramStart"/>
      <w:r w:rsidRPr="0056292D">
        <w:rPr>
          <w:rStyle w:val="VerbatimChar"/>
          <w:lang w:val="en-US"/>
        </w:rPr>
        <w:t>DF,  p</w:t>
      </w:r>
      <w:proofErr w:type="gramEnd"/>
      <w:r w:rsidRPr="0056292D">
        <w:rPr>
          <w:rStyle w:val="VerbatimChar"/>
          <w:lang w:val="en-US"/>
        </w:rPr>
        <w:t>-value: &lt; 0.00000000000000022</w:t>
      </w:r>
    </w:p>
    <w:p w14:paraId="6656973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3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22F3D73F" w14:textId="77777777" w:rsidR="00722420" w:rsidRPr="00E50BD8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lastRenderedPageBreak/>
        <w:t>## Single term deletion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Mode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ractal_dimension1 ~ smoothness1 + area2 + concavity2 + concavity3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Df Sum of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    RSS     AIC F value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>(&gt;F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0.0047407 -6642.7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1 0.0024056 0.0071463 -6411.2 285.686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1 0.0000596 0.0048002 -6637.6   7.075              0.00803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1 0.0030244 0.0077650 -6363.9 359.172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1 0.0036703 0.0084110 -6318.5 435.884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1 0.0081895 0.0129302 -6073.8 972.586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rea2             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E50BD8">
        <w:rPr>
          <w:rStyle w:val="VerbatimChar"/>
          <w:lang w:val="en-US"/>
        </w:rPr>
        <w:t>0.1 ' ' 1</w:t>
      </w:r>
    </w:p>
    <w:p w14:paraId="7F95638D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4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211905FF" w14:textId="77777777" w:rsidR="00722420" w:rsidRPr="00C920DA" w:rsidRDefault="00234DDE">
      <w:pPr>
        <w:pStyle w:val="SourceCode"/>
      </w:pPr>
      <w:r w:rsidRPr="0056292D">
        <w:rPr>
          <w:rStyle w:val="VerbatimChar"/>
          <w:lang w:val="en-US"/>
        </w:rPr>
        <w:t>## Single term deletion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Mode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(I(fractal_dimension1)) ~ smoothness1 + area2 + concavity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concavity3 +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Df Sum of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    RSS     AIC F value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>(&gt;F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0.0047407 -6642.7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1 0.0024056 0.0071463 -6411.2 285.686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1 0.0000596 0.0048002 -6637.6   7.075              0.00803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1 0.0030244 0.0077650 -6363.9 359.172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1 0.0036703 0.0084110 -6318.5 435.884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1 0.0081895 0.0129302 -6073.8 972.586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rea2              **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C920DA">
        <w:rPr>
          <w:rStyle w:val="VerbatimChar"/>
        </w:rPr>
        <w:t>0.1 ' ' 1</w:t>
      </w:r>
    </w:p>
    <w:p w14:paraId="1F0DD138" w14:textId="77777777" w:rsidR="00334687" w:rsidRPr="0056292D" w:rsidRDefault="00234DDE">
      <w:pPr>
        <w:pStyle w:val="SourceCode"/>
        <w:rPr>
          <w:rStyle w:val="NormalTok"/>
          <w:lang w:val="en-US"/>
        </w:rPr>
      </w:pP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proofErr w:type="gramStart"/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)) 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lot</w:t>
      </w:r>
      <w:r w:rsidRPr="0056292D">
        <w:rPr>
          <w:rStyle w:val="NormalTok"/>
          <w:lang w:val="en-US"/>
        </w:rPr>
        <w:t>(M3)</w:t>
      </w:r>
      <w:r w:rsidR="00334687" w:rsidRPr="0056292D">
        <w:rPr>
          <w:rStyle w:val="NormalTok"/>
          <w:lang w:val="en-US"/>
        </w:rPr>
        <w:t xml:space="preserve"> </w:t>
      </w:r>
    </w:p>
    <w:p w14:paraId="29827500" w14:textId="383331E4" w:rsidR="00334687" w:rsidRPr="0056292D" w:rsidRDefault="00334687">
      <w:pPr>
        <w:pStyle w:val="SourceCode"/>
        <w:rPr>
          <w:rStyle w:val="NormalTok"/>
          <w:lang w:val="en-US"/>
        </w:rPr>
      </w:pP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)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proofErr w:type="gramStart"/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)) 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lastRenderedPageBreak/>
        <w:t>plot</w:t>
      </w:r>
      <w:r w:rsidRPr="0056292D">
        <w:rPr>
          <w:rStyle w:val="NormalTok"/>
          <w:lang w:val="en-US"/>
        </w:rPr>
        <w:t>(M4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))</w:t>
      </w:r>
    </w:p>
    <w:p w14:paraId="67A266A2" w14:textId="34955496" w:rsidR="00334687" w:rsidRPr="00C920DA" w:rsidRDefault="00334687">
      <w:pPr>
        <w:pStyle w:val="SourceCode"/>
        <w:rPr>
          <w:rFonts w:ascii="Consolas" w:hAnsi="Consolas"/>
          <w:sz w:val="22"/>
          <w:shd w:val="clear" w:color="auto" w:fill="F8F8F8"/>
        </w:rPr>
      </w:pPr>
      <w:r w:rsidRPr="00C920DA">
        <w:rPr>
          <w:rFonts w:ascii="Consolas" w:hAnsi="Consolas"/>
          <w:sz w:val="22"/>
          <w:shd w:val="clear" w:color="auto" w:fill="F8F8F8"/>
        </w:rPr>
        <w:t xml:space="preserve"># Tra M3 e M4 a livello grafico non cambia nulla </w:t>
      </w:r>
      <w:r w:rsidR="00C920DA">
        <w:rPr>
          <w:rFonts w:ascii="Consolas" w:hAnsi="Consolas"/>
          <w:sz w:val="22"/>
          <w:shd w:val="clear" w:color="auto" w:fill="F8F8F8"/>
        </w:rPr>
        <w:t>inserisco quindi un solo plot grafico</w:t>
      </w:r>
    </w:p>
    <w:p w14:paraId="44201F09" w14:textId="77777777" w:rsidR="00334687" w:rsidRPr="00C920DA" w:rsidRDefault="00334687">
      <w:pPr>
        <w:pStyle w:val="FirstParagraph"/>
      </w:pPr>
    </w:p>
    <w:p w14:paraId="5DDE9940" w14:textId="77777777" w:rsidR="00334687" w:rsidRPr="00C920DA" w:rsidRDefault="00334687">
      <w:pPr>
        <w:pStyle w:val="FirstParagraph"/>
      </w:pPr>
    </w:p>
    <w:p w14:paraId="7B33B571" w14:textId="77777777" w:rsidR="00334687" w:rsidRPr="00C920DA" w:rsidRDefault="00334687">
      <w:pPr>
        <w:pStyle w:val="FirstParagraph"/>
      </w:pPr>
    </w:p>
    <w:p w14:paraId="3C3D5239" w14:textId="3FAA16A6" w:rsidR="00722420" w:rsidRPr="00C920DA" w:rsidRDefault="00334687">
      <w:pPr>
        <w:pStyle w:val="FirstParagraph"/>
      </w:pPr>
      <w:r w:rsidRPr="00C920DA">
        <w:rPr>
          <w:noProof/>
        </w:rPr>
        <w:drawing>
          <wp:inline distT="0" distB="0" distL="0" distR="0" wp14:anchorId="5A706A1E" wp14:editId="09838360">
            <wp:extent cx="6545580" cy="4000500"/>
            <wp:effectExtent l="0" t="0" r="0" b="0"/>
            <wp:docPr id="538679019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400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178F02" w14:textId="77777777" w:rsidR="00334687" w:rsidRPr="00C920DA" w:rsidRDefault="00334687" w:rsidP="00334687">
      <w:pPr>
        <w:pStyle w:val="Corpotesto"/>
      </w:pPr>
    </w:p>
    <w:p w14:paraId="01B31268" w14:textId="77777777" w:rsidR="00334687" w:rsidRPr="00C920DA" w:rsidRDefault="00334687" w:rsidP="00334687">
      <w:pPr>
        <w:pStyle w:val="Corpotesto"/>
      </w:pPr>
    </w:p>
    <w:p w14:paraId="1F0DBD0B" w14:textId="77777777" w:rsidR="00334687" w:rsidRPr="00C920DA" w:rsidRDefault="00334687" w:rsidP="00334687">
      <w:pPr>
        <w:pStyle w:val="Corpotesto"/>
      </w:pPr>
    </w:p>
    <w:p w14:paraId="19597395" w14:textId="77777777" w:rsidR="00334687" w:rsidRPr="00C920DA" w:rsidRDefault="00334687" w:rsidP="00334687">
      <w:pPr>
        <w:pStyle w:val="Corpotesto"/>
      </w:pPr>
    </w:p>
    <w:p w14:paraId="178835BE" w14:textId="020D1729" w:rsidR="00722420" w:rsidRPr="0056292D" w:rsidRDefault="00234DDE">
      <w:pPr>
        <w:pStyle w:val="SourceCode"/>
        <w:rPr>
          <w:lang w:val="en-US"/>
        </w:rPr>
      </w:pP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splines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foreach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lastRenderedPageBreak/>
        <w:t>library</w:t>
      </w:r>
      <w:r w:rsidRPr="0056292D">
        <w:rPr>
          <w:rStyle w:val="NormalTok"/>
          <w:lang w:val="en-US"/>
        </w:rPr>
        <w:t>(base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gam)</w:t>
      </w:r>
    </w:p>
    <w:p w14:paraId="5F82761D" w14:textId="46B4326C" w:rsidR="00722420" w:rsidRPr="0056292D" w:rsidRDefault="00722420">
      <w:pPr>
        <w:pStyle w:val="SourceCode"/>
        <w:rPr>
          <w:lang w:val="en-US"/>
        </w:rPr>
      </w:pPr>
    </w:p>
    <w:p w14:paraId="2AFA2A4D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>m4gam</w:t>
      </w:r>
      <w:r w:rsidRPr="0056292D">
        <w:rPr>
          <w:rStyle w:val="OtherTok"/>
          <w:lang w:val="en-US"/>
        </w:rPr>
        <w:t>&lt;-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gam</w:t>
      </w:r>
      <w:r w:rsidRPr="0056292D">
        <w:rPr>
          <w:rStyle w:val="NormalTok"/>
          <w:lang w:val="en-US"/>
        </w:rPr>
        <w:t>((</w:t>
      </w:r>
      <w:r w:rsidRPr="0056292D">
        <w:rPr>
          <w:rStyle w:val="FunctionTok"/>
          <w:lang w:val="en-US"/>
        </w:rPr>
        <w:t>I</w:t>
      </w:r>
      <w:r w:rsidRPr="0056292D">
        <w:rPr>
          <w:rStyle w:val="NormalTok"/>
          <w:lang w:val="en-US"/>
        </w:rPr>
        <w:t xml:space="preserve">(fractal_dimension1)) </w:t>
      </w:r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s</w:t>
      </w:r>
      <w:r w:rsidRPr="0056292D">
        <w:rPr>
          <w:rStyle w:val="NormalTok"/>
          <w:lang w:val="en-US"/>
        </w:rPr>
        <w:t>(smoothness1</w:t>
      </w:r>
      <w:proofErr w:type="gramStart"/>
      <w:r w:rsidRPr="0056292D">
        <w:rPr>
          <w:rStyle w:val="NormalTok"/>
          <w:lang w:val="en-US"/>
        </w:rPr>
        <w:t xml:space="preserve">)  </w:t>
      </w:r>
      <w:r w:rsidRPr="0056292D">
        <w:rPr>
          <w:rStyle w:val="SpecialCharTok"/>
          <w:lang w:val="en-US"/>
        </w:rPr>
        <w:t>+</w:t>
      </w:r>
      <w:proofErr w:type="gramEnd"/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s</w:t>
      </w:r>
      <w:r w:rsidRPr="0056292D">
        <w:rPr>
          <w:rStyle w:val="NormalTok"/>
          <w:lang w:val="en-US"/>
        </w:rPr>
        <w:t xml:space="preserve">(area2)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s</w:t>
      </w:r>
      <w:r w:rsidRPr="0056292D">
        <w:rPr>
          <w:rStyle w:val="NormalTok"/>
          <w:lang w:val="en-US"/>
        </w:rPr>
        <w:t xml:space="preserve">(concavity2)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s</w:t>
      </w:r>
      <w:r w:rsidRPr="0056292D">
        <w:rPr>
          <w:rStyle w:val="NormalTok"/>
          <w:lang w:val="en-US"/>
        </w:rPr>
        <w:t xml:space="preserve">(concavity3) </w:t>
      </w:r>
      <w:r w:rsidRPr="0056292D">
        <w:rPr>
          <w:rStyle w:val="SpecialCharTok"/>
          <w:lang w:val="en-US"/>
        </w:rPr>
        <w:t>+</w:t>
      </w:r>
      <w:r w:rsidRPr="0056292D">
        <w:rPr>
          <w:rStyle w:val="FunctionTok"/>
          <w:lang w:val="en-US"/>
        </w:rPr>
        <w:t>s</w:t>
      </w:r>
      <w:r w:rsidRPr="0056292D">
        <w:rPr>
          <w:rStyle w:val="NormalTok"/>
          <w:lang w:val="en-US"/>
        </w:rPr>
        <w:t xml:space="preserve">(fractal_dimension3), </w:t>
      </w:r>
      <w:r w:rsidRPr="0056292D">
        <w:rPr>
          <w:rStyle w:val="AttributeTok"/>
          <w:lang w:val="en-US"/>
        </w:rPr>
        <w:t>data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4gam)</w:t>
      </w:r>
    </w:p>
    <w:p w14:paraId="5A3597CC" w14:textId="77777777" w:rsidR="00722420" w:rsidRPr="00C920DA" w:rsidRDefault="00234DDE">
      <w:pPr>
        <w:pStyle w:val="SourceCode"/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Call: gam(formula = (I(fractal_dimension1)) ~ s(smoothness1) + s(area2)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s(concavity2) + s(concavity3) + s(fractal_dimension3)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eviance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Min         1Q     Median         3Q 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098522 -0.0013890 -0.0001462  0.0012478  0.0122680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Dispersion Parameter for gaussian family taken to be 0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Null Deviance: 0.0283 on 568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Deviance: 0.0035 on 548.0001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AIC: -5165.112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Number of Local Scoring Iterations: NA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nova for Parametric Effect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Df    Sum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Mean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F value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>(&gt;F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smoothness1)          1 0.0090746 0.0090746 1412.123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area2)                1 0.0019556 0.0019556  304.311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concavity2)           1 0.0043420 0.0043420  675.677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concavity3)           1 0.0001550 0.0001550   24.121           0.000001196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fractal_dimension3)   1 0.0070068 0.0070068 1090.344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Residuals             548 0.0035216 0.0000064 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smoothness1)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area2)     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concavity2)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concavity3)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fractal_dimension3)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Residuals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nova for Nonparametric Effect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</w:t>
      </w:r>
      <w:proofErr w:type="spellStart"/>
      <w:r w:rsidRPr="0056292D">
        <w:rPr>
          <w:rStyle w:val="VerbatimChar"/>
          <w:lang w:val="en-US"/>
        </w:rPr>
        <w:t>Npar</w:t>
      </w:r>
      <w:proofErr w:type="spellEnd"/>
      <w:r w:rsidRPr="0056292D">
        <w:rPr>
          <w:rStyle w:val="VerbatimChar"/>
          <w:lang w:val="en-US"/>
        </w:rPr>
        <w:t xml:space="preserve"> Df  </w:t>
      </w:r>
      <w:proofErr w:type="spellStart"/>
      <w:r w:rsidRPr="0056292D">
        <w:rPr>
          <w:rStyle w:val="VerbatimChar"/>
          <w:lang w:val="en-US"/>
        </w:rPr>
        <w:t>Npar</w:t>
      </w:r>
      <w:proofErr w:type="spellEnd"/>
      <w:r w:rsidRPr="0056292D">
        <w:rPr>
          <w:rStyle w:val="VerbatimChar"/>
          <w:lang w:val="en-US"/>
        </w:rPr>
        <w:t xml:space="preserve"> F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F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(Intercept)                     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smoothness1)              3  7.0692            0.0001144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area2)                    3 11.3584 0.000000308588314235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concavity2)               3 16.4710 0.000000000292609936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concavity3)               3 24.7144 0.000000000000005218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(fractal_dimension3)       3 17.8318 0.000000000046825321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C920DA">
        <w:rPr>
          <w:rStyle w:val="VerbatimChar"/>
        </w:rPr>
        <w:t>0.1 ' ' 1</w:t>
      </w:r>
    </w:p>
    <w:p w14:paraId="550D666B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lastRenderedPageBreak/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proofErr w:type="gramStart"/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DecValTok"/>
          <w:lang w:val="en-US"/>
        </w:rPr>
        <w:t>3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3</w:t>
      </w:r>
      <w:r w:rsidRPr="0056292D">
        <w:rPr>
          <w:rStyle w:val="NormalTok"/>
          <w:lang w:val="en-US"/>
        </w:rPr>
        <w:t xml:space="preserve">)) 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lot</w:t>
      </w:r>
      <w:r w:rsidRPr="0056292D">
        <w:rPr>
          <w:rStyle w:val="NormalTok"/>
          <w:lang w:val="en-US"/>
        </w:rPr>
        <w:t>(m4gam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 xml:space="preserve">)) </w:t>
      </w:r>
    </w:p>
    <w:p w14:paraId="7E1EF3A1" w14:textId="1B313371" w:rsidR="00722420" w:rsidRPr="00C920DA" w:rsidRDefault="00334687">
      <w:pPr>
        <w:pStyle w:val="FirstParagraph"/>
      </w:pPr>
      <w:r w:rsidRPr="00C920DA">
        <w:rPr>
          <w:noProof/>
        </w:rPr>
        <w:drawing>
          <wp:inline distT="0" distB="0" distL="0" distR="0" wp14:anchorId="47EC84E3" wp14:editId="4576156B">
            <wp:extent cx="6863715" cy="4770120"/>
            <wp:effectExtent l="0" t="0" r="0" b="0"/>
            <wp:docPr id="212623221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715" cy="4770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562C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 xml:space="preserve">m4gam </w:t>
      </w:r>
      <w:r w:rsidRPr="0056292D">
        <w:rPr>
          <w:rStyle w:val="OtherTok"/>
          <w:lang w:val="en-US"/>
        </w:rPr>
        <w:t>=</w:t>
      </w:r>
      <w:r w:rsidRPr="0056292D">
        <w:rPr>
          <w:rStyle w:val="NormalTok"/>
          <w:lang w:val="en-US"/>
        </w:rPr>
        <w:t xml:space="preserve"> </w:t>
      </w:r>
      <w:proofErr w:type="spellStart"/>
      <w:r w:rsidRPr="0056292D">
        <w:rPr>
          <w:rStyle w:val="FunctionTok"/>
          <w:lang w:val="en-US"/>
        </w:rPr>
        <w:t>lm</w:t>
      </w:r>
      <w:proofErr w:type="spellEnd"/>
      <w:r w:rsidRPr="0056292D">
        <w:rPr>
          <w:rStyle w:val="NormalTok"/>
          <w:lang w:val="en-US"/>
        </w:rPr>
        <w:t>((</w:t>
      </w:r>
      <w:r w:rsidRPr="0056292D">
        <w:rPr>
          <w:rStyle w:val="FunctionTok"/>
          <w:lang w:val="en-US"/>
        </w:rPr>
        <w:t>I</w:t>
      </w:r>
      <w:r w:rsidRPr="0056292D">
        <w:rPr>
          <w:rStyle w:val="NormalTok"/>
          <w:lang w:val="en-US"/>
        </w:rPr>
        <w:t xml:space="preserve">(fractal_dimension1)) </w:t>
      </w:r>
      <w:proofErr w:type="gramStart"/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 smoothness</w:t>
      </w:r>
      <w:proofErr w:type="gramEnd"/>
      <w:r w:rsidRPr="0056292D">
        <w:rPr>
          <w:rStyle w:val="NormalTok"/>
          <w:lang w:val="en-US"/>
        </w:rPr>
        <w:t xml:space="preserve">1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>area2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(area2)</w:t>
      </w:r>
      <w:r w:rsidRPr="0056292D">
        <w:rPr>
          <w:rStyle w:val="SpecialCharTok"/>
          <w:lang w:val="en-US"/>
        </w:rPr>
        <w:t>^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>concavity2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FunctionTok"/>
          <w:lang w:val="en-US"/>
        </w:rPr>
        <w:t>I</w:t>
      </w:r>
      <w:r w:rsidRPr="0056292D">
        <w:rPr>
          <w:rStyle w:val="NormalTok"/>
          <w:lang w:val="en-US"/>
        </w:rPr>
        <w:t>((concavity2)</w:t>
      </w:r>
      <w:r w:rsidRPr="0056292D">
        <w:rPr>
          <w:rStyle w:val="SpecialCharTok"/>
          <w:lang w:val="en-US"/>
        </w:rPr>
        <w:t>^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)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3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fractal_dimension3, </w:t>
      </w:r>
      <w:r w:rsidRPr="0056292D">
        <w:rPr>
          <w:rStyle w:val="AttributeTok"/>
          <w:lang w:val="en-US"/>
        </w:rPr>
        <w:t>data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4gam)</w:t>
      </w:r>
    </w:p>
    <w:p w14:paraId="265A0B9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lm</w:t>
      </w:r>
      <w:proofErr w:type="spellEnd"/>
      <w:r w:rsidRPr="0056292D">
        <w:rPr>
          <w:rStyle w:val="VerbatimChar"/>
          <w:lang w:val="en-US"/>
        </w:rPr>
        <w:t xml:space="preserve">(formula = (I(fractal_dimension1)) ~ smoothness1 + area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(area2)^2 + concavity2 + I((concavity2)^2) + concavity3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fractal_dimension3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Min        1Q    Median        3Q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12347 -0.001636 -0.000177  0.001442  0.012634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efficient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Estimate   Std. Error t value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|t|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Intercept)         0.020627391  0.000956243  21.571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0.175939509  0.010242030  17.178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lastRenderedPageBreak/>
        <w:t>## area2              -0.000010601  0.000003193  -3.320             0.000958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0.139475352  0.009965709  13.996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I((concavity2)^2)  -0.133623019  0.030294009  -4.411            0.000012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-0.023923300  0.001110482 -21.543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0.333131312  0.010560591  31.545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standard error: 0.002855 on 562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Multiple R-squared:  0.8382, Adjusted R-squared:  0.8364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-statistic: 485.1 on 6 and 562 </w:t>
      </w:r>
      <w:proofErr w:type="gramStart"/>
      <w:r w:rsidRPr="0056292D">
        <w:rPr>
          <w:rStyle w:val="VerbatimChar"/>
          <w:lang w:val="en-US"/>
        </w:rPr>
        <w:t>DF,  p</w:t>
      </w:r>
      <w:proofErr w:type="gramEnd"/>
      <w:r w:rsidRPr="0056292D">
        <w:rPr>
          <w:rStyle w:val="VerbatimChar"/>
          <w:lang w:val="en-US"/>
        </w:rPr>
        <w:t>-value: &lt; 0.00000000000000022</w:t>
      </w:r>
    </w:p>
    <w:p w14:paraId="677B36EE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4gam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7CF74690" w14:textId="77777777" w:rsidR="00722420" w:rsidRPr="00C920DA" w:rsidRDefault="00234DDE">
      <w:pPr>
        <w:pStyle w:val="SourceCode"/>
      </w:pPr>
      <w:r w:rsidRPr="0056292D">
        <w:rPr>
          <w:rStyle w:val="VerbatimChar"/>
          <w:lang w:val="en-US"/>
        </w:rPr>
        <w:t>## Single term deletion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Mode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(I(fractal_dimension1)) ~ smoothness1 + area2 + (area2)^2 + concavity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I((concavity2)^2) + concavity3 +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Df Sum of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    RSS     AIC F value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>(&gt;F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0.0045820 -6660.1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1 0.0024059 0.0069879 -6421.9 295.090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1 0.0000899 0.0046719 -6651.0  11.024             0.0009576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1 0.0015970 0.0061790 -6491.9 195.875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I((concavity2)^2)   1 0.0001586 0.0047407 -6642.7  19.456            0.00001234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1 0.0037839 0.0083660 -6319.5 464.108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1 0.0081129 0.0126950 -6082.2 995.072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I((concavity2)^2)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C920DA">
        <w:rPr>
          <w:rStyle w:val="VerbatimChar"/>
        </w:rPr>
        <w:t>0.1 ' ' 1</w:t>
      </w:r>
    </w:p>
    <w:p w14:paraId="58DCE91F" w14:textId="77777777" w:rsidR="00EA278B" w:rsidRPr="00C920DA" w:rsidRDefault="00234DDE">
      <w:pPr>
        <w:pStyle w:val="SourceCode"/>
      </w:pPr>
      <w:r w:rsidRPr="00C920DA">
        <w:rPr>
          <w:rStyle w:val="FunctionTok"/>
        </w:rPr>
        <w:t>library</w:t>
      </w:r>
      <w:r w:rsidRPr="00C920DA">
        <w:rPr>
          <w:rStyle w:val="NormalTok"/>
        </w:rPr>
        <w:t>(base)</w:t>
      </w:r>
      <w:r w:rsidRPr="00C920DA">
        <w:br/>
      </w:r>
      <w:r w:rsidRPr="00C920DA">
        <w:rPr>
          <w:rStyle w:val="FunctionTok"/>
        </w:rPr>
        <w:t>library</w:t>
      </w:r>
      <w:r w:rsidRPr="00C920DA">
        <w:rPr>
          <w:rStyle w:val="NormalTok"/>
        </w:rPr>
        <w:t>(zoo)</w:t>
      </w:r>
    </w:p>
    <w:p w14:paraId="21A84D17" w14:textId="1F0689B0" w:rsidR="00722420" w:rsidRPr="00C920DA" w:rsidRDefault="00234DDE">
      <w:pPr>
        <w:pStyle w:val="SourceCode"/>
      </w:pPr>
      <w:r w:rsidRPr="00C920DA">
        <w:rPr>
          <w:rStyle w:val="FunctionTok"/>
        </w:rPr>
        <w:t>library</w:t>
      </w:r>
      <w:r w:rsidRPr="00C920DA">
        <w:rPr>
          <w:rStyle w:val="NormalTok"/>
        </w:rPr>
        <w:t>(</w:t>
      </w:r>
      <w:proofErr w:type="spellStart"/>
      <w:r w:rsidRPr="00C920DA">
        <w:rPr>
          <w:rStyle w:val="NormalTok"/>
        </w:rPr>
        <w:t>lmtest</w:t>
      </w:r>
      <w:proofErr w:type="spellEnd"/>
      <w:r w:rsidRPr="00C920DA">
        <w:rPr>
          <w:rStyle w:val="NormalTok"/>
        </w:rPr>
        <w:t>)</w:t>
      </w:r>
      <w:r w:rsidRPr="00C920DA">
        <w:br/>
      </w:r>
      <w:r w:rsidRPr="00C920DA">
        <w:br/>
      </w:r>
      <w:r w:rsidRPr="00C920DA">
        <w:rPr>
          <w:rStyle w:val="CommentTok"/>
        </w:rPr>
        <w:t>#CONFRONTIAMO CON IL MODELLO FINALE CON I MODELLI INTERMEDI:</w:t>
      </w:r>
      <w:r w:rsidRPr="00C920DA">
        <w:br/>
      </w:r>
      <w:proofErr w:type="spellStart"/>
      <w:proofErr w:type="gramStart"/>
      <w:r w:rsidRPr="00C920DA">
        <w:rPr>
          <w:rStyle w:val="FunctionTok"/>
        </w:rPr>
        <w:t>resettest</w:t>
      </w:r>
      <w:proofErr w:type="spellEnd"/>
      <w:r w:rsidRPr="00C920DA">
        <w:rPr>
          <w:rStyle w:val="NormalTok"/>
        </w:rPr>
        <w:t>(</w:t>
      </w:r>
      <w:proofErr w:type="gramEnd"/>
      <w:r w:rsidRPr="00C920DA">
        <w:rPr>
          <w:rStyle w:val="NormalTok"/>
        </w:rPr>
        <w:t xml:space="preserve">M3, </w:t>
      </w:r>
      <w:r w:rsidRPr="00C920DA">
        <w:rPr>
          <w:rStyle w:val="AttributeTok"/>
        </w:rPr>
        <w:t>power =</w:t>
      </w:r>
      <w:r w:rsidRPr="00C920DA">
        <w:rPr>
          <w:rStyle w:val="NormalTok"/>
        </w:rPr>
        <w:t xml:space="preserve"> </w:t>
      </w:r>
      <w:r w:rsidRPr="00C920DA">
        <w:rPr>
          <w:rStyle w:val="DecValTok"/>
        </w:rPr>
        <w:t>2</w:t>
      </w:r>
      <w:r w:rsidRPr="00C920DA">
        <w:rPr>
          <w:rStyle w:val="NormalTok"/>
        </w:rPr>
        <w:t xml:space="preserve">, </w:t>
      </w:r>
      <w:proofErr w:type="spellStart"/>
      <w:r w:rsidRPr="00C920DA">
        <w:rPr>
          <w:rStyle w:val="AttributeTok"/>
        </w:rPr>
        <w:t>type</w:t>
      </w:r>
      <w:proofErr w:type="spellEnd"/>
      <w:r w:rsidRPr="00C920DA">
        <w:rPr>
          <w:rStyle w:val="AttributeTok"/>
        </w:rPr>
        <w:t xml:space="preserve"> =</w:t>
      </w:r>
      <w:r w:rsidRPr="00C920DA">
        <w:rPr>
          <w:rStyle w:val="NormalTok"/>
        </w:rPr>
        <w:t xml:space="preserve"> </w:t>
      </w:r>
      <w:r w:rsidRPr="00C920DA">
        <w:rPr>
          <w:rStyle w:val="StringTok"/>
        </w:rPr>
        <w:t>"</w:t>
      </w:r>
      <w:proofErr w:type="spellStart"/>
      <w:r w:rsidRPr="00C920DA">
        <w:rPr>
          <w:rStyle w:val="StringTok"/>
        </w:rPr>
        <w:t>fitted</w:t>
      </w:r>
      <w:proofErr w:type="spellEnd"/>
      <w:r w:rsidRPr="00C920DA">
        <w:rPr>
          <w:rStyle w:val="StringTok"/>
        </w:rPr>
        <w:t>"</w:t>
      </w:r>
      <w:r w:rsidRPr="00C920DA">
        <w:rPr>
          <w:rStyle w:val="NormalTok"/>
        </w:rPr>
        <w:t xml:space="preserve">,  </w:t>
      </w:r>
      <w:r w:rsidRPr="00C920DA">
        <w:rPr>
          <w:rStyle w:val="AttributeTok"/>
        </w:rPr>
        <w:t>data =</w:t>
      </w:r>
      <w:r w:rsidRPr="00C920DA">
        <w:rPr>
          <w:rStyle w:val="NormalTok"/>
        </w:rPr>
        <w:t xml:space="preserve"> Tumori)</w:t>
      </w:r>
    </w:p>
    <w:p w14:paraId="50A2213A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RESET</w:t>
      </w:r>
      <w:proofErr w:type="gramEnd"/>
      <w:r w:rsidRPr="0056292D">
        <w:rPr>
          <w:rStyle w:val="VerbatimChar"/>
          <w:lang w:val="en-US"/>
        </w:rPr>
        <w:t xml:space="preserve">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ET = 9.1773, df1 = 1, df2 = 562, p-value = 0.002563</w:t>
      </w:r>
    </w:p>
    <w:p w14:paraId="76E19EE9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lastRenderedPageBreak/>
        <w:t>resettes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4, </w:t>
      </w:r>
      <w:r w:rsidRPr="0056292D">
        <w:rPr>
          <w:rStyle w:val="AttributeTok"/>
          <w:lang w:val="en-US"/>
        </w:rPr>
        <w:t>power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type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tringTok"/>
          <w:lang w:val="en-US"/>
        </w:rPr>
        <w:t>"fitted"</w:t>
      </w:r>
      <w:r w:rsidRPr="0056292D">
        <w:rPr>
          <w:rStyle w:val="NormalTok"/>
          <w:lang w:val="en-US"/>
        </w:rPr>
        <w:t xml:space="preserve">,  </w:t>
      </w:r>
      <w:r w:rsidRPr="0056292D">
        <w:rPr>
          <w:rStyle w:val="AttributeTok"/>
          <w:lang w:val="en-US"/>
        </w:rPr>
        <w:t>data =</w:t>
      </w:r>
      <w:r w:rsidRPr="0056292D">
        <w:rPr>
          <w:rStyle w:val="NormalTok"/>
          <w:lang w:val="en-US"/>
        </w:rPr>
        <w:t xml:space="preserve"> 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</w:p>
    <w:p w14:paraId="489A3F9D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RESET</w:t>
      </w:r>
      <w:proofErr w:type="gramEnd"/>
      <w:r w:rsidRPr="0056292D">
        <w:rPr>
          <w:rStyle w:val="VerbatimChar"/>
          <w:lang w:val="en-US"/>
        </w:rPr>
        <w:t xml:space="preserve">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4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ET = 9.1773, df1 = 1, df2 = 562, p-value = 0.002563</w:t>
      </w:r>
    </w:p>
    <w:p w14:paraId="60874452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resettes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4gam, </w:t>
      </w:r>
      <w:r w:rsidRPr="0056292D">
        <w:rPr>
          <w:rStyle w:val="AttributeTok"/>
          <w:lang w:val="en-US"/>
        </w:rPr>
        <w:t>power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type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tringTok"/>
          <w:lang w:val="en-US"/>
        </w:rPr>
        <w:t>"fitted"</w:t>
      </w:r>
      <w:r w:rsidRPr="0056292D">
        <w:rPr>
          <w:rStyle w:val="NormalTok"/>
          <w:lang w:val="en-US"/>
        </w:rPr>
        <w:t xml:space="preserve">,  </w:t>
      </w:r>
      <w:r w:rsidRPr="0056292D">
        <w:rPr>
          <w:rStyle w:val="AttributeTok"/>
          <w:lang w:val="en-US"/>
        </w:rPr>
        <w:t>data =</w:t>
      </w:r>
      <w:r w:rsidRPr="0056292D">
        <w:rPr>
          <w:rStyle w:val="NormalTok"/>
          <w:lang w:val="en-US"/>
        </w:rPr>
        <w:t xml:space="preserve"> 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</w:p>
    <w:p w14:paraId="4054F945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RESET</w:t>
      </w:r>
      <w:proofErr w:type="gramEnd"/>
      <w:r w:rsidRPr="0056292D">
        <w:rPr>
          <w:rStyle w:val="VerbatimChar"/>
          <w:lang w:val="en-US"/>
        </w:rPr>
        <w:t xml:space="preserve">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4ga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ET = 0.16308, df1 = 1, df2 = 561, p-value = 0.6865</w:t>
      </w:r>
    </w:p>
    <w:p w14:paraId="16EBB318" w14:textId="77777777" w:rsidR="00722420" w:rsidRPr="00C920DA" w:rsidRDefault="00234DDE">
      <w:pPr>
        <w:pStyle w:val="Titolo2"/>
      </w:pPr>
      <w:bookmarkStart w:id="4" w:name="leverage-e-outlier"/>
      <w:bookmarkEnd w:id="3"/>
      <w:r w:rsidRPr="00C920DA">
        <w:t>LEVERAGE E OUTLIER</w:t>
      </w:r>
    </w:p>
    <w:p w14:paraId="6B427030" w14:textId="62A21B82" w:rsidR="00722420" w:rsidRPr="00C920DA" w:rsidRDefault="00234DDE">
      <w:pPr>
        <w:pStyle w:val="FirstParagraph"/>
      </w:pPr>
      <w:r w:rsidRPr="00C920DA">
        <w:t xml:space="preserve">Attraverso l’analisi dei leverage e degli </w:t>
      </w:r>
      <w:proofErr w:type="spellStart"/>
      <w:r w:rsidRPr="00C920DA">
        <w:t>outlier</w:t>
      </w:r>
      <w:proofErr w:type="spellEnd"/>
      <w:r w:rsidRPr="00C920DA">
        <w:t xml:space="preserve"> </w:t>
      </w:r>
      <w:r w:rsidR="00993BC8">
        <w:t>procediamo alla rimozione de</w:t>
      </w:r>
      <w:r w:rsidRPr="00C920DA">
        <w:t>i punti influenti.</w:t>
      </w:r>
    </w:p>
    <w:p w14:paraId="6ED6E4C9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carData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psych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dplyr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car)</w:t>
      </w:r>
    </w:p>
    <w:p w14:paraId="0101912F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influencePlo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4gam,  </w:t>
      </w:r>
      <w:r w:rsidRPr="0056292D">
        <w:rPr>
          <w:rStyle w:val="AttributeTok"/>
          <w:lang w:val="en-US"/>
        </w:rPr>
        <w:t>main=</w:t>
      </w:r>
      <w:r w:rsidRPr="0056292D">
        <w:rPr>
          <w:rStyle w:val="StringTok"/>
          <w:lang w:val="en-US"/>
        </w:rPr>
        <w:t>"Influence Plot"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sub=</w:t>
      </w:r>
      <w:r w:rsidRPr="0056292D">
        <w:rPr>
          <w:rStyle w:val="StringTok"/>
          <w:lang w:val="en-US"/>
        </w:rPr>
        <w:t xml:space="preserve">"Circle size is </w:t>
      </w:r>
      <w:proofErr w:type="spellStart"/>
      <w:r w:rsidRPr="0056292D">
        <w:rPr>
          <w:rStyle w:val="StringTok"/>
          <w:lang w:val="en-US"/>
        </w:rPr>
        <w:t>proportial</w:t>
      </w:r>
      <w:proofErr w:type="spellEnd"/>
      <w:r w:rsidRPr="0056292D">
        <w:rPr>
          <w:rStyle w:val="StringTok"/>
          <w:lang w:val="en-US"/>
        </w:rPr>
        <w:t xml:space="preserve"> to Cook's Distance"</w:t>
      </w:r>
      <w:r w:rsidRPr="0056292D">
        <w:rPr>
          <w:rStyle w:val="NormalTok"/>
          <w:lang w:val="en-US"/>
        </w:rPr>
        <w:t xml:space="preserve"> )</w:t>
      </w:r>
    </w:p>
    <w:p w14:paraId="342B6B7A" w14:textId="77777777" w:rsidR="00722420" w:rsidRPr="00C920DA" w:rsidRDefault="00234DDE">
      <w:pPr>
        <w:pStyle w:val="FirstParagraph"/>
      </w:pPr>
      <w:r w:rsidRPr="00C920DA">
        <w:rPr>
          <w:noProof/>
        </w:rPr>
        <w:drawing>
          <wp:inline distT="0" distB="0" distL="0" distR="0" wp14:anchorId="1C6B559E" wp14:editId="12BA6E5D">
            <wp:extent cx="58674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le_files/figure-docx/Leverage_outli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39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6F207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lastRenderedPageBreak/>
        <w:t xml:space="preserve">##        </w:t>
      </w:r>
      <w:proofErr w:type="spellStart"/>
      <w:r w:rsidRPr="0056292D">
        <w:rPr>
          <w:rStyle w:val="VerbatimChar"/>
          <w:lang w:val="en-US"/>
        </w:rPr>
        <w:t>StudRes</w:t>
      </w:r>
      <w:proofErr w:type="spellEnd"/>
      <w:r w:rsidRPr="0056292D">
        <w:rPr>
          <w:rStyle w:val="VerbatimChar"/>
          <w:lang w:val="en-US"/>
        </w:rPr>
        <w:t xml:space="preserve">        Hat      </w:t>
      </w:r>
      <w:proofErr w:type="spellStart"/>
      <w:r w:rsidRPr="0056292D">
        <w:rPr>
          <w:rStyle w:val="VerbatimChar"/>
          <w:lang w:val="en-US"/>
        </w:rPr>
        <w:t>CookD</w:t>
      </w:r>
      <w:proofErr w:type="spellEnd"/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gramStart"/>
      <w:r w:rsidRPr="0056292D">
        <w:rPr>
          <w:rStyle w:val="VerbatimChar"/>
          <w:lang w:val="en-US"/>
        </w:rPr>
        <w:t>10  -</w:t>
      </w:r>
      <w:proofErr w:type="gramEnd"/>
      <w:r w:rsidRPr="0056292D">
        <w:rPr>
          <w:rStyle w:val="VerbatimChar"/>
          <w:lang w:val="en-US"/>
        </w:rPr>
        <w:t>4.3043331 0.09750266 0.2772979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69   0.8230228 0.25139877 0.03251529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153 -1.8414546 0.76129236 1.5383863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214 -4.5498677 0.06508960 0.1989195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259  4.5330252 0.01410566 0.04058746</w:t>
      </w:r>
    </w:p>
    <w:p w14:paraId="6B3FB930" w14:textId="121DA34A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>res</w:t>
      </w:r>
      <w:r w:rsidRPr="0056292D">
        <w:rPr>
          <w:rStyle w:val="OtherTok"/>
          <w:lang w:val="en-US"/>
        </w:rPr>
        <w:t>=</w:t>
      </w:r>
      <w:proofErr w:type="spellStart"/>
      <w:proofErr w:type="gramStart"/>
      <w:r w:rsidRPr="0056292D">
        <w:rPr>
          <w:rStyle w:val="FunctionTok"/>
          <w:lang w:val="en-US"/>
        </w:rPr>
        <w:t>data.frame</w:t>
      </w:r>
      <w:proofErr w:type="spellEnd"/>
      <w:proofErr w:type="gramEnd"/>
      <w:r w:rsidRPr="0056292D">
        <w:rPr>
          <w:rStyle w:val="NormalTok"/>
          <w:lang w:val="en-US"/>
        </w:rPr>
        <w:t>(m4gam</w:t>
      </w:r>
      <w:r w:rsidRPr="0056292D">
        <w:rPr>
          <w:rStyle w:val="SpecialCharTok"/>
          <w:lang w:val="en-US"/>
        </w:rPr>
        <w:t>$</w:t>
      </w:r>
      <w:r w:rsidRPr="0056292D">
        <w:rPr>
          <w:rStyle w:val="NormalTok"/>
          <w:lang w:val="en-US"/>
        </w:rPr>
        <w:t>residuals)</w:t>
      </w:r>
      <w:r w:rsidRPr="0056292D">
        <w:rPr>
          <w:lang w:val="en-US"/>
        </w:rPr>
        <w:br/>
      </w:r>
      <w:proofErr w:type="spellStart"/>
      <w:r w:rsidRPr="0056292D">
        <w:rPr>
          <w:rStyle w:val="NormalTok"/>
          <w:lang w:val="en-US"/>
        </w:rPr>
        <w:t>data_used</w:t>
      </w:r>
      <w:proofErr w:type="spellEnd"/>
      <w:r w:rsidRPr="0056292D">
        <w:rPr>
          <w:rStyle w:val="OtherTok"/>
          <w:lang w:val="en-US"/>
        </w:rPr>
        <w:t>=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[</w:t>
      </w:r>
      <w:proofErr w:type="spellStart"/>
      <w:r w:rsidRPr="0056292D">
        <w:rPr>
          <w:rStyle w:val="FunctionTok"/>
          <w:lang w:val="en-US"/>
        </w:rPr>
        <w:t>rownames</w:t>
      </w:r>
      <w:proofErr w:type="spellEnd"/>
      <w:r w:rsidRPr="0056292D">
        <w:rPr>
          <w:rStyle w:val="NormalTok"/>
          <w:lang w:val="en-US"/>
        </w:rPr>
        <w:t>(res),]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proofErr w:type="spellStart"/>
      <w:r w:rsidRPr="0056292D">
        <w:rPr>
          <w:rStyle w:val="NormalTok"/>
          <w:lang w:val="en-US"/>
        </w:rPr>
        <w:t>cooksd</w:t>
      </w:r>
      <w:proofErr w:type="spellEnd"/>
      <w:r w:rsidRPr="0056292D">
        <w:rPr>
          <w:rStyle w:val="NormalTok"/>
          <w:lang w:val="en-US"/>
        </w:rPr>
        <w:t xml:space="preserve"> </w:t>
      </w:r>
      <w:r w:rsidRPr="0056292D">
        <w:rPr>
          <w:rStyle w:val="OtherTok"/>
          <w:lang w:val="en-US"/>
        </w:rPr>
        <w:t>&lt;-</w:t>
      </w:r>
      <w:r w:rsidRPr="0056292D">
        <w:rPr>
          <w:rStyle w:val="NormalTok"/>
          <w:lang w:val="en-US"/>
        </w:rPr>
        <w:t xml:space="preserve"> </w:t>
      </w:r>
      <w:proofErr w:type="spellStart"/>
      <w:r w:rsidRPr="0056292D">
        <w:rPr>
          <w:rStyle w:val="FunctionTok"/>
          <w:lang w:val="en-US"/>
        </w:rPr>
        <w:t>cooks.distance</w:t>
      </w:r>
      <w:proofErr w:type="spellEnd"/>
      <w:r w:rsidRPr="0056292D">
        <w:rPr>
          <w:rStyle w:val="NormalTok"/>
          <w:lang w:val="en-US"/>
        </w:rPr>
        <w:t>(m4gam)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>cd</w:t>
      </w:r>
      <w:r w:rsidRPr="0056292D">
        <w:rPr>
          <w:rStyle w:val="OtherTok"/>
          <w:lang w:val="en-US"/>
        </w:rPr>
        <w:t>=</w:t>
      </w:r>
      <w:proofErr w:type="spellStart"/>
      <w:r w:rsidRPr="0056292D">
        <w:rPr>
          <w:rStyle w:val="FunctionTok"/>
          <w:lang w:val="en-US"/>
        </w:rPr>
        <w:t>data.frame</w:t>
      </w:r>
      <w:proofErr w:type="spellEnd"/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cooksd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="00874E7A" w:rsidRPr="00874E7A">
        <w:rPr>
          <w:rStyle w:val="NormalTok"/>
          <w:lang w:val="en-US"/>
        </w:rPr>
        <w:t>cutoff= 0.0023</w:t>
      </w:r>
    </w:p>
    <w:p w14:paraId="1E24B8CF" w14:textId="35182A86" w:rsidR="0039267F" w:rsidRPr="00874E7A" w:rsidRDefault="00234DDE" w:rsidP="00094041">
      <w:pPr>
        <w:pStyle w:val="SourceCode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proofErr w:type="spellStart"/>
      <w:r w:rsidRPr="00874E7A">
        <w:rPr>
          <w:rStyle w:val="NormalTok"/>
          <w:lang w:val="en-US"/>
        </w:rPr>
        <w:t>NONinfluenti</w:t>
      </w:r>
      <w:proofErr w:type="spellEnd"/>
      <w:r w:rsidRPr="00874E7A">
        <w:rPr>
          <w:rStyle w:val="OtherTok"/>
          <w:lang w:val="en-US"/>
        </w:rPr>
        <w:t>=</w:t>
      </w:r>
      <w:proofErr w:type="spellStart"/>
      <w:r w:rsidRPr="00874E7A">
        <w:rPr>
          <w:rStyle w:val="FunctionTok"/>
          <w:lang w:val="en-US"/>
        </w:rPr>
        <w:t>data.frame</w:t>
      </w:r>
      <w:proofErr w:type="spellEnd"/>
      <w:r w:rsidRPr="00874E7A">
        <w:rPr>
          <w:rStyle w:val="NormalTok"/>
          <w:lang w:val="en-US"/>
        </w:rPr>
        <w:t>(</w:t>
      </w:r>
      <w:proofErr w:type="spellStart"/>
      <w:proofErr w:type="gramStart"/>
      <w:r w:rsidRPr="00874E7A">
        <w:rPr>
          <w:rStyle w:val="NormalTok"/>
          <w:lang w:val="en-US"/>
        </w:rPr>
        <w:t>Tumori</w:t>
      </w:r>
      <w:proofErr w:type="spellEnd"/>
      <w:r w:rsidRPr="00874E7A">
        <w:rPr>
          <w:rStyle w:val="NormalTok"/>
          <w:lang w:val="en-US"/>
        </w:rPr>
        <w:t>[</w:t>
      </w:r>
      <w:proofErr w:type="spellStart"/>
      <w:proofErr w:type="gramEnd"/>
      <w:r w:rsidRPr="00874E7A">
        <w:rPr>
          <w:rStyle w:val="NormalTok"/>
          <w:lang w:val="en-US"/>
        </w:rPr>
        <w:t>cooksd</w:t>
      </w:r>
      <w:proofErr w:type="spellEnd"/>
      <w:r w:rsidRPr="00874E7A">
        <w:rPr>
          <w:rStyle w:val="NormalTok"/>
          <w:lang w:val="en-US"/>
        </w:rPr>
        <w:t xml:space="preserve"> </w:t>
      </w:r>
      <w:r w:rsidRPr="00874E7A">
        <w:rPr>
          <w:rStyle w:val="SpecialCharTok"/>
          <w:lang w:val="en-US"/>
        </w:rPr>
        <w:t>&lt;</w:t>
      </w:r>
      <w:r w:rsidRPr="00874E7A">
        <w:rPr>
          <w:rStyle w:val="NormalTok"/>
          <w:lang w:val="en-US"/>
        </w:rPr>
        <w:t xml:space="preserve"> cutoff, ])  </w:t>
      </w:r>
      <w:r w:rsidRPr="00874E7A">
        <w:rPr>
          <w:lang w:val="en-US"/>
        </w:rPr>
        <w:br/>
      </w:r>
      <w:r w:rsidRPr="00874E7A">
        <w:rPr>
          <w:lang w:val="en-US"/>
        </w:rPr>
        <w:br/>
      </w:r>
      <w:r w:rsidRPr="00874E7A">
        <w:rPr>
          <w:lang w:val="en-US"/>
        </w:rPr>
        <w:br/>
      </w:r>
      <w:r w:rsidRPr="00874E7A">
        <w:rPr>
          <w:lang w:val="en-US"/>
        </w:rPr>
        <w:br/>
      </w:r>
      <w:r w:rsidRPr="00874E7A">
        <w:rPr>
          <w:rStyle w:val="NormalTok"/>
          <w:lang w:val="en-US"/>
        </w:rPr>
        <w:t xml:space="preserve">m4Cook </w:t>
      </w:r>
      <w:r w:rsidRPr="00874E7A">
        <w:rPr>
          <w:rStyle w:val="OtherTok"/>
          <w:lang w:val="en-US"/>
        </w:rPr>
        <w:t>=</w:t>
      </w:r>
      <w:r w:rsidRPr="00874E7A">
        <w:rPr>
          <w:rStyle w:val="NormalTok"/>
          <w:lang w:val="en-US"/>
        </w:rPr>
        <w:t xml:space="preserve"> </w:t>
      </w:r>
      <w:proofErr w:type="spellStart"/>
      <w:r w:rsidRPr="00874E7A">
        <w:rPr>
          <w:rStyle w:val="FunctionTok"/>
          <w:lang w:val="en-US"/>
        </w:rPr>
        <w:t>lm</w:t>
      </w:r>
      <w:proofErr w:type="spellEnd"/>
      <w:r w:rsidRPr="00874E7A">
        <w:rPr>
          <w:rStyle w:val="NormalTok"/>
          <w:lang w:val="en-US"/>
        </w:rPr>
        <w:t>((</w:t>
      </w:r>
      <w:r w:rsidRPr="00874E7A">
        <w:rPr>
          <w:rStyle w:val="FunctionTok"/>
          <w:lang w:val="en-US"/>
        </w:rPr>
        <w:t>I</w:t>
      </w:r>
      <w:r w:rsidRPr="00874E7A">
        <w:rPr>
          <w:rStyle w:val="NormalTok"/>
          <w:lang w:val="en-US"/>
        </w:rPr>
        <w:t xml:space="preserve">(fractal_dimension1)) </w:t>
      </w:r>
      <w:r w:rsidRPr="00874E7A">
        <w:rPr>
          <w:rStyle w:val="SpecialCharTok"/>
          <w:lang w:val="en-US"/>
        </w:rPr>
        <w:t>~</w:t>
      </w:r>
      <w:r w:rsidRPr="00874E7A">
        <w:rPr>
          <w:rStyle w:val="NormalTok"/>
          <w:lang w:val="en-US"/>
        </w:rPr>
        <w:t xml:space="preserve">  smoothness1  </w:t>
      </w:r>
      <w:r w:rsidRPr="00874E7A">
        <w:rPr>
          <w:rStyle w:val="SpecialCharTok"/>
          <w:lang w:val="en-US"/>
        </w:rPr>
        <w:t>+</w:t>
      </w:r>
      <w:r w:rsidRPr="00874E7A">
        <w:rPr>
          <w:rStyle w:val="NormalTok"/>
          <w:lang w:val="en-US"/>
        </w:rPr>
        <w:t>area2</w:t>
      </w:r>
      <w:r w:rsidRPr="00874E7A">
        <w:rPr>
          <w:rStyle w:val="SpecialCharTok"/>
          <w:lang w:val="en-US"/>
        </w:rPr>
        <w:t>+</w:t>
      </w:r>
      <w:r w:rsidRPr="00874E7A">
        <w:rPr>
          <w:rStyle w:val="NormalTok"/>
          <w:lang w:val="en-US"/>
        </w:rPr>
        <w:t xml:space="preserve"> (area2)</w:t>
      </w:r>
      <w:r w:rsidRPr="00874E7A">
        <w:rPr>
          <w:rStyle w:val="SpecialCharTok"/>
          <w:lang w:val="en-US"/>
        </w:rPr>
        <w:t>^</w:t>
      </w:r>
      <w:r w:rsidRPr="00874E7A">
        <w:rPr>
          <w:rStyle w:val="DecValTok"/>
          <w:lang w:val="en-US"/>
        </w:rPr>
        <w:t>2</w:t>
      </w:r>
      <w:r w:rsidRPr="00874E7A">
        <w:rPr>
          <w:rStyle w:val="NormalTok"/>
          <w:lang w:val="en-US"/>
        </w:rPr>
        <w:t xml:space="preserve"> </w:t>
      </w:r>
      <w:r w:rsidRPr="00874E7A">
        <w:rPr>
          <w:rStyle w:val="SpecialCharTok"/>
          <w:lang w:val="en-US"/>
        </w:rPr>
        <w:t>+</w:t>
      </w:r>
      <w:r w:rsidRPr="00874E7A">
        <w:rPr>
          <w:rStyle w:val="NormalTok"/>
          <w:lang w:val="en-US"/>
        </w:rPr>
        <w:t>concavity2</w:t>
      </w:r>
      <w:r w:rsidRPr="00874E7A">
        <w:rPr>
          <w:rStyle w:val="SpecialCharTok"/>
          <w:lang w:val="en-US"/>
        </w:rPr>
        <w:t>+</w:t>
      </w:r>
      <w:r w:rsidRPr="00874E7A">
        <w:rPr>
          <w:rStyle w:val="NormalTok"/>
          <w:lang w:val="en-US"/>
        </w:rPr>
        <w:t xml:space="preserve"> </w:t>
      </w:r>
      <w:r w:rsidRPr="00874E7A">
        <w:rPr>
          <w:rStyle w:val="FunctionTok"/>
          <w:lang w:val="en-US"/>
        </w:rPr>
        <w:t>I</w:t>
      </w:r>
      <w:r w:rsidRPr="00874E7A">
        <w:rPr>
          <w:rStyle w:val="NormalTok"/>
          <w:lang w:val="en-US"/>
        </w:rPr>
        <w:t>((concavity2)</w:t>
      </w:r>
      <w:r w:rsidRPr="00874E7A">
        <w:rPr>
          <w:rStyle w:val="SpecialCharTok"/>
          <w:lang w:val="en-US"/>
        </w:rPr>
        <w:t>^</w:t>
      </w:r>
      <w:r w:rsidRPr="00874E7A">
        <w:rPr>
          <w:rStyle w:val="DecValTok"/>
          <w:lang w:val="en-US"/>
        </w:rPr>
        <w:t>2</w:t>
      </w:r>
      <w:r w:rsidRPr="00874E7A">
        <w:rPr>
          <w:rStyle w:val="NormalTok"/>
          <w:lang w:val="en-US"/>
        </w:rPr>
        <w:t xml:space="preserve">) </w:t>
      </w:r>
      <w:r w:rsidRPr="00874E7A">
        <w:rPr>
          <w:rStyle w:val="SpecialCharTok"/>
          <w:lang w:val="en-US"/>
        </w:rPr>
        <w:t>+</w:t>
      </w:r>
      <w:r w:rsidRPr="00874E7A">
        <w:rPr>
          <w:rStyle w:val="NormalTok"/>
          <w:lang w:val="en-US"/>
        </w:rPr>
        <w:t xml:space="preserve"> concavity3 </w:t>
      </w:r>
      <w:r w:rsidRPr="00874E7A">
        <w:rPr>
          <w:rStyle w:val="SpecialCharTok"/>
          <w:lang w:val="en-US"/>
        </w:rPr>
        <w:t>+</w:t>
      </w:r>
      <w:r w:rsidRPr="00874E7A">
        <w:rPr>
          <w:rStyle w:val="NormalTok"/>
          <w:lang w:val="en-US"/>
        </w:rPr>
        <w:t xml:space="preserve">fractal_dimension3, </w:t>
      </w:r>
      <w:r w:rsidRPr="00874E7A">
        <w:rPr>
          <w:rStyle w:val="AttributeTok"/>
          <w:lang w:val="en-US"/>
        </w:rPr>
        <w:t>data=</w:t>
      </w:r>
      <w:proofErr w:type="spellStart"/>
      <w:r w:rsidRPr="00874E7A">
        <w:rPr>
          <w:rStyle w:val="NormalTok"/>
          <w:lang w:val="en-US"/>
        </w:rPr>
        <w:t>NONinfluenti</w:t>
      </w:r>
      <w:proofErr w:type="spellEnd"/>
      <w:r w:rsidRPr="00874E7A">
        <w:rPr>
          <w:rStyle w:val="NormalTok"/>
          <w:lang w:val="en-US"/>
        </w:rPr>
        <w:t>)</w:t>
      </w:r>
      <w:r w:rsidRPr="00874E7A">
        <w:rPr>
          <w:lang w:val="en-US"/>
        </w:rPr>
        <w:br/>
      </w:r>
    </w:p>
    <w:p w14:paraId="0125753E" w14:textId="77777777" w:rsidR="00921975" w:rsidRPr="00874E7A" w:rsidRDefault="00921975" w:rsidP="0039267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lang w:val="en-US"/>
        </w:rPr>
      </w:pPr>
    </w:p>
    <w:p w14:paraId="6548FA37" w14:textId="10690B4C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influencePlo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4Cook,  </w:t>
      </w:r>
      <w:r w:rsidRPr="0056292D">
        <w:rPr>
          <w:rStyle w:val="AttributeTok"/>
          <w:lang w:val="en-US"/>
        </w:rPr>
        <w:t>main=</w:t>
      </w:r>
      <w:r w:rsidRPr="0056292D">
        <w:rPr>
          <w:rStyle w:val="StringTok"/>
          <w:lang w:val="en-US"/>
        </w:rPr>
        <w:t>"Influence Plot"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sub=</w:t>
      </w:r>
      <w:r w:rsidRPr="0056292D">
        <w:rPr>
          <w:rStyle w:val="StringTok"/>
          <w:lang w:val="en-US"/>
        </w:rPr>
        <w:t xml:space="preserve">"Circle size is </w:t>
      </w:r>
      <w:proofErr w:type="spellStart"/>
      <w:r w:rsidRPr="0056292D">
        <w:rPr>
          <w:rStyle w:val="StringTok"/>
          <w:lang w:val="en-US"/>
        </w:rPr>
        <w:t>proportial</w:t>
      </w:r>
      <w:proofErr w:type="spellEnd"/>
      <w:r w:rsidRPr="0056292D">
        <w:rPr>
          <w:rStyle w:val="StringTok"/>
          <w:lang w:val="en-US"/>
        </w:rPr>
        <w:t xml:space="preserve"> to Cook's Distance"</w:t>
      </w:r>
      <w:r w:rsidRPr="0056292D">
        <w:rPr>
          <w:rStyle w:val="NormalTok"/>
          <w:lang w:val="en-US"/>
        </w:rPr>
        <w:t xml:space="preserve"> )</w:t>
      </w:r>
    </w:p>
    <w:p w14:paraId="3BB40B50" w14:textId="5C7BD193" w:rsidR="00722420" w:rsidRDefault="00234DDE">
      <w:pPr>
        <w:pStyle w:val="FirstParagraph"/>
      </w:pPr>
      <w:r w:rsidRPr="00C920DA">
        <w:rPr>
          <w:noProof/>
        </w:rPr>
        <w:drawing>
          <wp:inline distT="0" distB="0" distL="0" distR="0" wp14:anchorId="57839659" wp14:editId="49DBE14F">
            <wp:extent cx="64008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le_files/figure-docx/Leverage_outlier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496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30140" w14:textId="503D6603" w:rsidR="00C9520A" w:rsidRPr="00C9520A" w:rsidRDefault="00D95E08" w:rsidP="00C9520A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="00C9520A"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</w:t>
      </w:r>
      <w:proofErr w:type="spellStart"/>
      <w:r w:rsidR="00C9520A"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tudRes</w:t>
      </w:r>
      <w:proofErr w:type="spellEnd"/>
      <w:r w:rsidR="00C9520A"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Hat       </w:t>
      </w:r>
      <w:proofErr w:type="spellStart"/>
      <w:r w:rsidR="00C9520A"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okD</w:t>
      </w:r>
      <w:proofErr w:type="spellEnd"/>
    </w:p>
    <w:p w14:paraId="7FB3CBC3" w14:textId="3D286767" w:rsidR="00C9520A" w:rsidRPr="00C9520A" w:rsidRDefault="00C9520A" w:rsidP="00C9520A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177 -1.5736225 0.270998984 0.131093330</w:t>
      </w:r>
    </w:p>
    <w:p w14:paraId="2F9CFE0A" w14:textId="59EB6EA8" w:rsidR="00C9520A" w:rsidRPr="00C9520A" w:rsidRDefault="00C9520A" w:rsidP="00C9520A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183 -3.2985305 0.004215674 0.006444803</w:t>
      </w:r>
    </w:p>
    <w:p w14:paraId="34CA8566" w14:textId="181FF221" w:rsidR="00C9520A" w:rsidRPr="00C9520A" w:rsidRDefault="00C9520A" w:rsidP="00C9520A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proofErr w:type="gramStart"/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73  1.8859141</w:t>
      </w:r>
      <w:proofErr w:type="gramEnd"/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0.038916971 0.020462931</w:t>
      </w:r>
    </w:p>
    <w:p w14:paraId="586C63A2" w14:textId="22CA8528" w:rsidR="00C9520A" w:rsidRPr="00C9520A" w:rsidRDefault="00C9520A" w:rsidP="00C9520A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proofErr w:type="gramStart"/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82  2.7149044</w:t>
      </w:r>
      <w:proofErr w:type="gramEnd"/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0.006087640 0.006363041</w:t>
      </w:r>
    </w:p>
    <w:p w14:paraId="513725ED" w14:textId="4962BF49" w:rsidR="00C9520A" w:rsidRPr="00C9520A" w:rsidRDefault="00C9520A" w:rsidP="00C9520A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 w:rsidRPr="00C9520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486 -0.7427836 0.177832411 0.017064421</w:t>
      </w:r>
    </w:p>
    <w:p w14:paraId="5EE01D75" w14:textId="56D70C76" w:rsidR="00C9520A" w:rsidRDefault="00C9520A">
      <w:pPr>
        <w:pStyle w:val="SourceCode"/>
        <w:rPr>
          <w:lang w:val="en-US"/>
        </w:rPr>
      </w:pPr>
    </w:p>
    <w:p w14:paraId="1305E77B" w14:textId="77777777" w:rsidR="00C9520A" w:rsidRPr="0056292D" w:rsidRDefault="00C9520A">
      <w:pPr>
        <w:pStyle w:val="SourceCode"/>
        <w:rPr>
          <w:lang w:val="en-US"/>
        </w:rPr>
      </w:pPr>
    </w:p>
    <w:p w14:paraId="245811E3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4gam)</w:t>
      </w:r>
    </w:p>
    <w:p w14:paraId="61B2E75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al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lm</w:t>
      </w:r>
      <w:proofErr w:type="spellEnd"/>
      <w:r w:rsidRPr="0056292D">
        <w:rPr>
          <w:rStyle w:val="VerbatimChar"/>
          <w:lang w:val="en-US"/>
        </w:rPr>
        <w:t xml:space="preserve">(formula = (I(fractal_dimension1)) ~ smoothness1 + area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(area2)^2 + concavity2 + I((concavity2)^2) + concavity3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fractal_dimension3, data = </w:t>
      </w:r>
      <w:proofErr w:type="spellStart"/>
      <w:r w:rsidRPr="0056292D">
        <w:rPr>
          <w:rStyle w:val="VerbatimChar"/>
          <w:lang w:val="en-US"/>
        </w:rPr>
        <w:t>Tumori</w:t>
      </w:r>
      <w:proofErr w:type="spellEnd"/>
      <w:r w:rsidRPr="0056292D">
        <w:rPr>
          <w:rStyle w:val="VerbatimChar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Min        1Q    Median        3Q       Max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-0.012347 -0.001636 -0.000177  0.001442  0.012634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efficients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 Estimate   Std. Error t value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 xml:space="preserve">(&gt;|t|)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(Intercept)         0.020627391  0.000956243  21.571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0.175939509  0.010242030  17.178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-0.000010601  0.000003193  -3.320             0.000958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0.139475352  0.009965709  13.996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I((concavity2)^2)  -0.133623019  0.030294009  -4.411            0.000012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-0.023923300  0.001110482 -21.543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0.333131312  0.010560591  31.545 &lt; 0.0000000000000002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>. codes:  0 '***' 0.001 '**' 0.01 '*' 0.05 '.' 0.1 ' ' 1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idual standard error: 0.002855 on 562 degrees of freedo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Multiple R-squared:  0.8382, Adjusted R-squared:  0.8364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F-statistic: 485.1 on 6 and 562 </w:t>
      </w:r>
      <w:proofErr w:type="gramStart"/>
      <w:r w:rsidRPr="0056292D">
        <w:rPr>
          <w:rStyle w:val="VerbatimChar"/>
          <w:lang w:val="en-US"/>
        </w:rPr>
        <w:t>DF,  p</w:t>
      </w:r>
      <w:proofErr w:type="gramEnd"/>
      <w:r w:rsidRPr="0056292D">
        <w:rPr>
          <w:rStyle w:val="VerbatimChar"/>
          <w:lang w:val="en-US"/>
        </w:rPr>
        <w:t>-value: &lt; 0.00000000000000022</w:t>
      </w:r>
    </w:p>
    <w:p w14:paraId="2761BF1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4Cook)</w:t>
      </w:r>
    </w:p>
    <w:p w14:paraId="086E59AC" w14:textId="77777777" w:rsidR="00D95E08" w:rsidRPr="00D95E08" w:rsidRDefault="00234DDE" w:rsidP="00D95E08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D95E08">
        <w:rPr>
          <w:rStyle w:val="VerbatimChar"/>
          <w:szCs w:val="22"/>
          <w:lang w:val="en-US"/>
        </w:rPr>
        <w:t xml:space="preserve">## </w:t>
      </w:r>
      <w:r w:rsidR="00D95E08" w:rsidRPr="00D95E08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Call:</w:t>
      </w:r>
    </w:p>
    <w:p w14:paraId="0C72CA65" w14:textId="7634B5F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lm(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ormula = (I(fractal_dimension1)) ~ smoothness1 + area2 + </w:t>
      </w:r>
    </w:p>
    <w:p w14:paraId="2ACB2CEE" w14:textId="42E9D80F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(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area2)^2 + concavity2 + I((concavity2)^2) + concavity3 + </w:t>
      </w:r>
    </w:p>
    <w:p w14:paraId="4F876EB1" w14:textId="0200C535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##    fractal_dimension3, data =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NONinfluenti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)</w:t>
      </w:r>
    </w:p>
    <w:p w14:paraId="19AE5A0A" w14:textId="7777777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</w:p>
    <w:p w14:paraId="50C0EE06" w14:textId="20F7F984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Residuals:</w:t>
      </w:r>
    </w:p>
    <w:p w14:paraId="14784575" w14:textId="06A7A722" w:rsidR="00D95E08" w:rsidRPr="00D512BA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##       </w:t>
      </w:r>
      <w:proofErr w:type="spellStart"/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in</w:t>
      </w:r>
      <w:proofErr w:type="spellEnd"/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1Q     </w:t>
      </w:r>
      <w:proofErr w:type="spellStart"/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edian</w:t>
      </w:r>
      <w:proofErr w:type="spellEnd"/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3Q        Max </w:t>
      </w:r>
    </w:p>
    <w:p w14:paraId="650D54D8" w14:textId="2F676108" w:rsidR="00D95E08" w:rsidRPr="00D512BA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-0.0060180 -0.0013132 -0.</w:t>
      </w:r>
      <w:proofErr w:type="gramStart"/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0001222  0.0012247</w:t>
      </w:r>
      <w:proofErr w:type="gramEnd"/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0.0049667 </w:t>
      </w:r>
    </w:p>
    <w:p w14:paraId="4B7CDD47" w14:textId="77777777" w:rsidR="00D95E08" w:rsidRPr="00D512BA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</w:p>
    <w:p w14:paraId="1041BB79" w14:textId="6CDFCC8F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efficients:</w:t>
      </w:r>
    </w:p>
    <w:p w14:paraId="44C1B9CB" w14:textId="7A64611F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Estimate   Std. Error t value            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(&gt;|t|)    </w:t>
      </w:r>
    </w:p>
    <w:p w14:paraId="57017A5C" w14:textId="21396F2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774738  0.000767460  27.069 &lt; 0.0000000000000002 ***</w:t>
      </w:r>
    </w:p>
    <w:p w14:paraId="6EBFFE8D" w14:textId="7FEB2D79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80054165  0.008081170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22.281 &lt; 0.0000000000000002 ***</w:t>
      </w:r>
    </w:p>
    <w:p w14:paraId="56954CF9" w14:textId="34B88363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016506  0.000003514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-4.698       0.000003459640 ***</w:t>
      </w:r>
    </w:p>
    <w:p w14:paraId="38B6E012" w14:textId="6A17E686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05791820  0.016021059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6.603       0.000000000109 ***</w:t>
      </w:r>
    </w:p>
    <w:p w14:paraId="5ABEF6CB" w14:textId="68B7210D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I((concavity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)   0.181603430  0.157112225   1.156                0.248    </w:t>
      </w:r>
    </w:p>
    <w:p w14:paraId="6B0EA4EE" w14:textId="2DCD9585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23242610  0.000974992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-23.839 &lt; 0.0000000000000002 ***</w:t>
      </w:r>
    </w:p>
    <w:p w14:paraId="2BDA40D6" w14:textId="373CAD13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2966696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8952694  37.192 &lt; 0.0000000000000002 ***</w:t>
      </w:r>
    </w:p>
    <w:p w14:paraId="6EF62DAD" w14:textId="7E2AB1C8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7543412D" w14:textId="7F754786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0.1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30285AF4" w14:textId="7777777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</w:p>
    <w:p w14:paraId="17360302" w14:textId="023A40F3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Residual standard error: 0.001847 on 470 degrees of freedom</w:t>
      </w:r>
    </w:p>
    <w:p w14:paraId="0E1E1854" w14:textId="49B58AF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ultiple R-squared:  0.8895,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ab/>
        <w:t xml:space="preserve">Adjusted R-squared:  0.8881 </w:t>
      </w:r>
    </w:p>
    <w:p w14:paraId="6BEC7798" w14:textId="63F2DBD0" w:rsidR="00722420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-statistic: 630.5 on 6 and 470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DF,  p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value: &lt; 0.00000000000000022</w:t>
      </w:r>
    </w:p>
    <w:p w14:paraId="76E7A795" w14:textId="7777777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</w:p>
    <w:p w14:paraId="69B502CB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4gam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60391A42" w14:textId="77777777" w:rsidR="00722420" w:rsidRPr="00E50BD8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>## Single term deletions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Model: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(I(fractal_dimension1)) ~ smoothness1 + area2 + (area2)^2 + concavity2 +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    I((concavity2)^2) + concavity3 + fractal_dimension3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Df Sum of </w:t>
      </w:r>
      <w:proofErr w:type="spellStart"/>
      <w:r w:rsidRPr="0056292D">
        <w:rPr>
          <w:rStyle w:val="VerbatimChar"/>
          <w:lang w:val="en-US"/>
        </w:rPr>
        <w:t>Sq</w:t>
      </w:r>
      <w:proofErr w:type="spellEnd"/>
      <w:r w:rsidRPr="0056292D">
        <w:rPr>
          <w:rStyle w:val="VerbatimChar"/>
          <w:lang w:val="en-US"/>
        </w:rPr>
        <w:t xml:space="preserve">       RSS     AIC F value                </w:t>
      </w:r>
      <w:proofErr w:type="spellStart"/>
      <w:r w:rsidRPr="0056292D">
        <w:rPr>
          <w:rStyle w:val="VerbatimChar"/>
          <w:lang w:val="en-US"/>
        </w:rPr>
        <w:t>Pr</w:t>
      </w:r>
      <w:proofErr w:type="spellEnd"/>
      <w:r w:rsidRPr="0056292D">
        <w:rPr>
          <w:rStyle w:val="VerbatimChar"/>
          <w:lang w:val="en-US"/>
        </w:rPr>
        <w:t>(&gt;F)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          0.0045820 -6660.1       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 1 0.0024059 0.0069879 -6421.9 295.090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 1 0.0000899 0.0046719 -6651.0  11.024             0.0009576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 1 0.0015970 0.0061790 -6491.9 195.875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I((concavity2)^2)   1 0.0001586 0.0047407 -6642.7  19.456            0.00001234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 1 0.0037839 0.0083660 -6319.5 464.108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 1 0.0081129 0.0126950 -6082.2 995.072 &lt; 0.00000000000000022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      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&lt;none&gt;               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oothness1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area2     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2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I((concavity2)^2)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concavity3        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fractal_dimension3 ***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---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Signif</w:t>
      </w:r>
      <w:proofErr w:type="spellEnd"/>
      <w:r w:rsidRPr="0056292D">
        <w:rPr>
          <w:rStyle w:val="VerbatimChar"/>
          <w:lang w:val="en-US"/>
        </w:rPr>
        <w:t xml:space="preserve">. codes:  0 '***' 0.001 '**' 0.01 '*' 0.05 '.' </w:t>
      </w:r>
      <w:r w:rsidRPr="00E50BD8">
        <w:rPr>
          <w:rStyle w:val="VerbatimChar"/>
          <w:lang w:val="en-US"/>
        </w:rPr>
        <w:t>0.1 ' ' 1</w:t>
      </w:r>
    </w:p>
    <w:p w14:paraId="09B14121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4Cook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4B563340" w14:textId="77777777" w:rsidR="00D95E08" w:rsidRPr="00D95E08" w:rsidRDefault="00234DDE" w:rsidP="00D95E08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D95E08">
        <w:rPr>
          <w:rStyle w:val="VerbatimChar"/>
          <w:szCs w:val="22"/>
          <w:lang w:val="en-US"/>
        </w:rPr>
        <w:t xml:space="preserve">## </w:t>
      </w:r>
      <w:r w:rsidR="00D95E08" w:rsidRPr="00D95E08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Single term deletions</w:t>
      </w:r>
    </w:p>
    <w:p w14:paraId="44F8EB80" w14:textId="1D4CEBCD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1C6F71C2" w14:textId="0D1B4E2D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odel:</w:t>
      </w:r>
    </w:p>
    <w:p w14:paraId="7A6BD44C" w14:textId="785C4315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I(fractal_dimension1)) ~ smoothness1 + area2 + (area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 + concavity2 + </w:t>
      </w:r>
    </w:p>
    <w:p w14:paraId="15BC69FD" w14:textId="6D33EE5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I((concavity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 + concavity3 + fractal_dimension3</w:t>
      </w:r>
    </w:p>
    <w:p w14:paraId="783AC47B" w14:textId="34A0E14C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</w:t>
      </w: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Df Sum of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q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RSS     AIC   F value               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&gt;F)</w:t>
      </w:r>
    </w:p>
    <w:p w14:paraId="01909E05" w14:textId="04FE5B20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&lt;none&gt;                          0.0016041 -5997.5                                </w:t>
      </w:r>
    </w:p>
    <w:p w14:paraId="240AD8B2" w14:textId="6099DD4A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1 0.0016943 0.0032984 -5655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6  496.4298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4F27E4F4" w14:textId="785A9CF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1 0.0000753 0.0016794 -5977.6   22.0684       0.0000034596400</w:t>
      </w:r>
    </w:p>
    <w:p w14:paraId="48874423" w14:textId="46FAD9D9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1 0.0001488 0.0017529 -5957.2   43.6035       0.0000000001089</w:t>
      </w:r>
    </w:p>
    <w:p w14:paraId="084DCCA2" w14:textId="0BE731D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I((concavity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  1 0.0000046 0.0016086 -5998.1    1.3361                0.2483</w:t>
      </w:r>
    </w:p>
    <w:p w14:paraId="2BB01521" w14:textId="3B98E2D8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1 0.0019395 0.0035436 -5621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4  568.2875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1D276842" w14:textId="79BF0699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3 1 0.0047209 0.0063250 -5345.1 1383.2291 &lt; 0.00000000000000022</w:t>
      </w:r>
    </w:p>
    <w:p w14:paraId="0BD77A94" w14:textId="7777777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</w:t>
      </w:r>
    </w:p>
    <w:p w14:paraId="648647FF" w14:textId="660BF18A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&lt;none&gt;                </w:t>
      </w:r>
    </w:p>
    <w:p w14:paraId="0E84DF60" w14:textId="31BFAEB9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***</w:t>
      </w:r>
    </w:p>
    <w:p w14:paraId="1A7A2245" w14:textId="60F8C108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***</w:t>
      </w:r>
    </w:p>
    <w:p w14:paraId="5A8173FA" w14:textId="5313D9C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***</w:t>
      </w:r>
    </w:p>
    <w:p w14:paraId="334B1F87" w14:textId="2E7C42D2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I((concavity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)     </w:t>
      </w:r>
    </w:p>
    <w:p w14:paraId="6405527C" w14:textId="7958513D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***</w:t>
      </w:r>
    </w:p>
    <w:p w14:paraId="3B3A5416" w14:textId="2155548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3 ***</w:t>
      </w:r>
    </w:p>
    <w:p w14:paraId="47B89F31" w14:textId="5CFF08B1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10BFF46B" w14:textId="1965D4F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0.1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701C38B9" w14:textId="6AD6BE7A" w:rsidR="00722420" w:rsidRPr="00D95E08" w:rsidRDefault="00722420">
      <w:pPr>
        <w:pStyle w:val="SourceCode"/>
        <w:rPr>
          <w:lang w:val="en-US"/>
        </w:rPr>
      </w:pPr>
    </w:p>
    <w:p w14:paraId="05B8F1B8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resettes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4gam, </w:t>
      </w:r>
      <w:r w:rsidRPr="0056292D">
        <w:rPr>
          <w:rStyle w:val="AttributeTok"/>
          <w:lang w:val="en-US"/>
        </w:rPr>
        <w:t>power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type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tringTok"/>
          <w:lang w:val="en-US"/>
        </w:rPr>
        <w:t>"fitted"</w:t>
      </w:r>
      <w:r w:rsidRPr="0056292D">
        <w:rPr>
          <w:rStyle w:val="NormalTok"/>
          <w:lang w:val="en-US"/>
        </w:rPr>
        <w:t xml:space="preserve">,  </w:t>
      </w:r>
      <w:r w:rsidRPr="0056292D">
        <w:rPr>
          <w:rStyle w:val="AttributeTok"/>
          <w:lang w:val="en-US"/>
        </w:rPr>
        <w:t>data =</w:t>
      </w:r>
      <w:r w:rsidRPr="0056292D">
        <w:rPr>
          <w:rStyle w:val="NormalTok"/>
          <w:lang w:val="en-US"/>
        </w:rPr>
        <w:t xml:space="preserve"> </w:t>
      </w:r>
      <w:proofErr w:type="spellStart"/>
      <w:r w:rsidRPr="0056292D">
        <w:rPr>
          <w:rStyle w:val="NormalTok"/>
          <w:lang w:val="en-US"/>
        </w:rPr>
        <w:t>Tumori</w:t>
      </w:r>
      <w:proofErr w:type="spellEnd"/>
      <w:r w:rsidRPr="0056292D">
        <w:rPr>
          <w:rStyle w:val="NormalTok"/>
          <w:lang w:val="en-US"/>
        </w:rPr>
        <w:t>)</w:t>
      </w:r>
    </w:p>
    <w:p w14:paraId="231DD18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RESET</w:t>
      </w:r>
      <w:proofErr w:type="gramEnd"/>
      <w:r w:rsidRPr="0056292D">
        <w:rPr>
          <w:rStyle w:val="VerbatimChar"/>
          <w:lang w:val="en-US"/>
        </w:rPr>
        <w:t xml:space="preserve">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4ga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RESET = 0.16308, df1 = 1, df2 = 561, p-value = 0.6865</w:t>
      </w:r>
    </w:p>
    <w:p w14:paraId="49FBC590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resettes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4Cook, </w:t>
      </w:r>
      <w:r w:rsidRPr="0056292D">
        <w:rPr>
          <w:rStyle w:val="AttributeTok"/>
          <w:lang w:val="en-US"/>
        </w:rPr>
        <w:t>power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type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tringTok"/>
          <w:lang w:val="en-US"/>
        </w:rPr>
        <w:t>"fitted"</w:t>
      </w:r>
      <w:r w:rsidRPr="0056292D">
        <w:rPr>
          <w:rStyle w:val="NormalTok"/>
          <w:lang w:val="en-US"/>
        </w:rPr>
        <w:t xml:space="preserve">,  </w:t>
      </w:r>
      <w:r w:rsidRPr="0056292D">
        <w:rPr>
          <w:rStyle w:val="AttributeTok"/>
          <w:lang w:val="en-US"/>
        </w:rPr>
        <w:t>data =</w:t>
      </w:r>
      <w:r w:rsidRPr="0056292D">
        <w:rPr>
          <w:rStyle w:val="NormalTok"/>
          <w:lang w:val="en-US"/>
        </w:rPr>
        <w:t xml:space="preserve"> NONinfluenti)</w:t>
      </w:r>
    </w:p>
    <w:p w14:paraId="71ACDC18" w14:textId="2B25748E" w:rsidR="00D95E08" w:rsidRPr="00D95E08" w:rsidRDefault="00234DDE" w:rsidP="00D95E08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="00D95E08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D95E08" w:rsidRPr="00D95E08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ab/>
        <w:t>RESET test</w:t>
      </w:r>
    </w:p>
    <w:p w14:paraId="0F847BC8" w14:textId="1AE2735C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688D7342" w14:textId="795FA66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data:  m4Cook</w:t>
      </w:r>
    </w:p>
    <w:p w14:paraId="158B8F62" w14:textId="19B2F52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RESET = 0.0067525, df1 = 1, df2 = 469, p-value = 0.9345</w:t>
      </w:r>
    </w:p>
    <w:p w14:paraId="0848E757" w14:textId="21F5E708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)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lot</w:t>
      </w:r>
      <w:r w:rsidRPr="0056292D">
        <w:rPr>
          <w:rStyle w:val="NormalTok"/>
          <w:lang w:val="en-US"/>
        </w:rPr>
        <w:t>(m4gam)</w:t>
      </w:r>
    </w:p>
    <w:p w14:paraId="6FDFA1C9" w14:textId="53B071D9" w:rsidR="00722420" w:rsidRPr="00C920DA" w:rsidRDefault="00BB6BDA">
      <w:pPr>
        <w:pStyle w:val="FirstParagraph"/>
      </w:pPr>
      <w:r w:rsidRPr="00C920DA">
        <w:rPr>
          <w:noProof/>
        </w:rPr>
        <w:lastRenderedPageBreak/>
        <w:drawing>
          <wp:inline distT="0" distB="0" distL="0" distR="0" wp14:anchorId="0891022A" wp14:editId="11BE423A">
            <wp:extent cx="6726555" cy="4404360"/>
            <wp:effectExtent l="0" t="0" r="0" b="0"/>
            <wp:docPr id="1082836886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6555" cy="4404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4E8A29" w14:textId="3281FD4E" w:rsidR="00722420" w:rsidRDefault="00234DDE">
      <w:pPr>
        <w:pStyle w:val="SourceCode"/>
        <w:rPr>
          <w:rStyle w:val="NormalTok"/>
          <w:lang w:val="en-US"/>
        </w:rPr>
      </w:pP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1</w:t>
      </w:r>
      <w:r w:rsidRPr="0056292D">
        <w:rPr>
          <w:rStyle w:val="NormalTok"/>
          <w:lang w:val="en-US"/>
        </w:rPr>
        <w:t>))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ar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AttributeTok"/>
          <w:lang w:val="en-US"/>
        </w:rPr>
        <w:t>mfrow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,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>)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lot</w:t>
      </w:r>
      <w:r w:rsidRPr="0056292D">
        <w:rPr>
          <w:rStyle w:val="NormalTok"/>
          <w:lang w:val="en-US"/>
        </w:rPr>
        <w:t>(m4Cook)</w:t>
      </w:r>
    </w:p>
    <w:p w14:paraId="593065FC" w14:textId="77777777" w:rsidR="0056292D" w:rsidRPr="00C920DA" w:rsidRDefault="0056292D" w:rsidP="0056292D">
      <w:pPr>
        <w:pStyle w:val="SourceCode"/>
      </w:pPr>
      <w:r w:rsidRPr="00C920DA">
        <w:rPr>
          <w:rStyle w:val="FunctionTok"/>
        </w:rPr>
        <w:t>par</w:t>
      </w:r>
      <w:r w:rsidRPr="00C920DA">
        <w:rPr>
          <w:rStyle w:val="NormalTok"/>
        </w:rPr>
        <w:t>(</w:t>
      </w:r>
      <w:proofErr w:type="spellStart"/>
      <w:r w:rsidRPr="00C920DA">
        <w:rPr>
          <w:rStyle w:val="AttributeTok"/>
        </w:rPr>
        <w:t>mfrow</w:t>
      </w:r>
      <w:proofErr w:type="spellEnd"/>
      <w:r w:rsidRPr="00C920DA">
        <w:rPr>
          <w:rStyle w:val="AttributeTok"/>
        </w:rPr>
        <w:t>=</w:t>
      </w:r>
      <w:proofErr w:type="gramStart"/>
      <w:r w:rsidRPr="00C920DA">
        <w:rPr>
          <w:rStyle w:val="FunctionTok"/>
        </w:rPr>
        <w:t>c</w:t>
      </w:r>
      <w:r w:rsidRPr="00C920DA">
        <w:rPr>
          <w:rStyle w:val="NormalTok"/>
        </w:rPr>
        <w:t>(</w:t>
      </w:r>
      <w:proofErr w:type="gramEnd"/>
      <w:r w:rsidRPr="00C920DA">
        <w:rPr>
          <w:rStyle w:val="DecValTok"/>
        </w:rPr>
        <w:t>1</w:t>
      </w:r>
      <w:r w:rsidRPr="00C920DA">
        <w:rPr>
          <w:rStyle w:val="NormalTok"/>
        </w:rPr>
        <w:t>,</w:t>
      </w:r>
      <w:r w:rsidRPr="00C920DA">
        <w:rPr>
          <w:rStyle w:val="DecValTok"/>
        </w:rPr>
        <w:t>1</w:t>
      </w:r>
      <w:r w:rsidRPr="00C920DA">
        <w:rPr>
          <w:rStyle w:val="NormalTok"/>
        </w:rPr>
        <w:t>))</w:t>
      </w:r>
    </w:p>
    <w:p w14:paraId="6D1747B2" w14:textId="7FB6DC62" w:rsidR="00722420" w:rsidRPr="00C920DA" w:rsidRDefault="00334687">
      <w:pPr>
        <w:pStyle w:val="FirstParagraph"/>
      </w:pPr>
      <w:r w:rsidRPr="00C920DA">
        <w:rPr>
          <w:noProof/>
        </w:rPr>
        <w:lastRenderedPageBreak/>
        <w:drawing>
          <wp:inline distT="0" distB="0" distL="0" distR="0" wp14:anchorId="32C5FCEC" wp14:editId="5543E505">
            <wp:extent cx="6642735" cy="5044440"/>
            <wp:effectExtent l="0" t="0" r="0" b="0"/>
            <wp:docPr id="286950343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735" cy="504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760393" w14:textId="77777777" w:rsidR="00722420" w:rsidRPr="00C920DA" w:rsidRDefault="00234DDE">
      <w:pPr>
        <w:pStyle w:val="Titolo2"/>
      </w:pPr>
      <w:bookmarkStart w:id="5" w:name="rimozione-variabile"/>
      <w:bookmarkEnd w:id="4"/>
      <w:r w:rsidRPr="00C920DA">
        <w:t>RIMOZIONE VARIABILE</w:t>
      </w:r>
    </w:p>
    <w:p w14:paraId="7573F278" w14:textId="7D9349DE" w:rsidR="00722420" w:rsidRPr="00C920DA" w:rsidRDefault="00234DDE">
      <w:pPr>
        <w:pStyle w:val="FirstParagraph"/>
      </w:pPr>
      <w:r w:rsidRPr="00C920DA">
        <w:t xml:space="preserve">Finita la rimozione degli </w:t>
      </w:r>
      <w:proofErr w:type="spellStart"/>
      <w:r w:rsidRPr="00C920DA">
        <w:t>outlier</w:t>
      </w:r>
      <w:proofErr w:type="spellEnd"/>
      <w:r w:rsidRPr="00C920DA">
        <w:t xml:space="preserve"> e leverage vedo che la variabile I((concavity</w:t>
      </w:r>
      <w:proofErr w:type="gramStart"/>
      <w:r w:rsidRPr="00C920DA">
        <w:t>2)^</w:t>
      </w:r>
      <w:proofErr w:type="gramEnd"/>
      <w:r w:rsidRPr="00C920DA">
        <w:t xml:space="preserve">2) non </w:t>
      </w:r>
      <w:r w:rsidR="00C863C8" w:rsidRPr="00C863C8">
        <w:t xml:space="preserve">è </w:t>
      </w:r>
      <w:r w:rsidR="00C863C8">
        <w:t xml:space="preserve">più </w:t>
      </w:r>
      <w:r w:rsidRPr="00C920DA">
        <w:t xml:space="preserve"> significativa</w:t>
      </w:r>
      <w:r w:rsidR="00C863C8">
        <w:t xml:space="preserve"> procediamo quindi alla rimozione della stessa ed al successivo controllo del modello.</w:t>
      </w:r>
    </w:p>
    <w:p w14:paraId="7C29DE26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NormalTok"/>
          <w:lang w:val="en-US"/>
        </w:rPr>
        <w:t xml:space="preserve">m5 </w:t>
      </w:r>
      <w:r w:rsidRPr="0056292D">
        <w:rPr>
          <w:rStyle w:val="OtherTok"/>
          <w:lang w:val="en-US"/>
        </w:rPr>
        <w:t>=</w:t>
      </w:r>
      <w:r w:rsidRPr="0056292D">
        <w:rPr>
          <w:rStyle w:val="NormalTok"/>
          <w:lang w:val="en-US"/>
        </w:rPr>
        <w:t xml:space="preserve"> </w:t>
      </w:r>
      <w:proofErr w:type="spellStart"/>
      <w:r w:rsidRPr="0056292D">
        <w:rPr>
          <w:rStyle w:val="FunctionTok"/>
          <w:lang w:val="en-US"/>
        </w:rPr>
        <w:t>lm</w:t>
      </w:r>
      <w:proofErr w:type="spellEnd"/>
      <w:r w:rsidRPr="0056292D">
        <w:rPr>
          <w:rStyle w:val="NormalTok"/>
          <w:lang w:val="en-US"/>
        </w:rPr>
        <w:t>((</w:t>
      </w:r>
      <w:r w:rsidRPr="0056292D">
        <w:rPr>
          <w:rStyle w:val="FunctionTok"/>
          <w:lang w:val="en-US"/>
        </w:rPr>
        <w:t>I</w:t>
      </w:r>
      <w:r w:rsidRPr="0056292D">
        <w:rPr>
          <w:rStyle w:val="NormalTok"/>
          <w:lang w:val="en-US"/>
        </w:rPr>
        <w:t xml:space="preserve">(fractal_dimension1)) </w:t>
      </w:r>
      <w:proofErr w:type="gramStart"/>
      <w:r w:rsidRPr="0056292D">
        <w:rPr>
          <w:rStyle w:val="SpecialCharTok"/>
          <w:lang w:val="en-US"/>
        </w:rPr>
        <w:t>~</w:t>
      </w:r>
      <w:r w:rsidRPr="0056292D">
        <w:rPr>
          <w:rStyle w:val="NormalTok"/>
          <w:lang w:val="en-US"/>
        </w:rPr>
        <w:t xml:space="preserve">  smoothness</w:t>
      </w:r>
      <w:proofErr w:type="gramEnd"/>
      <w:r w:rsidRPr="0056292D">
        <w:rPr>
          <w:rStyle w:val="NormalTok"/>
          <w:lang w:val="en-US"/>
        </w:rPr>
        <w:t xml:space="preserve">1 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>area2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(area2)</w:t>
      </w:r>
      <w:r w:rsidRPr="0056292D">
        <w:rPr>
          <w:rStyle w:val="SpecialCharTok"/>
          <w:lang w:val="en-US"/>
        </w:rPr>
        <w:t>^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>concavity2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 concavity3 </w:t>
      </w:r>
      <w:r w:rsidRPr="0056292D">
        <w:rPr>
          <w:rStyle w:val="SpecialCharTok"/>
          <w:lang w:val="en-US"/>
        </w:rPr>
        <w:t>+</w:t>
      </w:r>
      <w:r w:rsidRPr="0056292D">
        <w:rPr>
          <w:rStyle w:val="NormalTok"/>
          <w:lang w:val="en-US"/>
        </w:rPr>
        <w:t xml:space="preserve">fractal_dimension3, </w:t>
      </w:r>
      <w:r w:rsidRPr="0056292D">
        <w:rPr>
          <w:rStyle w:val="AttributeTok"/>
          <w:lang w:val="en-US"/>
        </w:rPr>
        <w:t>data=</w:t>
      </w:r>
      <w:r w:rsidRPr="0056292D">
        <w:rPr>
          <w:rStyle w:val="NormalTok"/>
          <w:lang w:val="en-US"/>
        </w:rPr>
        <w:t>NONinfluenti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4Cook)</w:t>
      </w:r>
    </w:p>
    <w:p w14:paraId="4C084EFC" w14:textId="77777777" w:rsidR="00D95E08" w:rsidRPr="00D95E08" w:rsidRDefault="00234DDE" w:rsidP="00D95E08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D95E08">
        <w:rPr>
          <w:rStyle w:val="VerbatimChar"/>
          <w:szCs w:val="22"/>
          <w:lang w:val="en-US"/>
        </w:rPr>
        <w:t xml:space="preserve">## </w:t>
      </w:r>
      <w:r w:rsidRPr="00D95E08">
        <w:rPr>
          <w:sz w:val="22"/>
          <w:szCs w:val="22"/>
          <w:lang w:val="en-US"/>
        </w:rPr>
        <w:br/>
      </w:r>
      <w:r w:rsidRPr="00D95E08">
        <w:rPr>
          <w:rStyle w:val="VerbatimChar"/>
          <w:szCs w:val="22"/>
          <w:lang w:val="en-US"/>
        </w:rPr>
        <w:t xml:space="preserve">## </w:t>
      </w:r>
      <w:r w:rsidR="00D95E08" w:rsidRPr="00D95E08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Call:</w:t>
      </w:r>
    </w:p>
    <w:p w14:paraId="75CAFFE5" w14:textId="01BCDF72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lm(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ormula = (I(fractal_dimension1)) ~ smoothness1 + area2 + </w:t>
      </w:r>
    </w:p>
    <w:p w14:paraId="07C7F90B" w14:textId="11146AB1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(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area2)^2 + concavity2 + I((concavity2)^2) + concavity3 + </w:t>
      </w:r>
    </w:p>
    <w:p w14:paraId="1DA9D06C" w14:textId="5FBE89B5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##    fractal_dimension3, data =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NONinfluenti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)</w:t>
      </w:r>
    </w:p>
    <w:p w14:paraId="16AD8645" w14:textId="25E84F8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</w:p>
    <w:p w14:paraId="1A04C00A" w14:textId="7A824F2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Residuals:</w:t>
      </w:r>
    </w:p>
    <w:p w14:paraId="4347F13C" w14:textId="27DB2BDB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in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1Q    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edian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3Q        Max </w:t>
      </w:r>
    </w:p>
    <w:p w14:paraId="39FE6E14" w14:textId="6BCFF770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-0.0060180 -0.0013132 -0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0001222  0.0012247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0.0049667 </w:t>
      </w:r>
    </w:p>
    <w:p w14:paraId="70D1C297" w14:textId="57F0239C" w:rsidR="00D95E08" w:rsidRPr="00D512BA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D512B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3A230614" w14:textId="4D197FCD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efficients:</w:t>
      </w:r>
    </w:p>
    <w:p w14:paraId="6CAD0468" w14:textId="0E85EE0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Estimate   Std. Error t value             </w:t>
      </w:r>
      <w:proofErr w:type="spell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(&gt;|t|)    </w:t>
      </w:r>
    </w:p>
    <w:p w14:paraId="448EED23" w14:textId="7F0F58CC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774738  0.000767460  27.069 &lt; 0.0000000000000002 ***</w:t>
      </w:r>
    </w:p>
    <w:p w14:paraId="3A2C2C29" w14:textId="2D63F5DA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80054165  0.008081170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22.281 &lt; 0.0000000000000002 ***</w:t>
      </w:r>
    </w:p>
    <w:p w14:paraId="4BA6EF92" w14:textId="75A684F7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016506  0.000003514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-4.698       0.000003459640 ***</w:t>
      </w:r>
    </w:p>
    <w:p w14:paraId="5E41833D" w14:textId="33E29ED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05791820  0.016021059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6.603       0.000000000109 ***</w:t>
      </w:r>
    </w:p>
    <w:p w14:paraId="125494C7" w14:textId="3C901322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I((concavity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)   0.181603430  0.157112225   1.156                0.248    </w:t>
      </w:r>
    </w:p>
    <w:p w14:paraId="51DC530F" w14:textId="30243B92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23242610  0.000974992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-23.839 &lt; 0.0000000000000002 ***</w:t>
      </w:r>
    </w:p>
    <w:p w14:paraId="0C6B4C35" w14:textId="305523CF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2966696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8952694  37.192 &lt; 0.0000000000000002 ***</w:t>
      </w:r>
    </w:p>
    <w:p w14:paraId="0B5733FF" w14:textId="6310859F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2B726D98" w14:textId="1EE964A3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0.1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5FE31D49" w14:textId="2B8B6F8F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26E754C9" w14:textId="7DBE9E43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Residual standard error: 0.001847 on 470 degrees of freedom</w:t>
      </w:r>
    </w:p>
    <w:p w14:paraId="13AC5FA4" w14:textId="3307B05E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ultiple R-squared:  0.8895,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ab/>
        <w:t xml:space="preserve">Adjusted R-squared:  0.8881 </w:t>
      </w:r>
    </w:p>
    <w:p w14:paraId="56DDC808" w14:textId="00AE2740" w:rsidR="00D95E08" w:rsidRPr="00D95E08" w:rsidRDefault="00D95E08" w:rsidP="00D95E08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-statistic: 630.5 on 6 and 470 </w:t>
      </w:r>
      <w:proofErr w:type="gramStart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DF,  p</w:t>
      </w:r>
      <w:proofErr w:type="gramEnd"/>
      <w:r w:rsidRPr="00D95E08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value: &lt; 0.00000000000000022</w:t>
      </w:r>
    </w:p>
    <w:p w14:paraId="6D3C620C" w14:textId="5284CF0F" w:rsidR="00722420" w:rsidRPr="0056292D" w:rsidRDefault="00722420">
      <w:pPr>
        <w:pStyle w:val="SourceCode"/>
        <w:rPr>
          <w:lang w:val="en-US"/>
        </w:rPr>
      </w:pPr>
    </w:p>
    <w:p w14:paraId="408A4525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>(m5)</w:t>
      </w:r>
    </w:p>
    <w:p w14:paraId="0C6945BB" w14:textId="77777777" w:rsidR="00B759DD" w:rsidRPr="00B759DD" w:rsidRDefault="00234DDE" w:rsidP="00B759DD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B759DD">
        <w:rPr>
          <w:rStyle w:val="VerbatimChar"/>
          <w:szCs w:val="22"/>
          <w:lang w:val="en-US"/>
        </w:rPr>
        <w:t xml:space="preserve">## </w:t>
      </w:r>
      <w:r w:rsidRPr="00B759DD">
        <w:rPr>
          <w:sz w:val="22"/>
          <w:szCs w:val="22"/>
          <w:lang w:val="en-US"/>
        </w:rPr>
        <w:br/>
      </w:r>
      <w:r w:rsidRPr="00B759DD">
        <w:rPr>
          <w:rStyle w:val="VerbatimChar"/>
          <w:szCs w:val="22"/>
          <w:lang w:val="en-US"/>
        </w:rPr>
        <w:t xml:space="preserve">## </w:t>
      </w:r>
      <w:r w:rsidR="00B759DD" w:rsidRPr="00B759DD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Call:</w:t>
      </w:r>
    </w:p>
    <w:p w14:paraId="3DA4D473" w14:textId="4EA54A2E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lm(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ormula = (I(fractal_dimension1)) ~ smoothness1 + area2 + </w:t>
      </w:r>
    </w:p>
    <w:p w14:paraId="77771E7C" w14:textId="5E582278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(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area2)^2 + concavity2 + concavity3 + fractal_dimension3, </w:t>
      </w:r>
    </w:p>
    <w:p w14:paraId="2FD96BAA" w14:textId="0D38501C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##    data =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NONinfluenti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)</w:t>
      </w:r>
    </w:p>
    <w:p w14:paraId="430432E6" w14:textId="166B3488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</w:p>
    <w:p w14:paraId="132168BD" w14:textId="6C52F568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Residuals:</w:t>
      </w:r>
    </w:p>
    <w:p w14:paraId="03BBE392" w14:textId="482F24E2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in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1Q    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edian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3Q        Max </w:t>
      </w:r>
    </w:p>
    <w:p w14:paraId="5A160166" w14:textId="3FA5DCD6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0.0060040 -0.0013010 -0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1329  0.0012093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49505 </w:t>
      </w:r>
    </w:p>
    <w:p w14:paraId="19408A16" w14:textId="36B71865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5BFE3446" w14:textId="263636B1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efficients:</w:t>
      </w:r>
    </w:p>
    <w:p w14:paraId="422849CE" w14:textId="1F22F2DE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Estimate   Std. Error t value            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(&gt;|t|)    </w:t>
      </w:r>
    </w:p>
    <w:p w14:paraId="1EA43EA7" w14:textId="1CBCBFA2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632492  0.000757800  27.227 &lt; 0.0000000000000002 ***</w:t>
      </w:r>
    </w:p>
    <w:p w14:paraId="1E0445D7" w14:textId="60BEFB54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78772469  0.008007590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22.325 &lt; 0.0000000000000002 ***</w:t>
      </w:r>
    </w:p>
    <w:p w14:paraId="24F81349" w14:textId="7905A081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016373  0.000003513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-4.661           0.00000411 ***</w:t>
      </w:r>
    </w:p>
    <w:p w14:paraId="5C08AA9D" w14:textId="4FA636F5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22625870  0.006678475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18.361 &lt; 0.0000000000000002 ***</w:t>
      </w:r>
    </w:p>
    <w:p w14:paraId="538633BB" w14:textId="636DE94D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23629712  0.000915997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-25.797 &lt; 0.0000000000000002 ***</w:t>
      </w:r>
    </w:p>
    <w:p w14:paraId="5E7B7FF2" w14:textId="1F3BC30A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4109012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8901155  37.535 &lt; 0.0000000000000002 ***</w:t>
      </w:r>
    </w:p>
    <w:p w14:paraId="42E86026" w14:textId="2D9D3B1C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67BD6798" w14:textId="62734EFA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0.1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683C3198" w14:textId="137F922A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68478C54" w14:textId="30159631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Residual standard error: 0.001848 on 471 degrees of freedom</w:t>
      </w:r>
    </w:p>
    <w:p w14:paraId="1BDF52E0" w14:textId="0AC58003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ultiple R-squared:  0.8892,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ab/>
        <w:t xml:space="preserve">Adjusted R-squared:  0.888 </w:t>
      </w:r>
    </w:p>
    <w:p w14:paraId="617B257A" w14:textId="6660AA79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-statistic: 755.8 on 5 and 471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DF,  p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value: &lt; 0.00000000000000022</w:t>
      </w:r>
    </w:p>
    <w:p w14:paraId="66FDC892" w14:textId="6FBEF92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4Cook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27980244" w14:textId="77777777" w:rsidR="00B759DD" w:rsidRPr="00B759DD" w:rsidRDefault="00234DDE" w:rsidP="00B759DD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B759DD">
        <w:rPr>
          <w:rStyle w:val="VerbatimChar"/>
          <w:szCs w:val="22"/>
          <w:lang w:val="en-US"/>
        </w:rPr>
        <w:t xml:space="preserve">## </w:t>
      </w:r>
      <w:r w:rsidR="00B759DD" w:rsidRPr="00B759DD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Single term deletions</w:t>
      </w:r>
    </w:p>
    <w:p w14:paraId="0D9BC00D" w14:textId="7777777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</w:p>
    <w:p w14:paraId="2B2361EE" w14:textId="5D64CD7E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odel:</w:t>
      </w:r>
    </w:p>
    <w:p w14:paraId="0770AB93" w14:textId="5EDCB1D8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I(fractal_dimension1)) ~ smoothness1 + area2 + (area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 + concavity2 + </w:t>
      </w:r>
    </w:p>
    <w:p w14:paraId="0872DE27" w14:textId="299BFB71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I((concavity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 + concavity3 + fractal_dimension3</w:t>
      </w:r>
    </w:p>
    <w:p w14:paraId="39C1370A" w14:textId="3DD569F1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Df Sum of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q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RSS     AIC   F value           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&gt;F)</w:t>
      </w:r>
    </w:p>
    <w:p w14:paraId="44694F4D" w14:textId="30EF0DA9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&lt;none&gt;                          0.0016041 -5997.5                                </w:t>
      </w:r>
    </w:p>
    <w:p w14:paraId="1714208E" w14:textId="6B85D840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1 0.0016943 0.0032984 -5655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6  496.4298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7A31AA6B" w14:textId="12E05778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1 0.0000753 0.0016794 -5977.6   22.0684       0.0000034596400</w:t>
      </w:r>
    </w:p>
    <w:p w14:paraId="5E63CBF9" w14:textId="6176E4B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1 0.0001488 0.0017529 -5957.2   43.6035       0.0000000001089</w:t>
      </w:r>
    </w:p>
    <w:p w14:paraId="3594E819" w14:textId="5CBFE27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I((concavity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  1 0.0000046 0.0016086 -5998.1    1.3361                0.2483</w:t>
      </w:r>
    </w:p>
    <w:p w14:paraId="2C98DC5A" w14:textId="229F7070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1 0.0019395 0.0035436 -5621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4  568.2875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7F4A374B" w14:textId="4ED5C1F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3 1 0.0047209 0.0063250 -5345.1 1383.2291 &lt; 0.00000000000000022</w:t>
      </w:r>
    </w:p>
    <w:p w14:paraId="5D3826D7" w14:textId="7777777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</w:t>
      </w:r>
    </w:p>
    <w:p w14:paraId="4E36E3D7" w14:textId="194B0E99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&lt;none&gt;                </w:t>
      </w:r>
    </w:p>
    <w:p w14:paraId="2ACF91DD" w14:textId="7BBCA2FE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***</w:t>
      </w:r>
    </w:p>
    <w:p w14:paraId="781B8E31" w14:textId="58C42772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***</w:t>
      </w:r>
    </w:p>
    <w:p w14:paraId="542AF5DF" w14:textId="05D2F809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***</w:t>
      </w:r>
    </w:p>
    <w:p w14:paraId="0F274076" w14:textId="5F30576C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I((concavity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)     </w:t>
      </w:r>
    </w:p>
    <w:p w14:paraId="6FE0972D" w14:textId="1B85AE8A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***</w:t>
      </w:r>
    </w:p>
    <w:p w14:paraId="16148EEA" w14:textId="0DED211E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3 ***</w:t>
      </w:r>
    </w:p>
    <w:p w14:paraId="2DBB5A56" w14:textId="1EC236FF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078558FB" w14:textId="5F05426D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0.1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31046BDF" w14:textId="76940530" w:rsidR="00722420" w:rsidRPr="00B759DD" w:rsidRDefault="00722420">
      <w:pPr>
        <w:pStyle w:val="SourceCode"/>
        <w:rPr>
          <w:lang w:val="en-US"/>
        </w:rPr>
      </w:pPr>
    </w:p>
    <w:p w14:paraId="11AB13E5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drop1</w:t>
      </w:r>
      <w:r w:rsidRPr="0056292D">
        <w:rPr>
          <w:rStyle w:val="NormalTok"/>
          <w:lang w:val="en-US"/>
        </w:rPr>
        <w:t xml:space="preserve">(m5, </w:t>
      </w:r>
      <w:r w:rsidRPr="0056292D">
        <w:rPr>
          <w:rStyle w:val="AttributeTok"/>
          <w:lang w:val="en-US"/>
        </w:rPr>
        <w:t>test=</w:t>
      </w:r>
      <w:r w:rsidRPr="0056292D">
        <w:rPr>
          <w:rStyle w:val="StringTok"/>
          <w:lang w:val="en-US"/>
        </w:rPr>
        <w:t>"F"</w:t>
      </w:r>
      <w:r w:rsidRPr="0056292D">
        <w:rPr>
          <w:rStyle w:val="NormalTok"/>
          <w:lang w:val="en-US"/>
        </w:rPr>
        <w:t>)</w:t>
      </w:r>
    </w:p>
    <w:p w14:paraId="6666EE06" w14:textId="77777777" w:rsidR="00B759DD" w:rsidRPr="00B759DD" w:rsidRDefault="00234DDE" w:rsidP="00B759DD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B759DD">
        <w:rPr>
          <w:rStyle w:val="VerbatimChar"/>
          <w:szCs w:val="22"/>
          <w:lang w:val="en-US"/>
        </w:rPr>
        <w:t xml:space="preserve">## </w:t>
      </w:r>
      <w:r w:rsidR="00B759DD" w:rsidRPr="00B759DD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Single term deletions</w:t>
      </w:r>
    </w:p>
    <w:p w14:paraId="15C6399E" w14:textId="7777777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</w:p>
    <w:p w14:paraId="709D2947" w14:textId="5D188A8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odel:</w:t>
      </w:r>
    </w:p>
    <w:p w14:paraId="5845828D" w14:textId="0C65415D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I(fractal_dimension1)) ~ smoothness1 + area2 + (area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2)^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2 + concavity2 + </w:t>
      </w:r>
    </w:p>
    <w:p w14:paraId="7DAE3B81" w14:textId="6195F17A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concavity3 + fractal_dimension3</w:t>
      </w:r>
    </w:p>
    <w:p w14:paraId="202DAD5D" w14:textId="39CCD340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Df Sum of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q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RSS     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IC  F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value                </w:t>
      </w:r>
      <w:proofErr w:type="spell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&gt;F)</w:t>
      </w:r>
    </w:p>
    <w:p w14:paraId="13609909" w14:textId="4CD84490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&lt;none&gt;                          0.0016086 -5998.1                               </w:t>
      </w:r>
    </w:p>
    <w:p w14:paraId="7BDBB659" w14:textId="4F5D15AB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 1 0.0017023 0.0033109 -5655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8  498.423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36EF6A7F" w14:textId="6455E2E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 1 0.0000742 0.0016828 -5978.6   21.722           0.000004108</w:t>
      </w:r>
    </w:p>
    <w:p w14:paraId="19D54ED9" w14:textId="59DDF1A6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 1 0.0011515 0.0027601 -5742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6  337.139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273EA3F7" w14:textId="6641B0AB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 1 0.0022728 0.0038815 -5580.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  665.470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&lt; 0.00000000000000022</w:t>
      </w:r>
    </w:p>
    <w:p w14:paraId="2924F8FF" w14:textId="478DA990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1</w:t>
      </w:r>
      <w:proofErr w:type="gramEnd"/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0.0048120 0.0064206 -5339.9 1408.911 &lt; 0.00000000000000022</w:t>
      </w:r>
    </w:p>
    <w:p w14:paraId="0A71264E" w14:textId="77777777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</w:t>
      </w:r>
    </w:p>
    <w:p w14:paraId="31D745BE" w14:textId="6F8DE94A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&lt;none&gt;                </w:t>
      </w:r>
    </w:p>
    <w:p w14:paraId="2A9B67D6" w14:textId="389A2A84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***</w:t>
      </w:r>
    </w:p>
    <w:p w14:paraId="26EB401B" w14:textId="64E7A0B4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***</w:t>
      </w:r>
    </w:p>
    <w:p w14:paraId="2A070A9A" w14:textId="7DF8834C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***</w:t>
      </w:r>
    </w:p>
    <w:p w14:paraId="6B2E71A9" w14:textId="319817D4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***</w:t>
      </w:r>
    </w:p>
    <w:p w14:paraId="6FCB57AE" w14:textId="799E565C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3 ***</w:t>
      </w:r>
    </w:p>
    <w:p w14:paraId="66EF8EA4" w14:textId="7A9F35A1" w:rsidR="00B759DD" w:rsidRPr="00B759DD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0F402118" w14:textId="56A533B3" w:rsidR="00B759DD" w:rsidRPr="00874E7A" w:rsidRDefault="00B759DD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</w:t>
      </w:r>
      <w:r w:rsidRPr="00874E7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0.1 </w:t>
      </w:r>
      <w:proofErr w:type="gramStart"/>
      <w:r w:rsidRPr="00874E7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874E7A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46D2D4B8" w14:textId="77777777" w:rsidR="00094041" w:rsidRPr="00874E7A" w:rsidRDefault="00094041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</w:p>
    <w:p w14:paraId="26C54040" w14:textId="77777777" w:rsidR="00094041" w:rsidRDefault="00094041" w:rsidP="00094041">
      <w:pPr>
        <w:pStyle w:val="SourceCode"/>
        <w:rPr>
          <w:rStyle w:val="NormalTok"/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resettes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>
        <w:rPr>
          <w:rStyle w:val="NormalTok"/>
          <w:lang w:val="en-US"/>
        </w:rPr>
        <w:t>m5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power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DecValTok"/>
          <w:lang w:val="en-US"/>
        </w:rPr>
        <w:t>2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type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tringTok"/>
          <w:lang w:val="en-US"/>
        </w:rPr>
        <w:t>"fitted"</w:t>
      </w:r>
      <w:r w:rsidRPr="0056292D">
        <w:rPr>
          <w:rStyle w:val="NormalTok"/>
          <w:lang w:val="en-US"/>
        </w:rPr>
        <w:t xml:space="preserve">,  </w:t>
      </w:r>
      <w:r w:rsidRPr="0056292D">
        <w:rPr>
          <w:rStyle w:val="AttributeTok"/>
          <w:lang w:val="en-US"/>
        </w:rPr>
        <w:t>data =</w:t>
      </w:r>
      <w:r w:rsidRPr="0056292D">
        <w:rPr>
          <w:rStyle w:val="NormalTok"/>
          <w:lang w:val="en-US"/>
        </w:rPr>
        <w:t xml:space="preserve"> NONinfluenti)</w:t>
      </w:r>
    </w:p>
    <w:p w14:paraId="783E9058" w14:textId="77777777" w:rsidR="00094041" w:rsidRPr="00874E7A" w:rsidRDefault="00094041" w:rsidP="00094041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RESET</w:t>
      </w:r>
      <w:proofErr w:type="gramEnd"/>
      <w:r w:rsidRPr="0056292D">
        <w:rPr>
          <w:rStyle w:val="VerbatimChar"/>
          <w:lang w:val="en-US"/>
        </w:rPr>
        <w:t xml:space="preserve">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</w:t>
      </w:r>
      <w:r>
        <w:rPr>
          <w:rStyle w:val="VerbatimChar"/>
          <w:lang w:val="en-US"/>
        </w:rPr>
        <w:t>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RESET = </w:t>
      </w:r>
      <w:r>
        <w:rPr>
          <w:rStyle w:val="VerbatimChar"/>
          <w:lang w:val="en-US"/>
        </w:rPr>
        <w:t>0.089954</w:t>
      </w:r>
      <w:r w:rsidRPr="0056292D">
        <w:rPr>
          <w:rStyle w:val="VerbatimChar"/>
          <w:lang w:val="en-US"/>
        </w:rPr>
        <w:t xml:space="preserve">, df1 = 1, df2 = </w:t>
      </w:r>
      <w:r>
        <w:rPr>
          <w:rStyle w:val="VerbatimChar"/>
          <w:lang w:val="en-US"/>
        </w:rPr>
        <w:t>470</w:t>
      </w:r>
      <w:r w:rsidRPr="0056292D">
        <w:rPr>
          <w:rStyle w:val="VerbatimChar"/>
          <w:lang w:val="en-US"/>
        </w:rPr>
        <w:t xml:space="preserve">, p-value </w:t>
      </w:r>
      <w:r>
        <w:rPr>
          <w:rStyle w:val="VerbatimChar"/>
          <w:lang w:val="en-US"/>
        </w:rPr>
        <w:t>0.7644</w:t>
      </w:r>
    </w:p>
    <w:p w14:paraId="676EF54C" w14:textId="77777777" w:rsidR="00094041" w:rsidRPr="00874E7A" w:rsidRDefault="00094041" w:rsidP="00B759D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</w:p>
    <w:p w14:paraId="6B26EF69" w14:textId="6BA9A68A" w:rsidR="00722420" w:rsidRPr="00874E7A" w:rsidRDefault="00722420">
      <w:pPr>
        <w:pStyle w:val="SourceCode"/>
        <w:rPr>
          <w:lang w:val="en-US"/>
        </w:rPr>
      </w:pPr>
    </w:p>
    <w:p w14:paraId="4FBB8A53" w14:textId="77777777" w:rsidR="00722420" w:rsidRPr="00C920DA" w:rsidRDefault="00234DDE">
      <w:pPr>
        <w:pStyle w:val="Titolo2"/>
      </w:pPr>
      <w:bookmarkStart w:id="6" w:name="eteroschedasticità"/>
      <w:bookmarkEnd w:id="5"/>
      <w:r w:rsidRPr="00C920DA">
        <w:lastRenderedPageBreak/>
        <w:t>ETEROSCHEDASTICITÀ</w:t>
      </w:r>
    </w:p>
    <w:p w14:paraId="68B683AB" w14:textId="7FD86C08" w:rsidR="00722420" w:rsidRPr="00C920DA" w:rsidRDefault="00234DDE">
      <w:pPr>
        <w:pStyle w:val="FirstParagraph"/>
      </w:pPr>
      <w:r w:rsidRPr="00C920DA">
        <w:t xml:space="preserve">Applichiamo </w:t>
      </w:r>
      <w:r w:rsidR="00C863C8">
        <w:t xml:space="preserve">i </w:t>
      </w:r>
      <w:r w:rsidRPr="00C920DA">
        <w:t xml:space="preserve">test di </w:t>
      </w:r>
      <w:proofErr w:type="spellStart"/>
      <w:r w:rsidRPr="00C920DA">
        <w:t>Pagan</w:t>
      </w:r>
      <w:proofErr w:type="spellEnd"/>
      <w:r w:rsidRPr="00C920DA">
        <w:t xml:space="preserve"> e </w:t>
      </w:r>
      <w:proofErr w:type="spellStart"/>
      <w:r w:rsidRPr="00C920DA">
        <w:t>Whyte</w:t>
      </w:r>
      <w:proofErr w:type="spellEnd"/>
      <w:r w:rsidRPr="00C920DA">
        <w:t xml:space="preserve"> cosi da constatare </w:t>
      </w:r>
      <w:proofErr w:type="gramStart"/>
      <w:r w:rsidRPr="00C920DA">
        <w:t xml:space="preserve">l’eteroschedasticità </w:t>
      </w:r>
      <w:r w:rsidR="00C863C8">
        <w:t>,</w:t>
      </w:r>
      <w:r w:rsidRPr="00C920DA">
        <w:t>entrambi</w:t>
      </w:r>
      <w:proofErr w:type="gramEnd"/>
      <w:r w:rsidRPr="00C920DA">
        <w:t xml:space="preserve"> i test ci fanno accettare l’ipotesi nulla e di conseguenza di ritenere che ci sia eteroschedasticità delle </w:t>
      </w:r>
      <w:r w:rsidR="00C863C8" w:rsidRPr="00C920DA">
        <w:t>varianze</w:t>
      </w:r>
      <w:r w:rsidRPr="00C920DA">
        <w:t xml:space="preserve"> </w:t>
      </w:r>
      <w:r w:rsidR="00C863C8">
        <w:t>d</w:t>
      </w:r>
      <w:r w:rsidRPr="00C920DA">
        <w:t>egli errori</w:t>
      </w:r>
    </w:p>
    <w:p w14:paraId="3CE61814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CommentTok"/>
          <w:lang w:val="en-US"/>
        </w:rPr>
        <w:t xml:space="preserve"># Test Pagan di </w:t>
      </w:r>
      <w:proofErr w:type="spellStart"/>
      <w:r w:rsidRPr="0056292D">
        <w:rPr>
          <w:rStyle w:val="CommentTok"/>
          <w:lang w:val="en-US"/>
        </w:rPr>
        <w:t>eteroschedasticità</w:t>
      </w:r>
      <w:proofErr w:type="spellEnd"/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lmtest</w:t>
      </w:r>
      <w:proofErr w:type="spellEnd"/>
      <w:r w:rsidRPr="0056292D">
        <w:rPr>
          <w:rStyle w:val="NormalTok"/>
          <w:lang w:val="en-US"/>
        </w:rPr>
        <w:t xml:space="preserve">) </w:t>
      </w:r>
      <w:r w:rsidRPr="0056292D">
        <w:rPr>
          <w:lang w:val="en-US"/>
        </w:rPr>
        <w:br/>
      </w:r>
      <w:r w:rsidRPr="0056292D">
        <w:rPr>
          <w:lang w:val="en-US"/>
        </w:rPr>
        <w:br/>
      </w:r>
      <w:proofErr w:type="spellStart"/>
      <w:r w:rsidRPr="0056292D">
        <w:rPr>
          <w:rStyle w:val="FunctionTok"/>
          <w:lang w:val="en-US"/>
        </w:rPr>
        <w:t>bptest</w:t>
      </w:r>
      <w:proofErr w:type="spellEnd"/>
      <w:r w:rsidRPr="0056292D">
        <w:rPr>
          <w:rStyle w:val="NormalTok"/>
          <w:lang w:val="en-US"/>
        </w:rPr>
        <w:t xml:space="preserve">(m4gam) </w:t>
      </w:r>
    </w:p>
    <w:p w14:paraId="623692C0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studentized</w:t>
      </w:r>
      <w:proofErr w:type="gramEnd"/>
      <w:r w:rsidRPr="0056292D">
        <w:rPr>
          <w:rStyle w:val="VerbatimChar"/>
          <w:lang w:val="en-US"/>
        </w:rPr>
        <w:t xml:space="preserve"> Breusch-Pagan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4gam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BP = 82.369, df = 6, p-value = 0.000000000000001157</w:t>
      </w:r>
    </w:p>
    <w:p w14:paraId="62A8C7A2" w14:textId="77777777" w:rsidR="00722420" w:rsidRPr="0056292D" w:rsidRDefault="00234DDE">
      <w:pPr>
        <w:pStyle w:val="SourceCode"/>
        <w:rPr>
          <w:lang w:val="en-US"/>
        </w:rPr>
      </w:pPr>
      <w:proofErr w:type="spellStart"/>
      <w:r w:rsidRPr="0056292D">
        <w:rPr>
          <w:rStyle w:val="FunctionTok"/>
          <w:lang w:val="en-US"/>
        </w:rPr>
        <w:t>bptest</w:t>
      </w:r>
      <w:proofErr w:type="spellEnd"/>
      <w:r w:rsidRPr="0056292D">
        <w:rPr>
          <w:rStyle w:val="NormalTok"/>
          <w:lang w:val="en-US"/>
        </w:rPr>
        <w:t xml:space="preserve">(m5) </w:t>
      </w:r>
    </w:p>
    <w:p w14:paraId="48CDF6D5" w14:textId="77777777" w:rsidR="00EA278B" w:rsidRPr="0056292D" w:rsidRDefault="00234DDE" w:rsidP="00EA278B">
      <w:pPr>
        <w:pStyle w:val="SourceCode"/>
        <w:rPr>
          <w:sz w:val="22"/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</w:t>
      </w:r>
      <w:proofErr w:type="gramStart"/>
      <w:r w:rsidRPr="0056292D">
        <w:rPr>
          <w:rStyle w:val="VerbatimChar"/>
          <w:lang w:val="en-US"/>
        </w:rPr>
        <w:t>#  studentized</w:t>
      </w:r>
      <w:proofErr w:type="gramEnd"/>
      <w:r w:rsidRPr="0056292D">
        <w:rPr>
          <w:rStyle w:val="VerbatimChar"/>
          <w:lang w:val="en-US"/>
        </w:rPr>
        <w:t xml:space="preserve"> Breusch-Pagan test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data:  m5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BP = </w:t>
      </w:r>
      <w:r w:rsidR="00EA278B" w:rsidRPr="0056292D">
        <w:rPr>
          <w:rFonts w:ascii="Consolas" w:hAnsi="Consolas"/>
          <w:sz w:val="22"/>
          <w:lang w:val="en-US"/>
        </w:rPr>
        <w:t>7.1378</w:t>
      </w:r>
      <w:r w:rsidRPr="0056292D">
        <w:rPr>
          <w:rStyle w:val="VerbatimChar"/>
          <w:lang w:val="en-US"/>
        </w:rPr>
        <w:t xml:space="preserve">, df = 5, p-value = </w:t>
      </w:r>
      <w:r w:rsidR="00EA278B" w:rsidRPr="0056292D">
        <w:rPr>
          <w:rFonts w:ascii="Consolas" w:hAnsi="Consolas"/>
          <w:sz w:val="22"/>
          <w:lang w:val="en-US"/>
        </w:rPr>
        <w:t>0.2106</w:t>
      </w:r>
    </w:p>
    <w:p w14:paraId="7FFF83AA" w14:textId="2083155C" w:rsidR="00722420" w:rsidRPr="0056292D" w:rsidRDefault="00722420">
      <w:pPr>
        <w:pStyle w:val="SourceCode"/>
        <w:rPr>
          <w:sz w:val="22"/>
          <w:lang w:val="en-US"/>
        </w:rPr>
      </w:pPr>
    </w:p>
    <w:p w14:paraId="086B0D98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CommentTok"/>
          <w:lang w:val="en-US"/>
        </w:rPr>
        <w:t xml:space="preserve"># Test </w:t>
      </w:r>
      <w:proofErr w:type="gramStart"/>
      <w:r w:rsidRPr="0056292D">
        <w:rPr>
          <w:rStyle w:val="CommentTok"/>
          <w:lang w:val="en-US"/>
        </w:rPr>
        <w:t>di  WHITE</w:t>
      </w:r>
      <w:proofErr w:type="gramEnd"/>
      <w:r w:rsidRPr="0056292D">
        <w:rPr>
          <w:rStyle w:val="CommentTok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 xml:space="preserve">(car) </w:t>
      </w:r>
      <w:r w:rsidRPr="0056292D">
        <w:rPr>
          <w:lang w:val="en-US"/>
        </w:rPr>
        <w:br/>
      </w:r>
      <w:proofErr w:type="spellStart"/>
      <w:r w:rsidRPr="0056292D">
        <w:rPr>
          <w:rStyle w:val="FunctionTok"/>
          <w:lang w:val="en-US"/>
        </w:rPr>
        <w:t>ncvTest</w:t>
      </w:r>
      <w:proofErr w:type="spellEnd"/>
      <w:r w:rsidRPr="0056292D">
        <w:rPr>
          <w:rStyle w:val="NormalTok"/>
          <w:lang w:val="en-US"/>
        </w:rPr>
        <w:t>(m4gam)</w:t>
      </w:r>
    </w:p>
    <w:p w14:paraId="0DF52503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Non-constant Variance Score Test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Variance formula: ~ </w:t>
      </w:r>
      <w:proofErr w:type="spellStart"/>
      <w:proofErr w:type="gramStart"/>
      <w:r w:rsidRPr="0056292D">
        <w:rPr>
          <w:rStyle w:val="VerbatimChar"/>
          <w:lang w:val="en-US"/>
        </w:rPr>
        <w:t>fitted.values</w:t>
      </w:r>
      <w:proofErr w:type="spellEnd"/>
      <w:proofErr w:type="gramEnd"/>
      <w:r w:rsidRPr="0056292D">
        <w:rPr>
          <w:rStyle w:val="VerbatimChar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Chisquare</w:t>
      </w:r>
      <w:proofErr w:type="spellEnd"/>
      <w:r w:rsidRPr="0056292D">
        <w:rPr>
          <w:rStyle w:val="VerbatimChar"/>
          <w:lang w:val="en-US"/>
        </w:rPr>
        <w:t xml:space="preserve"> = 133.3572, Df = 1, p = &lt; 0.000000000000000222</w:t>
      </w:r>
    </w:p>
    <w:p w14:paraId="10999EB0" w14:textId="77777777" w:rsidR="00722420" w:rsidRPr="0056292D" w:rsidRDefault="00234DDE">
      <w:pPr>
        <w:pStyle w:val="SourceCode"/>
        <w:rPr>
          <w:lang w:val="en-US"/>
        </w:rPr>
      </w:pPr>
      <w:proofErr w:type="spellStart"/>
      <w:r w:rsidRPr="0056292D">
        <w:rPr>
          <w:rStyle w:val="FunctionTok"/>
          <w:lang w:val="en-US"/>
        </w:rPr>
        <w:t>ncvTest</w:t>
      </w:r>
      <w:proofErr w:type="spellEnd"/>
      <w:r w:rsidRPr="0056292D">
        <w:rPr>
          <w:rStyle w:val="NormalTok"/>
          <w:lang w:val="en-US"/>
        </w:rPr>
        <w:t>(m5)</w:t>
      </w:r>
    </w:p>
    <w:p w14:paraId="49F4094E" w14:textId="77777777" w:rsidR="00377A75" w:rsidRPr="0056292D" w:rsidRDefault="00234DDE" w:rsidP="00377A75">
      <w:pPr>
        <w:pStyle w:val="SourceCode"/>
        <w:rPr>
          <w:sz w:val="22"/>
          <w:lang w:val="en-US"/>
        </w:rPr>
      </w:pPr>
      <w:r w:rsidRPr="0056292D">
        <w:rPr>
          <w:rStyle w:val="VerbatimChar"/>
          <w:lang w:val="en-US"/>
        </w:rPr>
        <w:t xml:space="preserve">## Non-constant Variance Score Test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Variance formula: ~ </w:t>
      </w:r>
      <w:proofErr w:type="spellStart"/>
      <w:proofErr w:type="gramStart"/>
      <w:r w:rsidRPr="0056292D">
        <w:rPr>
          <w:rStyle w:val="VerbatimChar"/>
          <w:lang w:val="en-US"/>
        </w:rPr>
        <w:t>fitted.values</w:t>
      </w:r>
      <w:proofErr w:type="spellEnd"/>
      <w:proofErr w:type="gramEnd"/>
      <w:r w:rsidRPr="0056292D">
        <w:rPr>
          <w:rStyle w:val="VerbatimChar"/>
          <w:lang w:val="en-US"/>
        </w:rPr>
        <w:t xml:space="preserve">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proofErr w:type="spellStart"/>
      <w:r w:rsidRPr="0056292D">
        <w:rPr>
          <w:rStyle w:val="VerbatimChar"/>
          <w:lang w:val="en-US"/>
        </w:rPr>
        <w:t>Chisquare</w:t>
      </w:r>
      <w:proofErr w:type="spellEnd"/>
      <w:r w:rsidRPr="0056292D">
        <w:rPr>
          <w:rStyle w:val="VerbatimChar"/>
          <w:lang w:val="en-US"/>
        </w:rPr>
        <w:t xml:space="preserve"> = </w:t>
      </w:r>
      <w:r w:rsidR="00377A75" w:rsidRPr="0056292D">
        <w:rPr>
          <w:rFonts w:ascii="Consolas" w:hAnsi="Consolas"/>
          <w:sz w:val="22"/>
          <w:lang w:val="en-US"/>
        </w:rPr>
        <w:t>2.334854</w:t>
      </w:r>
      <w:r w:rsidRPr="0056292D">
        <w:rPr>
          <w:rStyle w:val="VerbatimChar"/>
          <w:lang w:val="en-US"/>
        </w:rPr>
        <w:t xml:space="preserve">, Df = 1, p = </w:t>
      </w:r>
      <w:r w:rsidR="00377A75" w:rsidRPr="0056292D">
        <w:rPr>
          <w:rFonts w:ascii="Consolas" w:hAnsi="Consolas"/>
          <w:sz w:val="22"/>
          <w:lang w:val="en-US"/>
        </w:rPr>
        <w:t>0.12651</w:t>
      </w:r>
    </w:p>
    <w:p w14:paraId="70697B0F" w14:textId="3215D40C" w:rsidR="00722420" w:rsidRPr="0056292D" w:rsidRDefault="00722420">
      <w:pPr>
        <w:pStyle w:val="SourceCode"/>
        <w:rPr>
          <w:sz w:val="22"/>
          <w:lang w:val="en-US"/>
        </w:rPr>
      </w:pPr>
    </w:p>
    <w:p w14:paraId="19A2E656" w14:textId="77777777" w:rsidR="00722420" w:rsidRPr="00D512BA" w:rsidRDefault="00234DDE">
      <w:pPr>
        <w:pStyle w:val="Titolo2"/>
      </w:pPr>
      <w:bookmarkStart w:id="7" w:name="bootstrap"/>
      <w:bookmarkEnd w:id="6"/>
      <w:r w:rsidRPr="00D512BA">
        <w:t>BOOTSTRAP</w:t>
      </w:r>
    </w:p>
    <w:p w14:paraId="196B3CB3" w14:textId="77777777" w:rsidR="00722420" w:rsidRPr="00C920DA" w:rsidRDefault="00234DDE">
      <w:pPr>
        <w:pStyle w:val="FirstParagraph"/>
      </w:pPr>
      <w:r w:rsidRPr="00C920DA">
        <w:t>L’analisi con i valori fittati è buona evidenziando che nessun valore passa per lo 0 e vedendo attraverso il plot che la distribuzione tende sempre di più alla linea obliqua</w:t>
      </w:r>
    </w:p>
    <w:p w14:paraId="42044F22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sandwich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psych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coefplot</w:t>
      </w:r>
      <w:proofErr w:type="spellEnd"/>
      <w:r w:rsidRPr="0056292D">
        <w:rPr>
          <w:rStyle w:val="NormalTok"/>
          <w:lang w:val="en-US"/>
        </w:rPr>
        <w:t>)</w:t>
      </w:r>
    </w:p>
    <w:p w14:paraId="4167B569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lastRenderedPageBreak/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forestmodel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r w:rsidRPr="0056292D">
        <w:rPr>
          <w:rStyle w:val="StringTok"/>
          <w:lang w:val="en-US"/>
        </w:rPr>
        <w:t>"car"</w:t>
      </w:r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gvlma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NormalTok"/>
          <w:lang w:val="en-US"/>
        </w:rPr>
        <w:t>BOOT.MOD</w:t>
      </w:r>
      <w:r w:rsidRPr="0056292D">
        <w:rPr>
          <w:rStyle w:val="OtherTok"/>
          <w:lang w:val="en-US"/>
        </w:rPr>
        <w:t>=</w:t>
      </w:r>
      <w:proofErr w:type="gramStart"/>
      <w:r w:rsidRPr="0056292D">
        <w:rPr>
          <w:rStyle w:val="FunctionTok"/>
          <w:lang w:val="en-US"/>
        </w:rPr>
        <w:t>Boot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5, </w:t>
      </w:r>
      <w:r w:rsidRPr="0056292D">
        <w:rPr>
          <w:rStyle w:val="AttributeTok"/>
          <w:lang w:val="en-US"/>
        </w:rPr>
        <w:t>R=</w:t>
      </w:r>
      <w:r w:rsidRPr="0056292D">
        <w:rPr>
          <w:rStyle w:val="DecValTok"/>
          <w:lang w:val="en-US"/>
        </w:rPr>
        <w:t>1999</w:t>
      </w:r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summary</w:t>
      </w:r>
      <w:r w:rsidRPr="0056292D">
        <w:rPr>
          <w:rStyle w:val="NormalTok"/>
          <w:lang w:val="en-US"/>
        </w:rPr>
        <w:t xml:space="preserve">(BOOT.MOD, </w:t>
      </w:r>
      <w:proofErr w:type="spellStart"/>
      <w:r w:rsidRPr="0056292D">
        <w:rPr>
          <w:rStyle w:val="AttributeTok"/>
          <w:lang w:val="en-US"/>
        </w:rPr>
        <w:t>high.moments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ConstantTok"/>
          <w:lang w:val="en-US"/>
        </w:rPr>
        <w:t>TRUE</w:t>
      </w:r>
      <w:r w:rsidRPr="0056292D">
        <w:rPr>
          <w:rStyle w:val="NormalTok"/>
          <w:lang w:val="en-US"/>
        </w:rPr>
        <w:t>)</w:t>
      </w:r>
    </w:p>
    <w:p w14:paraId="47D3A447" w14:textId="77777777" w:rsidR="00B759DD" w:rsidRPr="00B759DD" w:rsidRDefault="00234DDE" w:rsidP="00234DDE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 xml:space="preserve">## </w:t>
      </w:r>
      <w:r w:rsidR="00B759DD" w:rsidRPr="00B759DD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Number of bootstrap replications R = 1999 </w:t>
      </w:r>
    </w:p>
    <w:p w14:paraId="1D52074B" w14:textId="75C015DB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original       </w:t>
      </w:r>
      <w:proofErr w:type="spell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bootBias</w:t>
      </w:r>
      <w:proofErr w:type="spell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</w:t>
      </w:r>
      <w:proofErr w:type="spell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bootSE</w:t>
      </w:r>
      <w:proofErr w:type="spell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</w:t>
      </w:r>
      <w:proofErr w:type="spell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bootMed</w:t>
      </w:r>
      <w:proofErr w:type="spellEnd"/>
    </w:p>
    <w:p w14:paraId="6EEE975E" w14:textId="325240C3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632492 -0.00001841814 0.0006996171  0.020619016</w:t>
      </w:r>
    </w:p>
    <w:p w14:paraId="5231EA28" w14:textId="33D5D00C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78772469  0.00018194464</w:t>
      </w:r>
      <w:proofErr w:type="gram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0.0075115087  0.179013742</w:t>
      </w:r>
    </w:p>
    <w:p w14:paraId="5FF0E7DB" w14:textId="5938F72C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000016373 -0.00000013565 0.0000033431 -0.000016523</w:t>
      </w:r>
    </w:p>
    <w:p w14:paraId="37FBA8E8" w14:textId="3BBAEDEF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22625870  0.00011356391</w:t>
      </w:r>
      <w:proofErr w:type="gram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0.0059230285  0.122550518</w:t>
      </w:r>
    </w:p>
    <w:p w14:paraId="4C8B98C8" w14:textId="6D57733D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023629712 -0.00003160619 0.0008727815 -0.023661402</w:t>
      </w:r>
    </w:p>
    <w:p w14:paraId="22711BF5" w14:textId="71C923A2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4109012</w:t>
      </w:r>
      <w:proofErr w:type="gram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015240180 0.0084536635  0.333926115</w:t>
      </w:r>
    </w:p>
    <w:p w14:paraId="684A3DAC" w14:textId="71746197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</w:t>
      </w:r>
      <w:proofErr w:type="spell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bootSkew</w:t>
      </w:r>
      <w:proofErr w:type="spell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</w:t>
      </w:r>
      <w:proofErr w:type="spell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bootKurtosis</w:t>
      </w:r>
      <w:proofErr w:type="spellEnd"/>
    </w:p>
    <w:p w14:paraId="032CEE1E" w14:textId="1B578BA7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-0.1039639     0.090642</w:t>
      </w:r>
    </w:p>
    <w:p w14:paraId="6DB7A753" w14:textId="5EEC3B8D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-0.0196036    -0.094734</w:t>
      </w:r>
    </w:p>
    <w:p w14:paraId="399AFE5C" w14:textId="7C75F43C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0096618     0.139718</w:t>
      </w:r>
    </w:p>
    <w:p w14:paraId="0A1CECDC" w14:textId="0F67ACC9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 0.1404515     0.085519</w:t>
      </w:r>
    </w:p>
    <w:p w14:paraId="12B77ACF" w14:textId="4B674DDE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1052320     0.025337</w:t>
      </w:r>
    </w:p>
    <w:p w14:paraId="23EF043C" w14:textId="4073AF1F" w:rsidR="00B759DD" w:rsidRPr="00B759DD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1836134</w:t>
      </w:r>
      <w:proofErr w:type="gramEnd"/>
      <w:r w:rsidR="00B759DD" w:rsidRPr="00B759DD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-0.023283</w:t>
      </w:r>
    </w:p>
    <w:p w14:paraId="42A74FCA" w14:textId="37B2221E" w:rsidR="00722420" w:rsidRPr="0056292D" w:rsidRDefault="00722420">
      <w:pPr>
        <w:pStyle w:val="SourceCode"/>
        <w:rPr>
          <w:lang w:val="en-US"/>
        </w:rPr>
      </w:pPr>
    </w:p>
    <w:p w14:paraId="27ACDFA3" w14:textId="77777777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Confin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BOOT.MOD, </w:t>
      </w:r>
      <w:r w:rsidRPr="0056292D">
        <w:rPr>
          <w:rStyle w:val="AttributeTok"/>
          <w:lang w:val="en-US"/>
        </w:rPr>
        <w:t>level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.</w:t>
      </w:r>
      <w:r w:rsidRPr="0056292D">
        <w:rPr>
          <w:rStyle w:val="DecValTok"/>
          <w:lang w:val="en-US"/>
        </w:rPr>
        <w:t>95</w:t>
      </w:r>
      <w:r w:rsidRPr="0056292D">
        <w:rPr>
          <w:rStyle w:val="NormalTok"/>
          <w:lang w:val="en-US"/>
        </w:rPr>
        <w:t xml:space="preserve">), </w:t>
      </w:r>
      <w:r w:rsidRPr="0056292D">
        <w:rPr>
          <w:rStyle w:val="AttributeTok"/>
          <w:lang w:val="en-US"/>
        </w:rPr>
        <w:t>type=</w:t>
      </w:r>
      <w:r w:rsidRPr="0056292D">
        <w:rPr>
          <w:rStyle w:val="StringTok"/>
          <w:lang w:val="en-US"/>
        </w:rPr>
        <w:t>"perc"</w:t>
      </w:r>
      <w:r w:rsidRPr="0056292D">
        <w:rPr>
          <w:rStyle w:val="NormalTok"/>
          <w:lang w:val="en-US"/>
        </w:rPr>
        <w:t>)</w:t>
      </w:r>
    </w:p>
    <w:p w14:paraId="345D7DF6" w14:textId="77777777" w:rsidR="00234DDE" w:rsidRPr="00234DDE" w:rsidRDefault="00234DDE" w:rsidP="00234DDE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234DDE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Bootstrap percent confidence intervals</w:t>
      </w:r>
    </w:p>
    <w:p w14:paraId="01B6035D" w14:textId="679BB43F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3EABB4B7" w14:textId="5C0B541A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  Estimate          2.5 %          97.5 %</w:t>
      </w:r>
    </w:p>
    <w:p w14:paraId="5C40B795" w14:textId="3AF4533E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63249231  0.01921422756  0.021973898091</w:t>
      </w:r>
    </w:p>
    <w:p w14:paraId="39CFBD93" w14:textId="53DEFD5A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7877246883  0.16432074695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193795988453</w:t>
      </w:r>
    </w:p>
    <w:p w14:paraId="71A88033" w14:textId="1CAFE149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00001637331 -0.00002281004 -0.000009944816</w:t>
      </w:r>
    </w:p>
    <w:p w14:paraId="684B0F86" w14:textId="35A84BDC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2262586977  0.11158810635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134746434698</w:t>
      </w:r>
    </w:p>
    <w:p w14:paraId="229F7035" w14:textId="19A24531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02362971206 -0.02534795499 -0.022006913898</w:t>
      </w:r>
    </w:p>
    <w:p w14:paraId="59A063A4" w14:textId="55DE847F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410901199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31869845437  0.352181767693</w:t>
      </w:r>
    </w:p>
    <w:p w14:paraId="247CBB0F" w14:textId="3AE31305" w:rsidR="00722420" w:rsidRPr="0056292D" w:rsidRDefault="00234DDE">
      <w:pPr>
        <w:pStyle w:val="SourceCode"/>
        <w:rPr>
          <w:lang w:val="en-US"/>
        </w:rPr>
      </w:pPr>
      <w:proofErr w:type="spellStart"/>
      <w:proofErr w:type="gramStart"/>
      <w:r w:rsidRPr="0056292D">
        <w:rPr>
          <w:rStyle w:val="FunctionTok"/>
          <w:lang w:val="en-US"/>
        </w:rPr>
        <w:t>Confin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BOOT.MOD, </w:t>
      </w:r>
      <w:r w:rsidRPr="0056292D">
        <w:rPr>
          <w:rStyle w:val="AttributeTok"/>
          <w:lang w:val="en-US"/>
        </w:rPr>
        <w:t>level=</w:t>
      </w:r>
      <w:r w:rsidRPr="0056292D">
        <w:rPr>
          <w:rStyle w:val="FunctionTok"/>
          <w:lang w:val="en-US"/>
        </w:rPr>
        <w:t>c</w:t>
      </w:r>
      <w:r w:rsidRPr="0056292D">
        <w:rPr>
          <w:rStyle w:val="NormalTok"/>
          <w:lang w:val="en-US"/>
        </w:rPr>
        <w:t>(.</w:t>
      </w:r>
      <w:r w:rsidRPr="0056292D">
        <w:rPr>
          <w:rStyle w:val="DecValTok"/>
          <w:lang w:val="en-US"/>
        </w:rPr>
        <w:t>95</w:t>
      </w:r>
      <w:r w:rsidRPr="0056292D">
        <w:rPr>
          <w:rStyle w:val="NormalTok"/>
          <w:lang w:val="en-US"/>
        </w:rPr>
        <w:t xml:space="preserve">), </w:t>
      </w:r>
      <w:r w:rsidRPr="0056292D">
        <w:rPr>
          <w:rStyle w:val="AttributeTok"/>
          <w:lang w:val="en-US"/>
        </w:rPr>
        <w:t>type=</w:t>
      </w:r>
      <w:r w:rsidRPr="0056292D">
        <w:rPr>
          <w:rStyle w:val="StringTok"/>
          <w:lang w:val="en-US"/>
        </w:rPr>
        <w:t>"norm"</w:t>
      </w:r>
      <w:r w:rsidRPr="0056292D">
        <w:rPr>
          <w:rStyle w:val="NormalTok"/>
          <w:lang w:val="en-US"/>
        </w:rPr>
        <w:t>)</w:t>
      </w:r>
    </w:p>
    <w:p w14:paraId="2CAA2E36" w14:textId="77777777" w:rsidR="00234DDE" w:rsidRPr="00234DDE" w:rsidRDefault="00234DDE" w:rsidP="00234DDE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56292D">
        <w:rPr>
          <w:rStyle w:val="VerbatimChar"/>
          <w:lang w:val="en-US"/>
        </w:rPr>
        <w:t xml:space="preserve">## </w:t>
      </w:r>
      <w:r w:rsidRPr="00234DDE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Bootstrap normal confidence intervals</w:t>
      </w:r>
    </w:p>
    <w:p w14:paraId="17BB9C12" w14:textId="2AEF6FA4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135F18D6" w14:textId="508449AC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  Estimate          2.5 %          97.5 %</w:t>
      </w:r>
    </w:p>
    <w:p w14:paraId="4248895B" w14:textId="0FD6EDF8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63249231  0.01927968612  0.022022134779</w:t>
      </w:r>
    </w:p>
    <w:p w14:paraId="73CA4A10" w14:textId="54EEF7E1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7877246883  0.16386823773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193312810651</w:t>
      </w:r>
    </w:p>
    <w:p w14:paraId="32883822" w14:textId="4BA54362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00001637331 -0.00002279008 -0.000009685229</w:t>
      </w:r>
    </w:p>
    <w:p w14:paraId="2EDE2E9E" w14:textId="6EB8A034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2262586977  0.11090338341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134121228309</w:t>
      </w:r>
    </w:p>
    <w:p w14:paraId="1CAF3B11" w14:textId="224C26B2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02362971206 -0.02530872610 -0.021887485653</w:t>
      </w:r>
    </w:p>
    <w:p w14:paraId="0979C296" w14:textId="3E08687C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410901199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31738773419  0.350525486205</w:t>
      </w:r>
    </w:p>
    <w:p w14:paraId="25050B64" w14:textId="77777777" w:rsidR="00234DDE" w:rsidRDefault="00234DDE" w:rsidP="00234DDE">
      <w:pPr>
        <w:pStyle w:val="SourceCode"/>
        <w:rPr>
          <w:rStyle w:val="NormalTok"/>
          <w:lang w:val="en-US"/>
        </w:rPr>
      </w:pPr>
      <w:proofErr w:type="gramStart"/>
      <w:r w:rsidRPr="0056292D">
        <w:rPr>
          <w:rStyle w:val="FunctionTok"/>
          <w:lang w:val="en-US"/>
        </w:rPr>
        <w:t>hist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BOOT.MOD, </w:t>
      </w:r>
      <w:r w:rsidRPr="0056292D">
        <w:rPr>
          <w:rStyle w:val="AttributeTok"/>
          <w:lang w:val="en-US"/>
        </w:rPr>
        <w:t>legend=</w:t>
      </w:r>
      <w:r w:rsidRPr="0056292D">
        <w:rPr>
          <w:rStyle w:val="StringTok"/>
          <w:lang w:val="en-US"/>
        </w:rPr>
        <w:t>"separate"</w:t>
      </w:r>
      <w:r w:rsidRPr="0056292D">
        <w:rPr>
          <w:rStyle w:val="NormalTok"/>
          <w:lang w:val="en-US"/>
        </w:rPr>
        <w:t>)</w:t>
      </w:r>
    </w:p>
    <w:p w14:paraId="7DFB3806" w14:textId="7DE3BE36" w:rsidR="00722420" w:rsidRPr="00234DDE" w:rsidRDefault="00377A75" w:rsidP="00234DDE">
      <w:pPr>
        <w:pStyle w:val="SourceCode"/>
        <w:rPr>
          <w:rFonts w:ascii="Consolas" w:hAnsi="Consolas"/>
          <w:sz w:val="22"/>
          <w:shd w:val="clear" w:color="auto" w:fill="F8F8F8"/>
          <w:lang w:val="en-US"/>
        </w:rPr>
      </w:pPr>
      <w:r w:rsidRPr="00C920DA">
        <w:rPr>
          <w:noProof/>
        </w:rPr>
        <w:lastRenderedPageBreak/>
        <w:drawing>
          <wp:inline distT="0" distB="0" distL="0" distR="0" wp14:anchorId="77B41FA5" wp14:editId="34B1FD4B">
            <wp:extent cx="6332220" cy="5794376"/>
            <wp:effectExtent l="0" t="0" r="0" b="0"/>
            <wp:docPr id="29153950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5794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A13B89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lmtest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sandwich)</w:t>
      </w:r>
      <w:r w:rsidRPr="0056292D">
        <w:rPr>
          <w:lang w:val="en-US"/>
        </w:rPr>
        <w:br/>
      </w:r>
      <w:proofErr w:type="spellStart"/>
      <w:proofErr w:type="gramStart"/>
      <w:r w:rsidRPr="0056292D">
        <w:rPr>
          <w:rStyle w:val="FunctionTok"/>
          <w:lang w:val="en-US"/>
        </w:rPr>
        <w:t>coeftes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5, </w:t>
      </w:r>
      <w:proofErr w:type="spellStart"/>
      <w:r w:rsidRPr="0056292D">
        <w:rPr>
          <w:rStyle w:val="AttributeTok"/>
          <w:lang w:val="en-US"/>
        </w:rPr>
        <w:t>vcov</w:t>
      </w:r>
      <w:proofErr w:type="spellEnd"/>
      <w:r w:rsidRPr="0056292D">
        <w:rPr>
          <w:rStyle w:val="AttributeTok"/>
          <w:lang w:val="en-US"/>
        </w:rPr>
        <w:t>=</w:t>
      </w:r>
      <w:proofErr w:type="spellStart"/>
      <w:r w:rsidRPr="0056292D">
        <w:rPr>
          <w:rStyle w:val="FunctionTok"/>
          <w:lang w:val="en-US"/>
        </w:rPr>
        <w:t>vcovHC</w:t>
      </w:r>
      <w:proofErr w:type="spellEnd"/>
      <w:r w:rsidRPr="0056292D">
        <w:rPr>
          <w:rStyle w:val="NormalTok"/>
          <w:lang w:val="en-US"/>
        </w:rPr>
        <w:t xml:space="preserve">(m5)) </w:t>
      </w:r>
    </w:p>
    <w:p w14:paraId="70E4037A" w14:textId="77777777" w:rsidR="00234DDE" w:rsidRPr="00234DDE" w:rsidRDefault="00234DDE" w:rsidP="00234DDE">
      <w:pPr>
        <w:pStyle w:val="PreformattatoHTML"/>
        <w:shd w:val="clear" w:color="auto" w:fill="F2F2F2" w:themeFill="background1" w:themeFillShade="F2"/>
        <w:wordWrap w:val="0"/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</w:pPr>
      <w:r w:rsidRPr="00234DDE">
        <w:rPr>
          <w:rStyle w:val="VerbatimChar"/>
          <w:szCs w:val="22"/>
          <w:lang w:val="en-US"/>
        </w:rPr>
        <w:t xml:space="preserve">## </w:t>
      </w:r>
      <w:r w:rsidRPr="00234DDE">
        <w:rPr>
          <w:rFonts w:eastAsia="Times New Roman" w:cs="Courier New"/>
          <w:color w:val="000000"/>
          <w:sz w:val="22"/>
          <w:szCs w:val="22"/>
          <w:bdr w:val="none" w:sz="0" w:space="0" w:color="auto" w:frame="1"/>
          <w:lang w:val="en-US"/>
        </w:rPr>
        <w:t>t test of coefficients:</w:t>
      </w:r>
    </w:p>
    <w:p w14:paraId="76664106" w14:textId="100B7EA7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</w:p>
    <w:p w14:paraId="4BD97DFD" w14:textId="28E1D7F1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 Estimate    Std. Error</w:t>
      </w:r>
    </w:p>
    <w:p w14:paraId="71C321A8" w14:textId="7CD62C6E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6324923  0.0007000594</w:t>
      </w:r>
    </w:p>
    <w:p w14:paraId="65EF268F" w14:textId="4B9C3797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787724688  0.0074100798</w:t>
      </w:r>
      <w:proofErr w:type="gramEnd"/>
    </w:p>
    <w:p w14:paraId="22A737F5" w14:textId="783D8A41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0163733  0.0000032834</w:t>
      </w:r>
      <w:proofErr w:type="gramEnd"/>
    </w:p>
    <w:p w14:paraId="041A7D16" w14:textId="06BADF89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c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oncavity2         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226258698  0.0058808387</w:t>
      </w:r>
      <w:proofErr w:type="gramEnd"/>
    </w:p>
    <w:p w14:paraId="073D689F" w14:textId="0571E69F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236297121  0.0008727397</w:t>
      </w:r>
      <w:proofErr w:type="gramEnd"/>
    </w:p>
    <w:p w14:paraId="59E35501" w14:textId="5CCB5DDF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41090120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84910436</w:t>
      </w:r>
    </w:p>
    <w:p w14:paraId="0140FEE1" w14:textId="3CE4A4CC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t value</w:t>
      </w:r>
    </w:p>
    <w:p w14:paraId="357EA65A" w14:textId="63583716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29.4725</w:t>
      </w:r>
    </w:p>
    <w:p w14:paraId="56C08F68" w14:textId="0129A8C0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 24.1256</w:t>
      </w:r>
    </w:p>
    <w:p w14:paraId="344A5D60" w14:textId="248E7799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 -4.9866</w:t>
      </w:r>
    </w:p>
    <w:p w14:paraId="23ED087D" w14:textId="6E999AB8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 20.8518</w:t>
      </w:r>
    </w:p>
    <w:p w14:paraId="576B6A5E" w14:textId="1E8B95E8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27.0753</w:t>
      </w:r>
    </w:p>
    <w:p w14:paraId="4EDC7283" w14:textId="3CF2A1E5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39.3484</w:t>
      </w:r>
      <w:proofErr w:type="gramEnd"/>
    </w:p>
    <w:p w14:paraId="7A21E7AC" w14:textId="16FE406D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         </w:t>
      </w:r>
      <w:proofErr w:type="spell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(&gt;|t|)    </w:t>
      </w:r>
    </w:p>
    <w:p w14:paraId="01C1BAC2" w14:textId="463136D1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&lt; 0.00000000000000022 ***</w:t>
      </w:r>
    </w:p>
    <w:p w14:paraId="00264EF7" w14:textId="441EF59E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smoothness1        &lt; 0.00000000000000022 ***</w:t>
      </w:r>
    </w:p>
    <w:p w14:paraId="58B00CD5" w14:textId="0446ECD6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         0.0000008652 ***</w:t>
      </w:r>
    </w:p>
    <w:p w14:paraId="74E93391" w14:textId="6E1CF502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2         &lt; 0.00000000000000022 ***</w:t>
      </w:r>
    </w:p>
    <w:p w14:paraId="316C3CB6" w14:textId="094C30D0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&lt; 0.00000000000000022 ***</w:t>
      </w:r>
    </w:p>
    <w:p w14:paraId="2061CF7C" w14:textId="5C53C208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3 &lt; 0.00000000000000022 ***</w:t>
      </w:r>
    </w:p>
    <w:p w14:paraId="636198D1" w14:textId="1A089C88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323082C9" w14:textId="10DCBB79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</w:t>
      </w:r>
    </w:p>
    <w:p w14:paraId="0A163256" w14:textId="4201BFD9" w:rsidR="00234DDE" w:rsidRPr="00234DDE" w:rsidRDefault="00234DDE" w:rsidP="00234DDE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0 ‘***’ 0.001 ‘**’ 0.01 ‘*’ 0.05 ‘.’ 0.1 </w:t>
      </w:r>
      <w:proofErr w:type="gramStart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234DDE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272A09D9" w14:textId="3C2EF7C5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coefplot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proofErr w:type="spellStart"/>
      <w:proofErr w:type="gramStart"/>
      <w:r w:rsidRPr="0056292D">
        <w:rPr>
          <w:rStyle w:val="FunctionTok"/>
          <w:lang w:val="en-US"/>
        </w:rPr>
        <w:t>coefplot</w:t>
      </w:r>
      <w:proofErr w:type="spellEnd"/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 xml:space="preserve">m5, </w:t>
      </w:r>
      <w:r w:rsidRPr="0056292D">
        <w:rPr>
          <w:rStyle w:val="AttributeTok"/>
          <w:lang w:val="en-US"/>
        </w:rPr>
        <w:t>decreasing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ConstantTok"/>
          <w:lang w:val="en-US"/>
        </w:rPr>
        <w:t>TRUE</w:t>
      </w:r>
      <w:r w:rsidRPr="0056292D">
        <w:rPr>
          <w:rStyle w:val="NormalTok"/>
          <w:lang w:val="en-US"/>
        </w:rPr>
        <w:t xml:space="preserve">, </w:t>
      </w:r>
      <w:r w:rsidRPr="0056292D">
        <w:rPr>
          <w:rStyle w:val="AttributeTok"/>
          <w:lang w:val="en-US"/>
        </w:rPr>
        <w:t>sort =</w:t>
      </w:r>
      <w:r w:rsidRPr="0056292D">
        <w:rPr>
          <w:rStyle w:val="NormalTok"/>
          <w:lang w:val="en-US"/>
        </w:rPr>
        <w:t xml:space="preserve"> </w:t>
      </w:r>
      <w:r w:rsidRPr="0056292D">
        <w:rPr>
          <w:rStyle w:val="StringTok"/>
          <w:lang w:val="en-US"/>
        </w:rPr>
        <w:t>"</w:t>
      </w:r>
      <w:proofErr w:type="spellStart"/>
      <w:r w:rsidRPr="0056292D">
        <w:rPr>
          <w:rStyle w:val="StringTok"/>
          <w:lang w:val="en-US"/>
        </w:rPr>
        <w:t>magnitude"</w:t>
      </w:r>
      <w:r w:rsidRPr="0056292D">
        <w:rPr>
          <w:rStyle w:val="NormalTok"/>
          <w:lang w:val="en-US"/>
        </w:rPr>
        <w:t>,</w:t>
      </w:r>
      <w:r w:rsidRPr="0056292D">
        <w:rPr>
          <w:rStyle w:val="AttributeTok"/>
          <w:lang w:val="en-US"/>
        </w:rPr>
        <w:t>intercept</w:t>
      </w:r>
      <w:proofErr w:type="spellEnd"/>
      <w:r w:rsidRPr="0056292D">
        <w:rPr>
          <w:rStyle w:val="AttributeTok"/>
          <w:lang w:val="en-US"/>
        </w:rPr>
        <w:t>=</w:t>
      </w:r>
      <w:r w:rsidRPr="0056292D">
        <w:rPr>
          <w:rStyle w:val="ConstantTok"/>
          <w:lang w:val="en-US"/>
        </w:rPr>
        <w:t>FALSE</w:t>
      </w:r>
      <w:r w:rsidRPr="0056292D">
        <w:rPr>
          <w:rStyle w:val="NormalTok"/>
          <w:lang w:val="en-US"/>
        </w:rPr>
        <w:t>)</w:t>
      </w:r>
    </w:p>
    <w:p w14:paraId="12C885B4" w14:textId="77777777" w:rsidR="00722420" w:rsidRPr="00C920DA" w:rsidRDefault="00234DDE">
      <w:pPr>
        <w:pStyle w:val="FirstParagraph"/>
      </w:pPr>
      <w:r w:rsidRPr="00C920DA">
        <w:rPr>
          <w:noProof/>
        </w:rPr>
        <w:drawing>
          <wp:inline distT="0" distB="0" distL="0" distR="0" wp14:anchorId="0586A99E" wp14:editId="21B366CC">
            <wp:extent cx="5532120" cy="397002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le_files/figure-docx/Bootstrap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722" cy="397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E02E3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FunctionTok"/>
          <w:lang w:val="en-US"/>
        </w:rPr>
        <w:t>library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NormalTok"/>
          <w:lang w:val="en-US"/>
        </w:rPr>
        <w:t>forestmodel</w:t>
      </w:r>
      <w:proofErr w:type="spellEnd"/>
      <w:r w:rsidRPr="0056292D">
        <w:rPr>
          <w:rStyle w:val="NormalTok"/>
          <w:lang w:val="en-US"/>
        </w:rPr>
        <w:t>)</w:t>
      </w:r>
      <w:r w:rsidRPr="0056292D">
        <w:rPr>
          <w:lang w:val="en-US"/>
        </w:rPr>
        <w:br/>
      </w:r>
      <w:r w:rsidRPr="0056292D">
        <w:rPr>
          <w:rStyle w:val="FunctionTok"/>
          <w:lang w:val="en-US"/>
        </w:rPr>
        <w:t>print</w:t>
      </w:r>
      <w:r w:rsidRPr="0056292D">
        <w:rPr>
          <w:rStyle w:val="NormalTok"/>
          <w:lang w:val="en-US"/>
        </w:rPr>
        <w:t>(</w:t>
      </w:r>
      <w:proofErr w:type="spellStart"/>
      <w:r w:rsidRPr="0056292D">
        <w:rPr>
          <w:rStyle w:val="FunctionTok"/>
          <w:lang w:val="en-US"/>
        </w:rPr>
        <w:t>forest_model</w:t>
      </w:r>
      <w:proofErr w:type="spellEnd"/>
      <w:r w:rsidRPr="0056292D">
        <w:rPr>
          <w:rStyle w:val="NormalTok"/>
          <w:lang w:val="en-US"/>
        </w:rPr>
        <w:t>(m5))</w:t>
      </w:r>
    </w:p>
    <w:p w14:paraId="618196A7" w14:textId="77777777" w:rsidR="00722420" w:rsidRPr="0056292D" w:rsidRDefault="00234DDE">
      <w:pPr>
        <w:pStyle w:val="SourceCode"/>
        <w:rPr>
          <w:lang w:val="en-US"/>
        </w:rPr>
      </w:pPr>
      <w:r w:rsidRPr="0056292D">
        <w:rPr>
          <w:rStyle w:val="VerbatimChar"/>
          <w:lang w:val="en-US"/>
        </w:rPr>
        <w:t xml:space="preserve">## Warning in </w:t>
      </w:r>
      <w:proofErr w:type="spellStart"/>
      <w:r w:rsidRPr="0056292D">
        <w:rPr>
          <w:rStyle w:val="VerbatimChar"/>
          <w:lang w:val="en-US"/>
        </w:rPr>
        <w:t>recalculate_width_</w:t>
      </w:r>
      <w:proofErr w:type="gramStart"/>
      <w:r w:rsidRPr="0056292D">
        <w:rPr>
          <w:rStyle w:val="VerbatimChar"/>
          <w:lang w:val="en-US"/>
        </w:rPr>
        <w:t>panels</w:t>
      </w:r>
      <w:proofErr w:type="spellEnd"/>
      <w:r w:rsidRPr="0056292D">
        <w:rPr>
          <w:rStyle w:val="VerbatimChar"/>
          <w:lang w:val="en-US"/>
        </w:rPr>
        <w:t>(</w:t>
      </w:r>
      <w:proofErr w:type="spellStart"/>
      <w:proofErr w:type="gramEnd"/>
      <w:r w:rsidRPr="0056292D">
        <w:rPr>
          <w:rStyle w:val="VerbatimChar"/>
          <w:lang w:val="en-US"/>
        </w:rPr>
        <w:t>panel_positions</w:t>
      </w:r>
      <w:proofErr w:type="spellEnd"/>
      <w:r w:rsidRPr="0056292D">
        <w:rPr>
          <w:rStyle w:val="VerbatimChar"/>
          <w:lang w:val="en-US"/>
        </w:rPr>
        <w:t xml:space="preserve">, </w:t>
      </w:r>
      <w:proofErr w:type="spellStart"/>
      <w:r w:rsidRPr="0056292D">
        <w:rPr>
          <w:rStyle w:val="VerbatimChar"/>
          <w:lang w:val="en-US"/>
        </w:rPr>
        <w:t>mapped_text</w:t>
      </w:r>
      <w:proofErr w:type="spellEnd"/>
      <w:r w:rsidRPr="0056292D">
        <w:rPr>
          <w:rStyle w:val="VerbatimChar"/>
          <w:lang w:val="en-US"/>
        </w:rPr>
        <w:t xml:space="preserve"> = </w:t>
      </w:r>
      <w:proofErr w:type="spellStart"/>
      <w:r w:rsidRPr="0056292D">
        <w:rPr>
          <w:rStyle w:val="VerbatimChar"/>
          <w:lang w:val="en-US"/>
        </w:rPr>
        <w:t>mapped_text</w:t>
      </w:r>
      <w:proofErr w:type="spellEnd"/>
      <w:r w:rsidRPr="0056292D">
        <w:rPr>
          <w:rStyle w:val="VerbatimChar"/>
          <w:lang w:val="en-US"/>
        </w:rPr>
        <w:t>,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: Unable to resize forest panel to be smaller than its heading; consider a</w:t>
      </w:r>
      <w:r w:rsidRPr="0056292D">
        <w:rPr>
          <w:lang w:val="en-US"/>
        </w:rPr>
        <w:br/>
      </w:r>
      <w:r w:rsidRPr="0056292D">
        <w:rPr>
          <w:rStyle w:val="VerbatimChar"/>
          <w:lang w:val="en-US"/>
        </w:rPr>
        <w:t>## smaller text size</w:t>
      </w:r>
    </w:p>
    <w:p w14:paraId="437D7CDA" w14:textId="634B0265" w:rsidR="00722420" w:rsidRPr="00C920DA" w:rsidRDefault="00377A75">
      <w:pPr>
        <w:pStyle w:val="FirstParagraph"/>
      </w:pPr>
      <w:r w:rsidRPr="00C920DA">
        <w:rPr>
          <w:noProof/>
        </w:rPr>
        <w:lastRenderedPageBreak/>
        <w:drawing>
          <wp:inline distT="0" distB="0" distL="0" distR="0" wp14:anchorId="4FA7B6E8" wp14:editId="15797AA8">
            <wp:extent cx="6332220" cy="5536978"/>
            <wp:effectExtent l="0" t="0" r="0" b="0"/>
            <wp:docPr id="776602517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55369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2B9E86" w14:textId="77777777" w:rsidR="00722420" w:rsidRPr="00C920DA" w:rsidRDefault="00234DDE">
      <w:pPr>
        <w:pStyle w:val="SourceCode"/>
      </w:pPr>
      <w:r w:rsidRPr="00C920DA">
        <w:rPr>
          <w:rStyle w:val="CommentTok"/>
        </w:rPr>
        <w:t>#FITTED: I VALORI SONO MIGLIORI SE SI AVVICINANO ALLA OBLIQUA</w:t>
      </w:r>
      <w:r w:rsidRPr="00C920DA">
        <w:br/>
      </w:r>
      <w:proofErr w:type="gramStart"/>
      <w:r w:rsidRPr="00C920DA">
        <w:rPr>
          <w:rStyle w:val="FunctionTok"/>
        </w:rPr>
        <w:t>plot</w:t>
      </w:r>
      <w:r w:rsidRPr="00C920DA">
        <w:rPr>
          <w:rStyle w:val="NormalTok"/>
        </w:rPr>
        <w:t>(</w:t>
      </w:r>
      <w:proofErr w:type="gramEnd"/>
      <w:r w:rsidRPr="00C920DA">
        <w:rPr>
          <w:rStyle w:val="NormalTok"/>
        </w:rPr>
        <w:t>Tumori</w:t>
      </w:r>
      <w:r w:rsidRPr="00C920DA">
        <w:rPr>
          <w:rStyle w:val="SpecialCharTok"/>
        </w:rPr>
        <w:t>$</w:t>
      </w:r>
      <w:r w:rsidRPr="00C920DA">
        <w:rPr>
          <w:rStyle w:val="NormalTok"/>
        </w:rPr>
        <w:t>fractal_dimension1 , m4gam</w:t>
      </w:r>
      <w:r w:rsidRPr="00C920DA">
        <w:rPr>
          <w:rStyle w:val="SpecialCharTok"/>
        </w:rPr>
        <w:t>$</w:t>
      </w:r>
      <w:r w:rsidRPr="00C920DA">
        <w:rPr>
          <w:rStyle w:val="NormalTok"/>
        </w:rPr>
        <w:t>fitted.values)</w:t>
      </w:r>
    </w:p>
    <w:p w14:paraId="646D40A9" w14:textId="77777777" w:rsidR="00722420" w:rsidRPr="00C920DA" w:rsidRDefault="00234DDE">
      <w:pPr>
        <w:pStyle w:val="FirstParagraph"/>
      </w:pPr>
      <w:r w:rsidRPr="00C920DA">
        <w:rPr>
          <w:noProof/>
        </w:rPr>
        <w:lastRenderedPageBreak/>
        <w:drawing>
          <wp:inline distT="0" distB="0" distL="0" distR="0" wp14:anchorId="02FE7216" wp14:editId="766B6006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le_files/figure-docx/Bootstrap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68642" w14:textId="77777777" w:rsidR="00722420" w:rsidRPr="0056292D" w:rsidRDefault="00234DDE">
      <w:pPr>
        <w:pStyle w:val="SourceCode"/>
        <w:rPr>
          <w:lang w:val="en-US"/>
        </w:rPr>
      </w:pPr>
      <w:proofErr w:type="gramStart"/>
      <w:r w:rsidRPr="0056292D">
        <w:rPr>
          <w:rStyle w:val="FunctionTok"/>
          <w:lang w:val="en-US"/>
        </w:rPr>
        <w:t>plot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>NONinfluenti</w:t>
      </w:r>
      <w:r w:rsidRPr="0056292D">
        <w:rPr>
          <w:rStyle w:val="SpecialCharTok"/>
          <w:lang w:val="en-US"/>
        </w:rPr>
        <w:t>$</w:t>
      </w:r>
      <w:r w:rsidRPr="0056292D">
        <w:rPr>
          <w:rStyle w:val="NormalTok"/>
          <w:lang w:val="en-US"/>
        </w:rPr>
        <w:t>fractal_dimension1  , m4Cook</w:t>
      </w:r>
      <w:r w:rsidRPr="0056292D">
        <w:rPr>
          <w:rStyle w:val="SpecialCharTok"/>
          <w:lang w:val="en-US"/>
        </w:rPr>
        <w:t>$</w:t>
      </w:r>
      <w:r w:rsidRPr="0056292D">
        <w:rPr>
          <w:rStyle w:val="NormalTok"/>
          <w:lang w:val="en-US"/>
        </w:rPr>
        <w:t>fitted.values)</w:t>
      </w:r>
    </w:p>
    <w:p w14:paraId="68697D46" w14:textId="77777777" w:rsidR="00722420" w:rsidRPr="00C920DA" w:rsidRDefault="00234DDE">
      <w:pPr>
        <w:pStyle w:val="FirstParagraph"/>
      </w:pPr>
      <w:r w:rsidRPr="00C920DA">
        <w:rPr>
          <w:noProof/>
        </w:rPr>
        <w:drawing>
          <wp:inline distT="0" distB="0" distL="0" distR="0" wp14:anchorId="104FC291" wp14:editId="5EE7ECF2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le_files/figure-docx/Bootstrap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7C477" w14:textId="77777777" w:rsidR="00722420" w:rsidRPr="0056292D" w:rsidRDefault="00234DDE">
      <w:pPr>
        <w:pStyle w:val="SourceCode"/>
        <w:rPr>
          <w:lang w:val="en-US"/>
        </w:rPr>
      </w:pPr>
      <w:proofErr w:type="gramStart"/>
      <w:r w:rsidRPr="0056292D">
        <w:rPr>
          <w:rStyle w:val="FunctionTok"/>
          <w:lang w:val="en-US"/>
        </w:rPr>
        <w:t>plot</w:t>
      </w:r>
      <w:r w:rsidRPr="0056292D">
        <w:rPr>
          <w:rStyle w:val="NormalTok"/>
          <w:lang w:val="en-US"/>
        </w:rPr>
        <w:t>(</w:t>
      </w:r>
      <w:proofErr w:type="gramEnd"/>
      <w:r w:rsidRPr="0056292D">
        <w:rPr>
          <w:rStyle w:val="NormalTok"/>
          <w:lang w:val="en-US"/>
        </w:rPr>
        <w:t>NONinfluenti</w:t>
      </w:r>
      <w:r w:rsidRPr="0056292D">
        <w:rPr>
          <w:rStyle w:val="SpecialCharTok"/>
          <w:lang w:val="en-US"/>
        </w:rPr>
        <w:t>$</w:t>
      </w:r>
      <w:r w:rsidRPr="0056292D">
        <w:rPr>
          <w:rStyle w:val="NormalTok"/>
          <w:lang w:val="en-US"/>
        </w:rPr>
        <w:t>fractal_dimension1  , m5</w:t>
      </w:r>
      <w:r w:rsidRPr="0056292D">
        <w:rPr>
          <w:rStyle w:val="SpecialCharTok"/>
          <w:lang w:val="en-US"/>
        </w:rPr>
        <w:t>$</w:t>
      </w:r>
      <w:r w:rsidRPr="0056292D">
        <w:rPr>
          <w:rStyle w:val="NormalTok"/>
          <w:lang w:val="en-US"/>
        </w:rPr>
        <w:t>fitted.values)</w:t>
      </w:r>
    </w:p>
    <w:p w14:paraId="0938E180" w14:textId="36D970A8" w:rsidR="00722420" w:rsidRDefault="00234DDE">
      <w:pPr>
        <w:pStyle w:val="FirstParagraph"/>
      </w:pPr>
      <w:r w:rsidRPr="00C920DA">
        <w:rPr>
          <w:noProof/>
        </w:rPr>
        <w:lastRenderedPageBreak/>
        <w:drawing>
          <wp:inline distT="0" distB="0" distL="0" distR="0" wp14:anchorId="0279E991" wp14:editId="1A02178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ile_files/figure-docx/Bootstrap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27F74" w14:textId="1871B6E4" w:rsidR="00901146" w:rsidRDefault="00901146" w:rsidP="00901146">
      <w:pPr>
        <w:pStyle w:val="Corpotesto"/>
        <w:rPr>
          <w:rStyle w:val="NormalTok"/>
          <w:lang w:val="en-US"/>
        </w:rPr>
      </w:pPr>
      <w:r>
        <w:rPr>
          <w:rStyle w:val="FunctionTok"/>
          <w:lang w:val="en-US"/>
        </w:rPr>
        <w:t>s</w:t>
      </w:r>
      <w:r w:rsidRPr="0056292D">
        <w:rPr>
          <w:rStyle w:val="FunctionTok"/>
          <w:lang w:val="en-US"/>
        </w:rPr>
        <w:t>ummary</w:t>
      </w:r>
      <w:r>
        <w:rPr>
          <w:rStyle w:val="NormalTok"/>
          <w:lang w:val="en-US"/>
        </w:rPr>
        <w:t>(M3)</w:t>
      </w:r>
    </w:p>
    <w:p w14:paraId="22715811" w14:textId="17752B83" w:rsidR="00901146" w:rsidRPr="00901146" w:rsidRDefault="00901146" w:rsidP="00C431D0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Multiple R-squared:  0.8326,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ab/>
        <w:t xml:space="preserve">Adjusted R-squared:  0.8311 </w:t>
      </w:r>
    </w:p>
    <w:p w14:paraId="5D820239" w14:textId="77777777" w:rsidR="00901146" w:rsidRPr="00901146" w:rsidRDefault="00901146" w:rsidP="00901146">
      <w:pPr>
        <w:pStyle w:val="Corpotesto"/>
        <w:rPr>
          <w:lang w:val="en-US"/>
        </w:rPr>
      </w:pPr>
    </w:p>
    <w:p w14:paraId="4EC3A184" w14:textId="47D7DF98" w:rsidR="00E50BD8" w:rsidRPr="003F07A5" w:rsidRDefault="00901146" w:rsidP="00901146">
      <w:pPr>
        <w:pStyle w:val="Corpotesto"/>
        <w:rPr>
          <w:rFonts w:ascii="Consolas" w:hAnsi="Consolas"/>
          <w:sz w:val="22"/>
          <w:szCs w:val="22"/>
          <w:lang w:val="en-US"/>
        </w:rPr>
      </w:pPr>
      <w:r w:rsidRPr="003F07A5">
        <w:rPr>
          <w:rStyle w:val="FunctionTok"/>
          <w:szCs w:val="22"/>
          <w:lang w:val="en-US"/>
        </w:rPr>
        <w:t>summary</w:t>
      </w:r>
      <w:r w:rsidRPr="003F07A5">
        <w:rPr>
          <w:rFonts w:ascii="Consolas" w:hAnsi="Consolas"/>
          <w:sz w:val="22"/>
          <w:szCs w:val="22"/>
          <w:lang w:val="en-US"/>
        </w:rPr>
        <w:t xml:space="preserve"> (m5)</w:t>
      </w:r>
    </w:p>
    <w:p w14:paraId="1C85D93C" w14:textId="4C5F057E" w:rsidR="00901146" w:rsidRPr="00901146" w:rsidRDefault="00901146" w:rsidP="00C431D0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Multiple R-squared:  0.8892,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ab/>
        <w:t xml:space="preserve">Adjusted R-squared:  0.888 </w:t>
      </w:r>
    </w:p>
    <w:p w14:paraId="0A114CCF" w14:textId="205B0670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all:</w:t>
      </w:r>
    </w:p>
    <w:p w14:paraId="54BC5426" w14:textId="6B4D50F6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lm(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ormula = (I(fractal_dimension1)) ~ smoothness1 + area2 + </w:t>
      </w:r>
    </w:p>
    <w:p w14:paraId="57F5236C" w14:textId="634B3464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(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area2)^2 + concavity2 + concavity3 + fractal_dimension3, </w:t>
      </w:r>
    </w:p>
    <w:p w14:paraId="725CDC78" w14:textId="6290F9AC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##    data = </w:t>
      </w:r>
      <w:proofErr w:type="spell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NONinfluenti</w:t>
      </w:r>
      <w:proofErr w:type="spell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)</w:t>
      </w:r>
    </w:p>
    <w:p w14:paraId="6F82D98F" w14:textId="77777777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</w:p>
    <w:p w14:paraId="09E1276F" w14:textId="6938E3EA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Residuals:</w:t>
      </w:r>
    </w:p>
    <w:p w14:paraId="1DB270C5" w14:textId="14643E8E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in</w:t>
      </w:r>
      <w:proofErr w:type="spell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1Q     </w:t>
      </w:r>
      <w:proofErr w:type="spell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>Median</w:t>
      </w:r>
      <w:proofErr w:type="spell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</w:rPr>
        <w:t xml:space="preserve">         3Q        Max </w:t>
      </w:r>
    </w:p>
    <w:p w14:paraId="619CE5D2" w14:textId="4B826DB0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0.0060040 -0.0013010 -0.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1329  0.0012093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49505 </w:t>
      </w:r>
    </w:p>
    <w:p w14:paraId="5B29823A" w14:textId="77777777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</w:p>
    <w:p w14:paraId="6275DC36" w14:textId="30623DBE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efficients:</w:t>
      </w:r>
    </w:p>
    <w:p w14:paraId="5E8DE818" w14:textId="231198C0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                 Estimate   Std. Error t value             </w:t>
      </w:r>
      <w:proofErr w:type="spell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Pr</w:t>
      </w:r>
      <w:proofErr w:type="spell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(&gt;|t|)    </w:t>
      </w:r>
    </w:p>
    <w:p w14:paraId="050DD0D1" w14:textId="13ED58A7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(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Intercept)   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    0.020632492  0.000757800  27.227 &lt; 0.0000000000000002 ***</w:t>
      </w:r>
    </w:p>
    <w:p w14:paraId="7E108B35" w14:textId="1A02781D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moothness1         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78772469  0.008007590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22.325 &lt; 0.0000000000000002 ***</w:t>
      </w:r>
    </w:p>
    <w:p w14:paraId="5BB973AD" w14:textId="4196F5D8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area2              -0.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00016373  0.000003513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-4.661           0.00000411 ***</w:t>
      </w:r>
    </w:p>
    <w:p w14:paraId="7497A4C3" w14:textId="6E265E67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concavity2          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.122625870  0.006678475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18.361 &lt; 0.0000000000000002 ***</w:t>
      </w:r>
    </w:p>
    <w:p w14:paraId="7898C2C6" w14:textId="1D989099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concavity3         -0.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023629712  0.000915997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-25.797 &lt; 0.0000000000000002 ***</w:t>
      </w:r>
    </w:p>
    <w:p w14:paraId="1775228A" w14:textId="132759C9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fractal_dimension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3  0.334109012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 0.008901155  37.535 &lt; 0.0000000000000002 ***</w:t>
      </w:r>
    </w:p>
    <w:p w14:paraId="03BABE4F" w14:textId="5151BD5F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--</w:t>
      </w:r>
    </w:p>
    <w:p w14:paraId="2E239CB0" w14:textId="2F3082C1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Signif. codes:  0 ‘***’ 0.001 ‘**’ 0.01 ‘*’ 0.05 ‘.’ 0.1 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‘ ’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 1</w:t>
      </w:r>
    </w:p>
    <w:p w14:paraId="273EEA6D" w14:textId="77777777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</w:p>
    <w:p w14:paraId="33B40CF3" w14:textId="06CEAF46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lastRenderedPageBreak/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Residual standard error: 0.001848 on 471 degrees of freedom</w:t>
      </w:r>
    </w:p>
    <w:p w14:paraId="1D618658" w14:textId="65B79B9F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Multiple R-squared:  0.8892,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ab/>
        <w:t xml:space="preserve">Adjusted R-squared:  0.888 </w:t>
      </w:r>
    </w:p>
    <w:p w14:paraId="416B9D0F" w14:textId="7C264A4C" w:rsidR="003F07A5" w:rsidRPr="003F07A5" w:rsidRDefault="003F07A5" w:rsidP="003F07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2"/>
          <w:szCs w:val="22"/>
          <w:lang w:val="en-US"/>
        </w:rPr>
      </w:pPr>
      <w:r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##</w:t>
      </w:r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 xml:space="preserve">F-statistic: 755.8 on 5 and 471 </w:t>
      </w:r>
      <w:proofErr w:type="gramStart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DF,  p</w:t>
      </w:r>
      <w:proofErr w:type="gramEnd"/>
      <w:r w:rsidRPr="003F07A5">
        <w:rPr>
          <w:rFonts w:ascii="Consolas" w:eastAsia="Times New Roman" w:hAnsi="Consolas" w:cs="Courier New"/>
          <w:color w:val="000000"/>
          <w:sz w:val="22"/>
          <w:szCs w:val="22"/>
          <w:bdr w:val="none" w:sz="0" w:space="0" w:color="auto" w:frame="1"/>
          <w:lang w:val="en-US"/>
        </w:rPr>
        <w:t>-value: &lt; 0.00000000000000022</w:t>
      </w:r>
    </w:p>
    <w:p w14:paraId="422085E9" w14:textId="31D31FAD" w:rsidR="00B23E49" w:rsidRDefault="00B23E49" w:rsidP="00B23E49">
      <w:pPr>
        <w:pStyle w:val="Corpotesto"/>
        <w:rPr>
          <w:lang w:val="en-US"/>
        </w:rPr>
      </w:pPr>
    </w:p>
    <w:p w14:paraId="0B72FC34" w14:textId="55420DE3" w:rsidR="00D512BA" w:rsidRDefault="00D512BA" w:rsidP="00B23E49">
      <w:pPr>
        <w:pStyle w:val="Corpotesto"/>
        <w:rPr>
          <w:lang w:val="en-US"/>
        </w:rPr>
      </w:pPr>
    </w:p>
    <w:p w14:paraId="621BA3BD" w14:textId="77777777" w:rsidR="00D512BA" w:rsidRPr="00D512BA" w:rsidRDefault="00D512BA" w:rsidP="00B23E49">
      <w:pPr>
        <w:pStyle w:val="Corpotesto"/>
        <w:rPr>
          <w:lang w:val="en-US"/>
        </w:rPr>
      </w:pPr>
    </w:p>
    <w:p w14:paraId="2CE14FE7" w14:textId="73606AF3" w:rsidR="00B23E49" w:rsidRDefault="00B23E49" w:rsidP="00B23E49">
      <w:pPr>
        <w:pStyle w:val="Titolo2"/>
      </w:pPr>
      <w:r>
        <w:t xml:space="preserve">Sitografia: </w:t>
      </w:r>
    </w:p>
    <w:p w14:paraId="704592A0" w14:textId="13DB7F1D" w:rsidR="002F04B9" w:rsidRDefault="00680657" w:rsidP="00B23E49">
      <w:pPr>
        <w:pStyle w:val="Corpotesto"/>
      </w:pPr>
      <w:r>
        <w:t xml:space="preserve">Secondo alcuni </w:t>
      </w:r>
      <w:proofErr w:type="gramStart"/>
      <w:r>
        <w:t>studi ,</w:t>
      </w:r>
      <w:proofErr w:type="gramEnd"/>
      <w:r>
        <w:t xml:space="preserve"> più le dimensioni frattali di un nucleo cellulare sono ampie, maggiore è la tendenza che quest’ultimo sia associato ad un tumore maligno.</w:t>
      </w:r>
    </w:p>
    <w:p w14:paraId="3BE080FF" w14:textId="1B8C4BD3" w:rsidR="00B23E49" w:rsidRPr="002F04B9" w:rsidRDefault="000556BF" w:rsidP="00B23E49">
      <w:pPr>
        <w:pStyle w:val="Corpotesto"/>
        <w:rPr>
          <w:lang w:val="en-US"/>
        </w:rPr>
      </w:pPr>
      <w:hyperlink r:id="rId20" w:anchor=":~:text=Nuclear%20morphometry%20correlates%20with%20tumor,low%20and%20high%2Drisk%20groups" w:history="1">
        <w:r w:rsidR="00983CBE" w:rsidRPr="002F04B9">
          <w:rPr>
            <w:rStyle w:val="Collegamentoipertestuale"/>
          </w:rPr>
          <w:t>https://pmc.ncbi.nlm.nih.gov/articles/PMC5795727/#:~:text=Nuclear%20morphometry%20correlates%20with%20tumor,low%20and%20high%2Drisk%20groups</w:t>
        </w:r>
      </w:hyperlink>
      <w:r w:rsidR="00983CBE" w:rsidRPr="002F04B9">
        <w:t xml:space="preserve">. </w:t>
      </w:r>
      <w:r w:rsidR="00983CBE" w:rsidRPr="002F04B9">
        <w:rPr>
          <w:lang w:val="en-US"/>
        </w:rPr>
        <w:t>(National library of Medicine</w:t>
      </w:r>
      <w:r w:rsidR="002F04B9" w:rsidRPr="002F04B9">
        <w:rPr>
          <w:lang w:val="en-US"/>
        </w:rPr>
        <w:t>)</w:t>
      </w:r>
    </w:p>
    <w:p w14:paraId="1D3A471E" w14:textId="06820C36" w:rsidR="002F04B9" w:rsidRPr="002F04B9" w:rsidRDefault="002F04B9" w:rsidP="00B23E49">
      <w:pPr>
        <w:pStyle w:val="Corpotesto"/>
        <w:rPr>
          <w:sz w:val="20"/>
          <w:szCs w:val="20"/>
          <w:lang w:val="en-US"/>
        </w:rPr>
      </w:pPr>
      <w:r w:rsidRPr="002F04B9">
        <w:rPr>
          <w:sz w:val="20"/>
          <w:szCs w:val="20"/>
          <w:lang w:val="en-US"/>
        </w:rPr>
        <w:t>“</w:t>
      </w:r>
      <w:r w:rsidRPr="002F04B9">
        <w:rPr>
          <w:rFonts w:ascii="Cambria" w:hAnsi="Cambria"/>
          <w:color w:val="1B1B1B"/>
          <w:sz w:val="20"/>
          <w:szCs w:val="20"/>
          <w:shd w:val="clear" w:color="auto" w:fill="FFFFFF"/>
          <w:lang w:val="en-US"/>
        </w:rPr>
        <w:t xml:space="preserve">Nuclear morphometry correlates with tumor size, </w:t>
      </w:r>
      <w:proofErr w:type="spellStart"/>
      <w:r w:rsidRPr="002F04B9">
        <w:rPr>
          <w:rFonts w:ascii="Cambria" w:hAnsi="Cambria"/>
          <w:color w:val="1B1B1B"/>
          <w:sz w:val="20"/>
          <w:szCs w:val="20"/>
          <w:shd w:val="clear" w:color="auto" w:fill="FFFFFF"/>
          <w:lang w:val="en-US"/>
        </w:rPr>
        <w:t>lymphnode</w:t>
      </w:r>
      <w:proofErr w:type="spellEnd"/>
      <w:r w:rsidRPr="002F04B9">
        <w:rPr>
          <w:rFonts w:ascii="Cambria" w:hAnsi="Cambria"/>
          <w:color w:val="1B1B1B"/>
          <w:sz w:val="20"/>
          <w:szCs w:val="20"/>
          <w:shd w:val="clear" w:color="auto" w:fill="FFFFFF"/>
          <w:lang w:val="en-US"/>
        </w:rPr>
        <w:t xml:space="preserve"> involvement, and mitotic activity. Nuclear morphometry can be coupled with these clinicopathological features and used to prognosticate and classify breast cancer patients into low and high-risk groups.”</w:t>
      </w:r>
    </w:p>
    <w:p w14:paraId="762B9F36" w14:textId="77777777" w:rsidR="002F04B9" w:rsidRDefault="002F04B9" w:rsidP="002F04B9">
      <w:pPr>
        <w:pStyle w:val="Normale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  <w:lang w:val="it-IT"/>
        </w:rPr>
      </w:pPr>
      <w:r>
        <w:rPr>
          <w:rFonts w:ascii="Arial" w:hAnsi="Arial" w:cs="Arial"/>
          <w:color w:val="000000"/>
          <w:sz w:val="22"/>
          <w:szCs w:val="22"/>
          <w:lang w:val="it-IT"/>
        </w:rPr>
        <w:t xml:space="preserve">Dataset Utilizzato: </w:t>
      </w:r>
    </w:p>
    <w:p w14:paraId="4F66914E" w14:textId="24E51E0B" w:rsidR="00B23E49" w:rsidRPr="002F04B9" w:rsidRDefault="002F04B9" w:rsidP="002F04B9">
      <w:pPr>
        <w:pStyle w:val="NormaleWeb"/>
        <w:spacing w:before="0" w:beforeAutospacing="0" w:after="0" w:afterAutospacing="0"/>
        <w:rPr>
          <w:lang w:val="it-IT"/>
        </w:rPr>
      </w:pPr>
      <w:proofErr w:type="spellStart"/>
      <w:r w:rsidRPr="002F04B9">
        <w:rPr>
          <w:rFonts w:ascii="Arial" w:hAnsi="Arial" w:cs="Arial"/>
          <w:b/>
          <w:bCs/>
          <w:color w:val="000000"/>
          <w:lang w:val="it-IT"/>
        </w:rPr>
        <w:t>Breast</w:t>
      </w:r>
      <w:proofErr w:type="spellEnd"/>
      <w:r w:rsidRPr="002F04B9">
        <w:rPr>
          <w:rFonts w:ascii="Arial" w:hAnsi="Arial" w:cs="Arial"/>
          <w:b/>
          <w:bCs/>
          <w:color w:val="000000"/>
          <w:lang w:val="it-IT"/>
        </w:rPr>
        <w:t xml:space="preserve"> Cancer Wisconsin (</w:t>
      </w:r>
      <w:proofErr w:type="spellStart"/>
      <w:r w:rsidRPr="002F04B9">
        <w:rPr>
          <w:rFonts w:ascii="Arial" w:hAnsi="Arial" w:cs="Arial"/>
          <w:b/>
          <w:bCs/>
          <w:color w:val="000000"/>
          <w:lang w:val="it-IT"/>
        </w:rPr>
        <w:t>Diagnostic</w:t>
      </w:r>
      <w:proofErr w:type="spellEnd"/>
      <w:r w:rsidRPr="002F04B9">
        <w:rPr>
          <w:rFonts w:ascii="Arial" w:hAnsi="Arial" w:cs="Arial"/>
          <w:b/>
          <w:bCs/>
          <w:color w:val="000000"/>
          <w:lang w:val="it-IT"/>
        </w:rPr>
        <w:t>)</w:t>
      </w:r>
      <w:r w:rsidRPr="002F04B9">
        <w:rPr>
          <w:lang w:val="it-IT"/>
        </w:rPr>
        <w:br/>
      </w:r>
      <w:r w:rsidRPr="002F04B9">
        <w:rPr>
          <w:rFonts w:ascii="Arial" w:hAnsi="Arial" w:cs="Arial"/>
          <w:color w:val="000000"/>
          <w:sz w:val="22"/>
          <w:szCs w:val="22"/>
          <w:lang w:val="it-IT"/>
        </w:rPr>
        <w:t>dal sito (</w:t>
      </w:r>
      <w:hyperlink r:id="rId21" w:history="1">
        <w:r w:rsidRPr="002F04B9">
          <w:rPr>
            <w:rStyle w:val="Collegamentoipertestuale"/>
            <w:rFonts w:ascii="Arial" w:hAnsi="Arial" w:cs="Arial"/>
            <w:color w:val="1155CC"/>
            <w:sz w:val="26"/>
            <w:szCs w:val="26"/>
            <w:lang w:val="it-IT"/>
          </w:rPr>
          <w:t>https://archive.ics.uci.edu/ml/datasets</w:t>
        </w:r>
      </w:hyperlink>
      <w:r w:rsidRPr="00D512BA">
        <w:rPr>
          <w:lang w:val="it-IT"/>
        </w:rPr>
        <w:t>)</w:t>
      </w:r>
    </w:p>
    <w:p w14:paraId="22B95D72" w14:textId="6456366C" w:rsidR="00377A75" w:rsidRPr="002F04B9" w:rsidRDefault="00377A75" w:rsidP="00377A75">
      <w:pPr>
        <w:pStyle w:val="Corpotesto"/>
      </w:pPr>
    </w:p>
    <w:p w14:paraId="60FD8856" w14:textId="77777777" w:rsidR="00377A75" w:rsidRPr="002F04B9" w:rsidRDefault="00377A75" w:rsidP="00377A75">
      <w:pPr>
        <w:pStyle w:val="Corpotesto"/>
      </w:pPr>
    </w:p>
    <w:bookmarkEnd w:id="7"/>
    <w:p w14:paraId="6251B2CA" w14:textId="19C7C61F" w:rsidR="00377A75" w:rsidRDefault="00377A75" w:rsidP="00377A75">
      <w:pPr>
        <w:pStyle w:val="Corpotesto"/>
      </w:pPr>
    </w:p>
    <w:p w14:paraId="20084910" w14:textId="78E7AE52" w:rsidR="00874E7A" w:rsidRDefault="00874E7A" w:rsidP="00377A75">
      <w:pPr>
        <w:pStyle w:val="Corpotesto"/>
      </w:pPr>
    </w:p>
    <w:p w14:paraId="6B1772E0" w14:textId="7D9EFB93" w:rsidR="00874E7A" w:rsidRDefault="00874E7A" w:rsidP="00377A75">
      <w:pPr>
        <w:pStyle w:val="Corpotesto"/>
      </w:pPr>
    </w:p>
    <w:p w14:paraId="57262E83" w14:textId="6ED33805" w:rsidR="00874E7A" w:rsidRDefault="00874E7A" w:rsidP="00377A75">
      <w:pPr>
        <w:pStyle w:val="Corpotesto"/>
      </w:pPr>
    </w:p>
    <w:p w14:paraId="38190F41" w14:textId="346AF8C5" w:rsidR="00874E7A" w:rsidRDefault="00874E7A" w:rsidP="00377A75">
      <w:pPr>
        <w:pStyle w:val="Corpotesto"/>
      </w:pPr>
    </w:p>
    <w:p w14:paraId="06D67456" w14:textId="6C39C7C1" w:rsidR="00874E7A" w:rsidRDefault="00874E7A" w:rsidP="00377A75">
      <w:pPr>
        <w:pStyle w:val="Corpotesto"/>
      </w:pPr>
    </w:p>
    <w:p w14:paraId="7FB12002" w14:textId="4925F851" w:rsidR="00874E7A" w:rsidRDefault="00874E7A" w:rsidP="00377A75">
      <w:pPr>
        <w:pStyle w:val="Corpotesto"/>
      </w:pPr>
    </w:p>
    <w:p w14:paraId="50B4248D" w14:textId="29EB08FF" w:rsidR="00874E7A" w:rsidRDefault="00874E7A" w:rsidP="00377A75">
      <w:pPr>
        <w:pStyle w:val="Corpotesto"/>
      </w:pPr>
    </w:p>
    <w:p w14:paraId="38C4D4F6" w14:textId="722AAF4A" w:rsidR="00874E7A" w:rsidRDefault="00874E7A" w:rsidP="00377A75">
      <w:pPr>
        <w:pStyle w:val="Corpotesto"/>
      </w:pPr>
    </w:p>
    <w:p w14:paraId="6A93A67C" w14:textId="3D66E5F2" w:rsidR="00874E7A" w:rsidRDefault="00874E7A" w:rsidP="00377A75">
      <w:pPr>
        <w:pStyle w:val="Corpotesto"/>
      </w:pPr>
    </w:p>
    <w:p w14:paraId="2F905B44" w14:textId="500A1E30" w:rsidR="00874E7A" w:rsidRDefault="00874E7A" w:rsidP="00377A75">
      <w:pPr>
        <w:pStyle w:val="Corpotesto"/>
      </w:pPr>
    </w:p>
    <w:p w14:paraId="2F34F327" w14:textId="1D60DF3C" w:rsidR="00874E7A" w:rsidRDefault="00874E7A" w:rsidP="00377A75">
      <w:pPr>
        <w:pStyle w:val="Corpotesto"/>
      </w:pPr>
    </w:p>
    <w:p w14:paraId="4CFE443B" w14:textId="77777777" w:rsidR="00874E7A" w:rsidRPr="00CA666A" w:rsidRDefault="00874E7A" w:rsidP="00874E7A">
      <w:pPr>
        <w:pStyle w:val="Titolo"/>
      </w:pPr>
      <w:r w:rsidRPr="00CA666A">
        <w:lastRenderedPageBreak/>
        <w:t>Elaborato Regressione Logistica</w:t>
      </w:r>
    </w:p>
    <w:p w14:paraId="518C571C" w14:textId="77777777" w:rsidR="00874E7A" w:rsidRPr="00CA666A" w:rsidRDefault="00874E7A" w:rsidP="00874E7A">
      <w:pPr>
        <w:pStyle w:val="Author"/>
        <w:rPr>
          <w:lang w:val="it-IT"/>
        </w:rPr>
      </w:pPr>
      <w:r w:rsidRPr="00CA666A">
        <w:rPr>
          <w:lang w:val="it-IT"/>
        </w:rPr>
        <w:t xml:space="preserve">Marco </w:t>
      </w:r>
      <w:proofErr w:type="gramStart"/>
      <w:r w:rsidRPr="00CA666A">
        <w:rPr>
          <w:lang w:val="it-IT"/>
        </w:rPr>
        <w:t>Schiavi ;</w:t>
      </w:r>
      <w:proofErr w:type="gramEnd"/>
      <w:r w:rsidRPr="00CA666A">
        <w:rPr>
          <w:lang w:val="it-IT"/>
        </w:rPr>
        <w:t xml:space="preserve"> Edoardo Nada</w:t>
      </w:r>
    </w:p>
    <w:p w14:paraId="0FF6B88C" w14:textId="77777777" w:rsidR="00874E7A" w:rsidRDefault="00874E7A" w:rsidP="00874E7A">
      <w:pPr>
        <w:pStyle w:val="Titolo2"/>
      </w:pPr>
      <w:bookmarkStart w:id="8" w:name="missing-value"/>
      <w:r>
        <w:t>OBBIETTIVO DEL MODELLO:</w:t>
      </w:r>
    </w:p>
    <w:p w14:paraId="07129181" w14:textId="77777777" w:rsidR="00874E7A" w:rsidRPr="003F07A5" w:rsidRDefault="00874E7A" w:rsidP="00874E7A">
      <w:pPr>
        <w:pStyle w:val="Titolo2"/>
        <w:rPr>
          <w:rFonts w:ascii="Arial" w:eastAsia="Times New Roman" w:hAnsi="Arial" w:cs="Arial"/>
          <w:color w:val="000000"/>
          <w:sz w:val="22"/>
          <w:szCs w:val="22"/>
        </w:rPr>
      </w:pPr>
      <w:r>
        <w:rPr>
          <w:rFonts w:ascii="Arial" w:eastAsia="Times New Roman" w:hAnsi="Arial" w:cs="Arial"/>
          <w:color w:val="000000"/>
          <w:sz w:val="22"/>
          <w:szCs w:val="22"/>
        </w:rPr>
        <w:t xml:space="preserve">Il modello mira a spiegare come alcune caratteristiche del nucleo cellulare di una cellula tumorale, influenzano la sua appartenenza ad un tumore Maligno o Benigno. </w:t>
      </w:r>
    </w:p>
    <w:p w14:paraId="6E64AFA4" w14:textId="77777777" w:rsidR="00874E7A" w:rsidRDefault="00874E7A" w:rsidP="00874E7A">
      <w:pPr>
        <w:pStyle w:val="Titolo2"/>
      </w:pPr>
    </w:p>
    <w:p w14:paraId="27B3261C" w14:textId="77777777" w:rsidR="00874E7A" w:rsidRPr="00CA666A" w:rsidRDefault="00874E7A" w:rsidP="00874E7A">
      <w:pPr>
        <w:pStyle w:val="Titolo2"/>
      </w:pPr>
      <w:r w:rsidRPr="00CA666A">
        <w:t>MISSING VALUE</w:t>
      </w:r>
    </w:p>
    <w:p w14:paraId="1EC9B9A5" w14:textId="77777777" w:rsidR="00874E7A" w:rsidRPr="00CA666A" w:rsidRDefault="00874E7A" w:rsidP="00874E7A">
      <w:pPr>
        <w:pStyle w:val="FirstParagraph"/>
      </w:pPr>
      <w:r w:rsidRPr="00CA666A">
        <w:t>Non sono presenti valori mancanti nel dataset</w:t>
      </w:r>
    </w:p>
    <w:p w14:paraId="3BE3AEA2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datasets)</w:t>
      </w:r>
      <w:r w:rsidRPr="00161866">
        <w:rPr>
          <w:lang w:val="en-US"/>
        </w:rPr>
        <w:br/>
      </w:r>
      <w:proofErr w:type="gramStart"/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NormalTok"/>
          <w:lang w:val="en-US"/>
        </w:rPr>
        <w:t>VIM)</w:t>
      </w:r>
    </w:p>
    <w:p w14:paraId="28AF3F77" w14:textId="77777777" w:rsidR="00874E7A" w:rsidRPr="00161866" w:rsidRDefault="00874E7A" w:rsidP="00874E7A">
      <w:pPr>
        <w:pStyle w:val="SourceCode"/>
        <w:rPr>
          <w:lang w:val="en-US"/>
        </w:rPr>
      </w:pPr>
      <w:proofErr w:type="spellStart"/>
      <w:proofErr w:type="gramStart"/>
      <w:r w:rsidRPr="00161866">
        <w:rPr>
          <w:rStyle w:val="FunctionTok"/>
          <w:lang w:val="en-US"/>
        </w:rPr>
        <w:t>sapply</w:t>
      </w:r>
      <w:proofErr w:type="spellEnd"/>
      <w:r w:rsidRPr="00161866">
        <w:rPr>
          <w:rStyle w:val="NormalTok"/>
          <w:lang w:val="en-US"/>
        </w:rPr>
        <w:t>(</w:t>
      </w:r>
      <w:proofErr w:type="spellStart"/>
      <w:proofErr w:type="gramEnd"/>
      <w:r w:rsidRPr="00161866">
        <w:rPr>
          <w:rStyle w:val="NormalTok"/>
          <w:lang w:val="en-US"/>
        </w:rPr>
        <w:t>Tumori</w:t>
      </w:r>
      <w:proofErr w:type="spellEnd"/>
      <w:r w:rsidRPr="00161866">
        <w:rPr>
          <w:rStyle w:val="NormalTok"/>
          <w:lang w:val="en-US"/>
        </w:rPr>
        <w:t xml:space="preserve">, </w:t>
      </w:r>
      <w:r w:rsidRPr="00161866">
        <w:rPr>
          <w:rStyle w:val="ControlFlowTok"/>
          <w:lang w:val="en-US"/>
        </w:rPr>
        <w:t>function</w:t>
      </w:r>
      <w:r w:rsidRPr="00161866">
        <w:rPr>
          <w:rStyle w:val="NormalTok"/>
          <w:lang w:val="en-US"/>
        </w:rPr>
        <w:t>(x)(</w:t>
      </w:r>
      <w:r w:rsidRPr="00161866">
        <w:rPr>
          <w:rStyle w:val="FunctionTok"/>
          <w:lang w:val="en-US"/>
        </w:rPr>
        <w:t>sum</w:t>
      </w:r>
      <w:r w:rsidRPr="00161866">
        <w:rPr>
          <w:rStyle w:val="NormalTok"/>
          <w:lang w:val="en-US"/>
        </w:rPr>
        <w:t>(</w:t>
      </w:r>
      <w:r w:rsidRPr="00161866">
        <w:rPr>
          <w:rStyle w:val="FunctionTok"/>
          <w:lang w:val="en-US"/>
        </w:rPr>
        <w:t>is.na</w:t>
      </w:r>
      <w:r w:rsidRPr="00161866">
        <w:rPr>
          <w:rStyle w:val="NormalTok"/>
          <w:lang w:val="en-US"/>
        </w:rPr>
        <w:t>(x))))</w:t>
      </w:r>
    </w:p>
    <w:p w14:paraId="66227E10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        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           radius1           texture1         perimeter1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area1        smoothness1       compactness1         concavity1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concave_points1          symmetry1 fractal_dimension1            radius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texture2         perimeter2              area2        smoothness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compactness2         concavity2    concave_points2          symmetry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fractal_dimension2            radius3           texture3         perimeter3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area3        smoothness3       compactness3         concavity3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0                  0                  0                  0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concave_points3          symmetry3 fractal_dimension3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     0                  0                  0</w:t>
      </w:r>
    </w:p>
    <w:p w14:paraId="544B10BD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NormalTok"/>
          <w:lang w:val="en-US"/>
        </w:rPr>
        <w:t>missingness</w:t>
      </w:r>
      <w:r w:rsidRPr="00161866">
        <w:rPr>
          <w:rStyle w:val="OtherTok"/>
          <w:lang w:val="en-US"/>
        </w:rPr>
        <w:t>&lt;-</w:t>
      </w:r>
      <w:r w:rsidRPr="00161866">
        <w:rPr>
          <w:rStyle w:val="NormalTok"/>
          <w:lang w:val="en-US"/>
        </w:rPr>
        <w:t xml:space="preserve"> </w:t>
      </w:r>
      <w:proofErr w:type="spellStart"/>
      <w:proofErr w:type="gramStart"/>
      <w:r w:rsidRPr="00161866">
        <w:rPr>
          <w:rStyle w:val="FunctionTok"/>
          <w:lang w:val="en-US"/>
        </w:rPr>
        <w:t>aggr</w:t>
      </w:r>
      <w:proofErr w:type="spellEnd"/>
      <w:r w:rsidRPr="00161866">
        <w:rPr>
          <w:rStyle w:val="NormalTok"/>
          <w:lang w:val="en-US"/>
        </w:rPr>
        <w:t>(</w:t>
      </w:r>
      <w:proofErr w:type="spellStart"/>
      <w:proofErr w:type="gramEnd"/>
      <w:r w:rsidRPr="00161866">
        <w:rPr>
          <w:rStyle w:val="NormalTok"/>
          <w:lang w:val="en-US"/>
        </w:rPr>
        <w:t>Tumori</w:t>
      </w:r>
      <w:proofErr w:type="spellEnd"/>
      <w:r w:rsidRPr="00161866">
        <w:rPr>
          <w:rStyle w:val="NormalTok"/>
          <w:lang w:val="en-US"/>
        </w:rPr>
        <w:t xml:space="preserve">, </w:t>
      </w:r>
      <w:r w:rsidRPr="00161866">
        <w:rPr>
          <w:rStyle w:val="AttributeTok"/>
          <w:lang w:val="en-US"/>
        </w:rPr>
        <w:t>col=</w:t>
      </w:r>
      <w:r w:rsidRPr="00161866">
        <w:rPr>
          <w:rStyle w:val="FunctionTok"/>
          <w:lang w:val="en-US"/>
        </w:rPr>
        <w:t>c</w:t>
      </w:r>
      <w:r w:rsidRPr="00161866">
        <w:rPr>
          <w:rStyle w:val="NormalTok"/>
          <w:lang w:val="en-US"/>
        </w:rPr>
        <w:t>(</w:t>
      </w:r>
      <w:r w:rsidRPr="00161866">
        <w:rPr>
          <w:rStyle w:val="StringTok"/>
          <w:lang w:val="en-US"/>
        </w:rPr>
        <w:t>'</w:t>
      </w:r>
      <w:proofErr w:type="spellStart"/>
      <w:r w:rsidRPr="00161866">
        <w:rPr>
          <w:rStyle w:val="StringTok"/>
          <w:lang w:val="en-US"/>
        </w:rPr>
        <w:t>navyblue</w:t>
      </w:r>
      <w:proofErr w:type="spellEnd"/>
      <w:r w:rsidRPr="00161866">
        <w:rPr>
          <w:rStyle w:val="StringTok"/>
          <w:lang w:val="en-US"/>
        </w:rPr>
        <w:t>'</w:t>
      </w:r>
      <w:r w:rsidRPr="00161866">
        <w:rPr>
          <w:rStyle w:val="NormalTok"/>
          <w:lang w:val="en-US"/>
        </w:rPr>
        <w:t>,</w:t>
      </w:r>
      <w:r w:rsidRPr="00161866">
        <w:rPr>
          <w:rStyle w:val="StringTok"/>
          <w:lang w:val="en-US"/>
        </w:rPr>
        <w:t>'yellow'</w:t>
      </w:r>
      <w:r w:rsidRPr="00161866">
        <w:rPr>
          <w:rStyle w:val="NormalTok"/>
          <w:lang w:val="en-US"/>
        </w:rPr>
        <w:t>),</w:t>
      </w:r>
      <w:r w:rsidRPr="00161866">
        <w:rPr>
          <w:rStyle w:val="AttributeTok"/>
          <w:lang w:val="en-US"/>
        </w:rPr>
        <w:t>numbers=</w:t>
      </w:r>
      <w:r w:rsidRPr="00161866">
        <w:rPr>
          <w:rStyle w:val="ConstantTok"/>
          <w:lang w:val="en-US"/>
        </w:rPr>
        <w:t>TRUE</w:t>
      </w:r>
      <w:r w:rsidRPr="00161866">
        <w:rPr>
          <w:rStyle w:val="NormalTok"/>
          <w:lang w:val="en-US"/>
        </w:rPr>
        <w:t xml:space="preserve">, </w:t>
      </w:r>
      <w:proofErr w:type="spellStart"/>
      <w:r w:rsidRPr="00161866">
        <w:rPr>
          <w:rStyle w:val="AttributeTok"/>
          <w:lang w:val="en-US"/>
        </w:rPr>
        <w:t>sortVars</w:t>
      </w:r>
      <w:proofErr w:type="spellEnd"/>
      <w:r w:rsidRPr="00161866">
        <w:rPr>
          <w:rStyle w:val="AttributeTok"/>
          <w:lang w:val="en-US"/>
        </w:rPr>
        <w:t>=</w:t>
      </w:r>
      <w:proofErr w:type="spellStart"/>
      <w:r w:rsidRPr="00161866">
        <w:rPr>
          <w:rStyle w:val="ConstantTok"/>
          <w:lang w:val="en-US"/>
        </w:rPr>
        <w:t>TRUE</w:t>
      </w:r>
      <w:r w:rsidRPr="00161866">
        <w:rPr>
          <w:rStyle w:val="NormalTok"/>
          <w:lang w:val="en-US"/>
        </w:rPr>
        <w:t>,</w:t>
      </w:r>
      <w:r w:rsidRPr="00161866">
        <w:rPr>
          <w:rStyle w:val="AttributeTok"/>
          <w:lang w:val="en-US"/>
        </w:rPr>
        <w:t>labels</w:t>
      </w:r>
      <w:proofErr w:type="spellEnd"/>
      <w:r w:rsidRPr="00161866">
        <w:rPr>
          <w:rStyle w:val="AttributeTok"/>
          <w:lang w:val="en-US"/>
        </w:rPr>
        <w:t>=</w:t>
      </w:r>
      <w:r w:rsidRPr="00161866">
        <w:rPr>
          <w:rStyle w:val="FunctionTok"/>
          <w:lang w:val="en-US"/>
        </w:rPr>
        <w:t>names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Tumori</w:t>
      </w:r>
      <w:proofErr w:type="spellEnd"/>
      <w:r w:rsidRPr="00161866">
        <w:rPr>
          <w:rStyle w:val="NormalTok"/>
          <w:lang w:val="en-US"/>
        </w:rPr>
        <w:t xml:space="preserve">), </w:t>
      </w:r>
      <w:proofErr w:type="spellStart"/>
      <w:r w:rsidRPr="00161866">
        <w:rPr>
          <w:rStyle w:val="AttributeTok"/>
          <w:lang w:val="en-US"/>
        </w:rPr>
        <w:t>cex.axis</w:t>
      </w:r>
      <w:proofErr w:type="spellEnd"/>
      <w:r w:rsidRPr="00161866">
        <w:rPr>
          <w:rStyle w:val="AttributeTok"/>
          <w:lang w:val="en-US"/>
        </w:rPr>
        <w:t>=</w:t>
      </w:r>
      <w:r w:rsidRPr="00161866">
        <w:rPr>
          <w:rStyle w:val="NormalTok"/>
          <w:lang w:val="en-US"/>
        </w:rPr>
        <w:t>.</w:t>
      </w:r>
      <w:r w:rsidRPr="00161866">
        <w:rPr>
          <w:rStyle w:val="DecValTok"/>
          <w:lang w:val="en-US"/>
        </w:rPr>
        <w:t>5</w:t>
      </w:r>
      <w:r w:rsidRPr="00161866">
        <w:rPr>
          <w:rStyle w:val="NormalTok"/>
          <w:lang w:val="en-US"/>
        </w:rPr>
        <w:t>,</w:t>
      </w:r>
      <w:r w:rsidRPr="00161866">
        <w:rPr>
          <w:rStyle w:val="AttributeTok"/>
          <w:lang w:val="en-US"/>
        </w:rPr>
        <w:t>gap=</w:t>
      </w:r>
      <w:r w:rsidRPr="00161866">
        <w:rPr>
          <w:rStyle w:val="DecValTok"/>
          <w:lang w:val="en-US"/>
        </w:rPr>
        <w:t>2</w:t>
      </w:r>
      <w:r w:rsidRPr="00161866">
        <w:rPr>
          <w:rStyle w:val="NormalTok"/>
          <w:lang w:val="en-US"/>
        </w:rPr>
        <w:t>)</w:t>
      </w:r>
    </w:p>
    <w:p w14:paraId="5ECE1633" w14:textId="77777777" w:rsidR="00874E7A" w:rsidRPr="00CA666A" w:rsidRDefault="00874E7A" w:rsidP="00874E7A">
      <w:pPr>
        <w:pStyle w:val="FirstParagraph"/>
      </w:pPr>
      <w:r w:rsidRPr="00CA666A">
        <w:rPr>
          <w:noProof/>
        </w:rPr>
        <w:lastRenderedPageBreak/>
        <w:drawing>
          <wp:inline distT="0" distB="0" distL="0" distR="0" wp14:anchorId="43F7EF37" wp14:editId="19A0DD5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le-2_files/figure-docx/missing_value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67FD1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Variables sorted by number of </w:t>
      </w:r>
      <w:proofErr w:type="spellStart"/>
      <w:r w:rsidRPr="00161866">
        <w:rPr>
          <w:rStyle w:val="VerbatimChar"/>
          <w:lang w:val="en-US"/>
        </w:rPr>
        <w:t>missings</w:t>
      </w:r>
      <w:proofErr w:type="spellEnd"/>
      <w:r w:rsidRPr="00161866">
        <w:rPr>
          <w:rStyle w:val="VerbatimChar"/>
          <w:lang w:val="en-US"/>
        </w:rPr>
        <w:t xml:space="preserve">: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Variable Count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radius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texture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perimeter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  area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smoothness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compactness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concavity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concave_points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symmetry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fractal_dimension1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radius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texture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perimeter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  area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smoothness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compactness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concavity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concave_points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symmetry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fractal_dimension2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radius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texture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perimeter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    area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>##         smoothness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compactness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concavity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concave_points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 symmetry3     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fractal_dimension3     0</w:t>
      </w:r>
    </w:p>
    <w:p w14:paraId="7CD22DDE" w14:textId="77777777" w:rsidR="00874E7A" w:rsidRPr="00CA666A" w:rsidRDefault="00874E7A" w:rsidP="00874E7A">
      <w:pPr>
        <w:pStyle w:val="Titolo2"/>
      </w:pPr>
      <w:bookmarkStart w:id="9" w:name="conversione-variabile"/>
      <w:bookmarkEnd w:id="8"/>
      <w:r w:rsidRPr="00CA666A">
        <w:t>CONVERSIONE VARIABILE</w:t>
      </w:r>
    </w:p>
    <w:p w14:paraId="26369FA7" w14:textId="77777777" w:rsidR="00874E7A" w:rsidRPr="00CA666A" w:rsidRDefault="00874E7A" w:rsidP="00874E7A">
      <w:pPr>
        <w:pStyle w:val="FirstParagraph"/>
      </w:pPr>
      <w:r w:rsidRPr="00CA666A">
        <w:t xml:space="preserve">Converto variabile </w:t>
      </w:r>
      <w:proofErr w:type="spellStart"/>
      <w:r w:rsidRPr="00CA666A">
        <w:t>Diagonsis</w:t>
      </w:r>
      <w:proofErr w:type="spellEnd"/>
      <w:r w:rsidRPr="00CA666A">
        <w:t xml:space="preserve"> da stringa a factor</w:t>
      </w:r>
    </w:p>
    <w:p w14:paraId="189782D7" w14:textId="77777777" w:rsidR="00874E7A" w:rsidRPr="00161866" w:rsidRDefault="00874E7A" w:rsidP="00874E7A">
      <w:pPr>
        <w:pStyle w:val="SourceCode"/>
        <w:rPr>
          <w:lang w:val="en-US"/>
        </w:rPr>
      </w:pPr>
      <w:proofErr w:type="spellStart"/>
      <w:r w:rsidRPr="00161866">
        <w:rPr>
          <w:rStyle w:val="NormalTok"/>
          <w:lang w:val="en-US"/>
        </w:rPr>
        <w:t>Tumori</w:t>
      </w:r>
      <w:r w:rsidRPr="00161866">
        <w:rPr>
          <w:rStyle w:val="SpecialCharTok"/>
          <w:lang w:val="en-US"/>
        </w:rPr>
        <w:t>$</w:t>
      </w:r>
      <w:r w:rsidRPr="00161866">
        <w:rPr>
          <w:rStyle w:val="NormalTok"/>
          <w:lang w:val="en-US"/>
        </w:rPr>
        <w:t>Diagonsis</w:t>
      </w:r>
      <w:proofErr w:type="spellEnd"/>
      <w:r w:rsidRPr="00161866">
        <w:rPr>
          <w:rStyle w:val="OtherTok"/>
          <w:lang w:val="en-US"/>
        </w:rPr>
        <w:t>&lt;-</w:t>
      </w:r>
      <w:proofErr w:type="gramStart"/>
      <w:r w:rsidRPr="00161866">
        <w:rPr>
          <w:rStyle w:val="FunctionTok"/>
          <w:lang w:val="en-US"/>
        </w:rPr>
        <w:t>factor</w:t>
      </w:r>
      <w:r w:rsidRPr="00161866">
        <w:rPr>
          <w:rStyle w:val="NormalTok"/>
          <w:lang w:val="en-US"/>
        </w:rPr>
        <w:t>(</w:t>
      </w:r>
      <w:proofErr w:type="spellStart"/>
      <w:proofErr w:type="gramEnd"/>
      <w:r w:rsidRPr="00161866">
        <w:rPr>
          <w:rStyle w:val="NormalTok"/>
          <w:lang w:val="en-US"/>
        </w:rPr>
        <w:t>Tumori</w:t>
      </w:r>
      <w:r w:rsidRPr="00161866">
        <w:rPr>
          <w:rStyle w:val="SpecialCharTok"/>
          <w:lang w:val="en-US"/>
        </w:rPr>
        <w:t>$</w:t>
      </w:r>
      <w:r w:rsidRPr="00161866">
        <w:rPr>
          <w:rStyle w:val="NormalTok"/>
          <w:lang w:val="en-US"/>
        </w:rPr>
        <w:t>Diagonsis</w:t>
      </w:r>
      <w:proofErr w:type="spellEnd"/>
      <w:r w:rsidRPr="00161866">
        <w:rPr>
          <w:rStyle w:val="NormalTok"/>
          <w:lang w:val="en-US"/>
        </w:rPr>
        <w:t xml:space="preserve">, </w:t>
      </w:r>
      <w:r w:rsidRPr="00161866">
        <w:rPr>
          <w:rStyle w:val="AttributeTok"/>
          <w:lang w:val="en-US"/>
        </w:rPr>
        <w:t>levels =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FunctionTok"/>
          <w:lang w:val="en-US"/>
        </w:rPr>
        <w:t>c</w:t>
      </w:r>
      <w:r w:rsidRPr="00161866">
        <w:rPr>
          <w:rStyle w:val="NormalTok"/>
          <w:lang w:val="en-US"/>
        </w:rPr>
        <w:t>(</w:t>
      </w:r>
      <w:r w:rsidRPr="00161866">
        <w:rPr>
          <w:rStyle w:val="StringTok"/>
          <w:lang w:val="en-US"/>
        </w:rPr>
        <w:t>'M'</w:t>
      </w:r>
      <w:r w:rsidRPr="00161866">
        <w:rPr>
          <w:rStyle w:val="NormalTok"/>
          <w:lang w:val="en-US"/>
        </w:rPr>
        <w:t>,</w:t>
      </w:r>
      <w:r w:rsidRPr="00161866">
        <w:rPr>
          <w:rStyle w:val="StringTok"/>
          <w:lang w:val="en-US"/>
        </w:rPr>
        <w:t>'B'</w:t>
      </w:r>
      <w:r w:rsidRPr="00161866">
        <w:rPr>
          <w:rStyle w:val="NormalTok"/>
          <w:lang w:val="en-US"/>
        </w:rPr>
        <w:t xml:space="preserve">), </w:t>
      </w:r>
      <w:r w:rsidRPr="00161866">
        <w:rPr>
          <w:rStyle w:val="AttributeTok"/>
          <w:lang w:val="en-US"/>
        </w:rPr>
        <w:t>labels=</w:t>
      </w:r>
      <w:r w:rsidRPr="00161866">
        <w:rPr>
          <w:rStyle w:val="FunctionTok"/>
          <w:lang w:val="en-US"/>
        </w:rPr>
        <w:t>c</w:t>
      </w:r>
      <w:r w:rsidRPr="00161866">
        <w:rPr>
          <w:rStyle w:val="NormalTok"/>
          <w:lang w:val="en-US"/>
        </w:rPr>
        <w:t>(</w:t>
      </w:r>
      <w:r w:rsidRPr="00161866">
        <w:rPr>
          <w:rStyle w:val="DecValTok"/>
          <w:lang w:val="en-US"/>
        </w:rPr>
        <w:t>1</w:t>
      </w:r>
      <w:r w:rsidRPr="00161866">
        <w:rPr>
          <w:rStyle w:val="NormalTok"/>
          <w:lang w:val="en-US"/>
        </w:rPr>
        <w:t>,</w:t>
      </w:r>
      <w:r w:rsidRPr="00161866">
        <w:rPr>
          <w:rStyle w:val="DecValTok"/>
          <w:lang w:val="en-US"/>
        </w:rPr>
        <w:t>0</w:t>
      </w:r>
      <w:r w:rsidRPr="00161866">
        <w:rPr>
          <w:rStyle w:val="NormalTok"/>
          <w:lang w:val="en-US"/>
        </w:rPr>
        <w:t>))</w:t>
      </w:r>
      <w:r w:rsidRPr="00161866">
        <w:rPr>
          <w:lang w:val="en-US"/>
        </w:rPr>
        <w:br/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str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Tumori</w:t>
      </w:r>
      <w:proofErr w:type="spellEnd"/>
      <w:r w:rsidRPr="00161866">
        <w:rPr>
          <w:rStyle w:val="NormalTok"/>
          <w:lang w:val="en-US"/>
        </w:rPr>
        <w:t>)</w:t>
      </w:r>
    </w:p>
    <w:p w14:paraId="07833C4A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>## '</w:t>
      </w:r>
      <w:proofErr w:type="spellStart"/>
      <w:r w:rsidRPr="00161866">
        <w:rPr>
          <w:rStyle w:val="VerbatimChar"/>
          <w:lang w:val="en-US"/>
        </w:rPr>
        <w:t>data.frame</w:t>
      </w:r>
      <w:proofErr w:type="spellEnd"/>
      <w:r w:rsidRPr="00161866">
        <w:rPr>
          <w:rStyle w:val="VerbatimChar"/>
          <w:lang w:val="en-US"/>
        </w:rPr>
        <w:t>':    569 obs. of  31 variable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$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        : Factor w/ 2 levels "1","0": 1 1 1 1 1 1 1 1 1 1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radius1           : num  18 20.6 19.7 11.4 20.3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texture1          : num  10.4 17.8 21.2 20.4 14.3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perimeter1        : num  122.8 132.9 130 77.6 135.1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area1             : num  1001 1326 1203 386 1297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smoothness1       : num  0.1184 0.0847 0.1096 0.1425 0.1003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mpactness1      : num  0.2776 0.0786 0.1599 0.2839 0.1328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ncavity1        : num  0.3001 0.0869 0.1974 0.2414 0.198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ncave_points1   : num  0.1471 0.0702 0.1279 0.1052 0.1043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symmetry1         : num  0.242 0.181 0.207 0.26 0.181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fractal_dimension1: num  0.0787 0.0567 0.06 0.0974 0.0588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radius2           : num  1.095 0.543 0.746 0.496 0.757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texture2          : num  0.905 0.734 0.787 1.156 0.781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perimeter2        : num  8.59 3.4 4.58 3.44 5.44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area2             : num  153.4 74.1 94 27.2 94.4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smoothness2       : num  0.0064 0.00522 0.00615 0.00911 0.01149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mpactness2      : num  0.049 0.0131 0.0401 0.0746 0.0246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ncavity2        : num  0.0537 0.0186 0.0383 0.0566 0.0569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ncave_points2   : num  0.0159 0.0134 0.0206 0.0187 0.0188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symmetry2         : num  0.03 0.0139 0.0225 0.0596 0.0176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fractal_dimension2: num  0.00619 0.00353 0.00457 0.00921 0.00511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radius3           : num  25.4 25 23.6 14.9 22.5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texture3          : num  17.3 23.4 25.5 26.5 16.7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perimeter3        : num  184.6 158.8 152.5 98.9 152.2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area3             : num  2019 1956 1709 568 1575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smoothness3       : num  0.162 0.124 0.144 0.21 0.137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mpactness3      : num  0.666 0.187 0.424 0.866 0.205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ncavity3        : num  0.712 0.242 0.45 0.687 0.4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concave_points3   : num  0.265 0.186 0.243 0.258 0.163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symmetry3         : num  0.46 0.275 0.361 0.664 0.236 ...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$ fractal_dimension3: num  0.1189 0.089 0.0876 0.173 0.0768 ...</w:t>
      </w:r>
    </w:p>
    <w:p w14:paraId="50AC8F9D" w14:textId="77777777" w:rsidR="00874E7A" w:rsidRPr="00CA666A" w:rsidRDefault="00874E7A" w:rsidP="00874E7A">
      <w:pPr>
        <w:pStyle w:val="Titolo2"/>
      </w:pPr>
      <w:bookmarkStart w:id="10" w:name="multicollinearità"/>
      <w:bookmarkEnd w:id="9"/>
      <w:r w:rsidRPr="00CA666A">
        <w:lastRenderedPageBreak/>
        <w:t>MULTICOLLINEARITÀ</w:t>
      </w:r>
    </w:p>
    <w:p w14:paraId="070E64BD" w14:textId="77777777" w:rsidR="00874E7A" w:rsidRPr="00CA666A" w:rsidRDefault="00874E7A" w:rsidP="00874E7A">
      <w:pPr>
        <w:pStyle w:val="Corpotesto"/>
      </w:pPr>
      <w:r>
        <w:t xml:space="preserve">Analizziamo la presenza di </w:t>
      </w:r>
      <w:proofErr w:type="spellStart"/>
      <w:r>
        <w:t>multicollinearità</w:t>
      </w:r>
      <w:proofErr w:type="spellEnd"/>
      <w:r>
        <w:t xml:space="preserve"> analizzando i plot grafici e una funzione step che lavora andando a modellare le </w:t>
      </w:r>
      <w:proofErr w:type="spellStart"/>
      <w:r>
        <w:t>covariate</w:t>
      </w:r>
      <w:proofErr w:type="spellEnd"/>
      <w:r>
        <w:t xml:space="preserve"> per migliorare AIC del modello, successivamente attraverso la funzione VIF siamo andando a togliere e valutare una per una le variabili fino ad arrivare al miglior modello </w:t>
      </w:r>
    </w:p>
    <w:p w14:paraId="4E3B4CF3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grid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colorspace</w:t>
      </w:r>
      <w:proofErr w:type="spellEnd"/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usdm</w:t>
      </w:r>
      <w:proofErr w:type="spellEnd"/>
      <w:r w:rsidRPr="00161866">
        <w:rPr>
          <w:rStyle w:val="NormalTok"/>
          <w:lang w:val="en-US"/>
        </w:rPr>
        <w:t>)</w:t>
      </w:r>
    </w:p>
    <w:p w14:paraId="5403D926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psych)</w:t>
      </w:r>
    </w:p>
    <w:p w14:paraId="32AE5C99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corrgram</w:t>
      </w:r>
      <w:proofErr w:type="spellEnd"/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require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corrgram</w:t>
      </w:r>
      <w:proofErr w:type="spellEnd"/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require</w:t>
      </w:r>
      <w:r w:rsidRPr="00161866">
        <w:rPr>
          <w:rStyle w:val="NormalTok"/>
          <w:lang w:val="en-US"/>
        </w:rPr>
        <w:t>(car)</w:t>
      </w:r>
    </w:p>
    <w:p w14:paraId="66233298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FunctionTok"/>
          <w:lang w:val="en-US"/>
        </w:rPr>
        <w:t>library</w:t>
      </w:r>
      <w:r w:rsidRPr="00874E7A">
        <w:rPr>
          <w:rStyle w:val="NormalTok"/>
          <w:lang w:val="en-US"/>
        </w:rPr>
        <w:t>(mctest)</w:t>
      </w:r>
      <w:r w:rsidRPr="00874E7A">
        <w:rPr>
          <w:lang w:val="en-US"/>
        </w:rPr>
        <w:br/>
      </w:r>
      <w:r w:rsidRPr="00874E7A">
        <w:rPr>
          <w:rStyle w:val="FunctionTok"/>
          <w:lang w:val="en-US"/>
        </w:rPr>
        <w:t>library</w:t>
      </w:r>
      <w:r w:rsidRPr="00874E7A">
        <w:rPr>
          <w:rStyle w:val="NormalTok"/>
          <w:lang w:val="en-US"/>
        </w:rPr>
        <w:t>(coefplot)</w:t>
      </w:r>
    </w:p>
    <w:p w14:paraId="6F58E954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NormalTok"/>
          <w:lang w:val="en-US"/>
        </w:rPr>
        <w:t>m1</w:t>
      </w:r>
      <w:r w:rsidRPr="00874E7A">
        <w:rPr>
          <w:rStyle w:val="OtherTok"/>
          <w:lang w:val="en-US"/>
        </w:rPr>
        <w:t>&lt;-</w:t>
      </w:r>
      <w:r w:rsidRPr="00874E7A">
        <w:rPr>
          <w:rStyle w:val="FunctionTok"/>
          <w:lang w:val="en-US"/>
        </w:rPr>
        <w:t>glm</w:t>
      </w:r>
      <w:r w:rsidRPr="00874E7A">
        <w:rPr>
          <w:rStyle w:val="NormalTok"/>
          <w:lang w:val="en-US"/>
        </w:rPr>
        <w:t>(Diagonsis</w:t>
      </w:r>
      <w:r w:rsidRPr="00874E7A">
        <w:rPr>
          <w:rStyle w:val="SpecialCharTok"/>
          <w:lang w:val="en-US"/>
        </w:rPr>
        <w:t>~</w:t>
      </w:r>
      <w:r w:rsidRPr="00874E7A">
        <w:rPr>
          <w:rStyle w:val="NormalTok"/>
          <w:lang w:val="en-US"/>
        </w:rPr>
        <w:t xml:space="preserve"> .,</w:t>
      </w:r>
      <w:r w:rsidRPr="00874E7A">
        <w:rPr>
          <w:rStyle w:val="AttributeTok"/>
          <w:lang w:val="en-US"/>
        </w:rPr>
        <w:t>data=</w:t>
      </w:r>
      <w:r w:rsidRPr="00874E7A">
        <w:rPr>
          <w:rStyle w:val="NormalTok"/>
          <w:lang w:val="en-US"/>
        </w:rPr>
        <w:t>Tumori,</w:t>
      </w:r>
      <w:r w:rsidRPr="00874E7A">
        <w:rPr>
          <w:rStyle w:val="AttributeTok"/>
          <w:lang w:val="en-US"/>
        </w:rPr>
        <w:t>family =</w:t>
      </w:r>
      <w:r w:rsidRPr="00874E7A">
        <w:rPr>
          <w:rStyle w:val="NormalTok"/>
          <w:lang w:val="en-US"/>
        </w:rPr>
        <w:t xml:space="preserve"> </w:t>
      </w:r>
      <w:r w:rsidRPr="00874E7A">
        <w:rPr>
          <w:rStyle w:val="StringTok"/>
          <w:lang w:val="en-US"/>
        </w:rPr>
        <w:t>'binomial'</w:t>
      </w:r>
      <w:r w:rsidRPr="00874E7A">
        <w:rPr>
          <w:rStyle w:val="NormalTok"/>
          <w:lang w:val="en-US"/>
        </w:rPr>
        <w:t>)</w:t>
      </w:r>
    </w:p>
    <w:p w14:paraId="40FC1BE0" w14:textId="77777777" w:rsidR="00874E7A" w:rsidRPr="00CA666A" w:rsidRDefault="00874E7A" w:rsidP="00874E7A">
      <w:pPr>
        <w:pStyle w:val="SourceCode"/>
      </w:pPr>
      <w:r w:rsidRPr="00CA666A">
        <w:rPr>
          <w:rStyle w:val="VerbatimChar"/>
        </w:rPr>
        <w:t xml:space="preserve">## </w:t>
      </w:r>
      <w:proofErr w:type="spellStart"/>
      <w:r w:rsidRPr="00CA666A">
        <w:rPr>
          <w:rStyle w:val="VerbatimChar"/>
        </w:rPr>
        <w:t>Warning</w:t>
      </w:r>
      <w:proofErr w:type="spellEnd"/>
      <w:r w:rsidRPr="00CA666A">
        <w:rPr>
          <w:rStyle w:val="VerbatimChar"/>
        </w:rPr>
        <w:t xml:space="preserve">: </w:t>
      </w:r>
      <w:proofErr w:type="spellStart"/>
      <w:r w:rsidRPr="00CA666A">
        <w:rPr>
          <w:rStyle w:val="VerbatimChar"/>
        </w:rPr>
        <w:t>glm.fit</w:t>
      </w:r>
      <w:proofErr w:type="spellEnd"/>
      <w:r w:rsidRPr="00CA666A">
        <w:rPr>
          <w:rStyle w:val="VerbatimChar"/>
        </w:rPr>
        <w:t>: l'algoritmo non converge</w:t>
      </w:r>
    </w:p>
    <w:p w14:paraId="22C62AA2" w14:textId="77777777" w:rsidR="00874E7A" w:rsidRPr="00CA666A" w:rsidRDefault="00874E7A" w:rsidP="00874E7A">
      <w:pPr>
        <w:pStyle w:val="SourceCode"/>
      </w:pPr>
      <w:r w:rsidRPr="00CA666A">
        <w:rPr>
          <w:rStyle w:val="VerbatimChar"/>
        </w:rPr>
        <w:t xml:space="preserve">## </w:t>
      </w:r>
      <w:proofErr w:type="spellStart"/>
      <w:r w:rsidRPr="00CA666A">
        <w:rPr>
          <w:rStyle w:val="VerbatimChar"/>
        </w:rPr>
        <w:t>Warning</w:t>
      </w:r>
      <w:proofErr w:type="spellEnd"/>
      <w:r w:rsidRPr="00CA666A">
        <w:rPr>
          <w:rStyle w:val="VerbatimChar"/>
        </w:rPr>
        <w:t xml:space="preserve">: </w:t>
      </w:r>
      <w:proofErr w:type="spellStart"/>
      <w:r w:rsidRPr="00CA666A">
        <w:rPr>
          <w:rStyle w:val="VerbatimChar"/>
        </w:rPr>
        <w:t>glm.fit</w:t>
      </w:r>
      <w:proofErr w:type="spellEnd"/>
      <w:r w:rsidRPr="00CA666A">
        <w:rPr>
          <w:rStyle w:val="VerbatimChar"/>
        </w:rPr>
        <w:t>: si sono verificate probabilità stimate numericamente pari a 0</w:t>
      </w:r>
      <w:r w:rsidRPr="00CA666A">
        <w:br/>
      </w:r>
      <w:r w:rsidRPr="00CA666A">
        <w:rPr>
          <w:rStyle w:val="VerbatimChar"/>
        </w:rPr>
        <w:t>## o 1</w:t>
      </w:r>
    </w:p>
    <w:p w14:paraId="275E3C8E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FunctionTok"/>
          <w:lang w:val="en-US"/>
        </w:rPr>
        <w:t>summary</w:t>
      </w:r>
      <w:r w:rsidRPr="00874E7A">
        <w:rPr>
          <w:rStyle w:val="NormalTok"/>
          <w:lang w:val="en-US"/>
        </w:rPr>
        <w:t>(m1)</w:t>
      </w:r>
    </w:p>
    <w:p w14:paraId="6545D3CC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al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glm</w:t>
      </w:r>
      <w:proofErr w:type="spellEnd"/>
      <w:r w:rsidRPr="00161866">
        <w:rPr>
          <w:rStyle w:val="VerbatimChar"/>
          <w:lang w:val="en-US"/>
        </w:rPr>
        <w:t xml:space="preserve">(formula =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., family = "binomial", data = </w:t>
      </w:r>
      <w:proofErr w:type="spellStart"/>
      <w:r w:rsidRPr="00161866">
        <w:rPr>
          <w:rStyle w:val="VerbatimChar"/>
          <w:lang w:val="en-US"/>
        </w:rPr>
        <w:t>Tumori</w:t>
      </w:r>
      <w:proofErr w:type="spellEnd"/>
      <w:r w:rsidRPr="00161866">
        <w:rPr>
          <w:rStyle w:val="VerbatimChar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efficient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     Estimate  Std. Error z value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|z|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Intercept)            3099896      281572  11.009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1               -2611364      269257  -9.698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1               -210634       14706 -14.323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1            -1584959       24640 -64.325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1                   139992        3907  35.828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1          164021038     8360685  19.618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ompactness1           6914170     3212610   2.152             0.031382 *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oncavity1            -1119516     1408407  -0.795             0.426683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1       18459705     5381818   3.430             0.000604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1            -43558501      777208 -56.045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1    45543275     2168659  21.001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2              -35810167     1168792 -30.639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2              -6851608      200499 -34.173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2            -1829795       47201 -38.766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2                   687860       18351  37.483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2         -806019247    12239245 -65.855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2         190764091     5732415  33.278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>## concavity2          -164465984     5340505 -30.796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2     1355455618    40125123  33.781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2           -310942916     4125730 -75.367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2 -1626858724    65969621 -24.661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3                6595415      214299  30.777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          627502       24368  25.751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3              380668       12191  31.226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3                   -96296        2741 -35.135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3           23250823     3298121   7.050   0.000000000001792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3          -9668421      399919 -24.176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3            32576904     1523449  21.384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3     -153990201     5470934 -28.147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         26613455      339225  78.454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3    39791264     5339652   7.452   0.0000000000000919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>. codes:  0 '***' 0.001 '**' 0.01 '*' 0.05 '.' 0.1 ' ' 1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Dispersion parameter for binomial family taken to be 1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Null deviance:   </w:t>
      </w:r>
      <w:proofErr w:type="gramStart"/>
      <w:r w:rsidRPr="00161866">
        <w:rPr>
          <w:rStyle w:val="VerbatimChar"/>
          <w:lang w:val="en-US"/>
        </w:rPr>
        <w:t>751.44  on</w:t>
      </w:r>
      <w:proofErr w:type="gramEnd"/>
      <w:r w:rsidRPr="00161866">
        <w:rPr>
          <w:rStyle w:val="VerbatimChar"/>
          <w:lang w:val="en-US"/>
        </w:rPr>
        <w:t xml:space="preserve"> 568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esidual deviance: 32006.76  on 538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IC: 32069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Number of Fisher Scoring iterations: 25</w:t>
      </w:r>
    </w:p>
    <w:p w14:paraId="42DB2C80" w14:textId="77777777" w:rsidR="00874E7A" w:rsidRPr="00CA666A" w:rsidRDefault="00874E7A" w:rsidP="00874E7A">
      <w:pPr>
        <w:pStyle w:val="SourceCode"/>
      </w:pPr>
      <w:r w:rsidRPr="00CA666A">
        <w:rPr>
          <w:rStyle w:val="CommentTok"/>
        </w:rPr>
        <w:t xml:space="preserve"># metodo di STEP creazione modello migliore basato </w:t>
      </w:r>
      <w:proofErr w:type="spellStart"/>
      <w:r w:rsidRPr="00CA666A">
        <w:rPr>
          <w:rStyle w:val="CommentTok"/>
        </w:rPr>
        <w:t>sull</w:t>
      </w:r>
      <w:proofErr w:type="spellEnd"/>
      <w:r w:rsidRPr="00CA666A">
        <w:rPr>
          <w:rStyle w:val="CommentTok"/>
        </w:rPr>
        <w:t xml:space="preserve"> AIC</w:t>
      </w:r>
      <w:r w:rsidRPr="00CA666A">
        <w:br/>
      </w:r>
      <w:proofErr w:type="spellStart"/>
      <w:r w:rsidRPr="00CA666A">
        <w:rPr>
          <w:rStyle w:val="NormalTok"/>
        </w:rPr>
        <w:t>selectedMod</w:t>
      </w:r>
      <w:proofErr w:type="spellEnd"/>
      <w:r w:rsidRPr="00CA666A">
        <w:rPr>
          <w:rStyle w:val="NormalTok"/>
        </w:rPr>
        <w:t xml:space="preserve"> </w:t>
      </w:r>
      <w:r w:rsidRPr="00CA666A">
        <w:rPr>
          <w:rStyle w:val="OtherTok"/>
        </w:rPr>
        <w:t>&lt;-</w:t>
      </w:r>
      <w:r w:rsidRPr="00CA666A">
        <w:rPr>
          <w:rStyle w:val="NormalTok"/>
        </w:rPr>
        <w:t xml:space="preserve"> </w:t>
      </w:r>
      <w:proofErr w:type="gramStart"/>
      <w:r w:rsidRPr="00CA666A">
        <w:rPr>
          <w:rStyle w:val="FunctionTok"/>
        </w:rPr>
        <w:t>step</w:t>
      </w:r>
      <w:r w:rsidRPr="00CA666A">
        <w:rPr>
          <w:rStyle w:val="NormalTok"/>
        </w:rPr>
        <w:t>(</w:t>
      </w:r>
      <w:proofErr w:type="gramEnd"/>
      <w:r w:rsidRPr="00CA666A">
        <w:rPr>
          <w:rStyle w:val="NormalTok"/>
        </w:rPr>
        <w:t xml:space="preserve">m1, </w:t>
      </w:r>
      <w:proofErr w:type="spellStart"/>
      <w:r w:rsidRPr="00CA666A">
        <w:rPr>
          <w:rStyle w:val="AttributeTok"/>
        </w:rPr>
        <w:t>direction</w:t>
      </w:r>
      <w:proofErr w:type="spellEnd"/>
      <w:r w:rsidRPr="00CA666A">
        <w:rPr>
          <w:rStyle w:val="AttributeTok"/>
        </w:rPr>
        <w:t>=</w:t>
      </w:r>
      <w:r w:rsidRPr="00CA666A">
        <w:rPr>
          <w:rStyle w:val="StringTok"/>
        </w:rPr>
        <w:t>"</w:t>
      </w:r>
      <w:proofErr w:type="spellStart"/>
      <w:r w:rsidRPr="00CA666A">
        <w:rPr>
          <w:rStyle w:val="StringTok"/>
        </w:rPr>
        <w:t>both</w:t>
      </w:r>
      <w:proofErr w:type="spellEnd"/>
      <w:r w:rsidRPr="00CA666A">
        <w:rPr>
          <w:rStyle w:val="StringTok"/>
        </w:rPr>
        <w:t>"</w:t>
      </w:r>
      <w:r w:rsidRPr="00CA666A">
        <w:rPr>
          <w:rStyle w:val="NormalTok"/>
        </w:rPr>
        <w:t>)</w:t>
      </w:r>
    </w:p>
    <w:p w14:paraId="6D46F9D9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NormalTok"/>
          <w:lang w:val="en-US"/>
        </w:rPr>
        <w:t>m2</w:t>
      </w:r>
      <w:r w:rsidRPr="00161866">
        <w:rPr>
          <w:rStyle w:val="OtherTok"/>
          <w:lang w:val="en-US"/>
        </w:rPr>
        <w:t>&lt;-</w:t>
      </w:r>
      <w:proofErr w:type="spellStart"/>
      <w:proofErr w:type="gramStart"/>
      <w:r w:rsidRPr="00161866">
        <w:rPr>
          <w:rStyle w:val="FunctionTok"/>
          <w:lang w:val="en-US"/>
        </w:rPr>
        <w:t>glm</w:t>
      </w:r>
      <w:proofErr w:type="spellEnd"/>
      <w:r w:rsidRPr="00161866">
        <w:rPr>
          <w:rStyle w:val="NormalTok"/>
          <w:lang w:val="en-US"/>
        </w:rPr>
        <w:t>(</w:t>
      </w:r>
      <w:proofErr w:type="spellStart"/>
      <w:proofErr w:type="gramEnd"/>
      <w:r w:rsidRPr="00161866">
        <w:rPr>
          <w:rStyle w:val="NormalTok"/>
          <w:lang w:val="en-US"/>
        </w:rPr>
        <w:t>Diagonsis</w:t>
      </w:r>
      <w:proofErr w:type="spellEnd"/>
      <w:r w:rsidRPr="00161866">
        <w:rPr>
          <w:rStyle w:val="NormalTok"/>
          <w:lang w:val="en-US"/>
        </w:rPr>
        <w:t xml:space="preserve"> </w:t>
      </w:r>
      <w:r w:rsidRPr="00161866">
        <w:rPr>
          <w:rStyle w:val="SpecialCharTok"/>
          <w:lang w:val="en-US"/>
        </w:rPr>
        <w:t>~</w:t>
      </w:r>
      <w:r w:rsidRPr="00161866">
        <w:rPr>
          <w:rStyle w:val="NormalTok"/>
          <w:lang w:val="en-US"/>
        </w:rPr>
        <w:t xml:space="preserve"> radius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texture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area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moothness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mpactness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concavity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ncave_points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ymmetry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fractal_dimension1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perimeter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area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moothness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mpactness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ncavity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concave_points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ymmetry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fractal_dimension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radius3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texture3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perimeter3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area3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ncavity3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ymmetry3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fractal_dimension3,</w:t>
      </w:r>
      <w:r w:rsidRPr="00161866">
        <w:rPr>
          <w:rStyle w:val="AttributeTok"/>
          <w:lang w:val="en-US"/>
        </w:rPr>
        <w:t>data =</w:t>
      </w:r>
      <w:proofErr w:type="spellStart"/>
      <w:r w:rsidRPr="00161866">
        <w:rPr>
          <w:rStyle w:val="NormalTok"/>
          <w:lang w:val="en-US"/>
        </w:rPr>
        <w:t>Tumori,</w:t>
      </w:r>
      <w:r w:rsidRPr="00161866">
        <w:rPr>
          <w:rStyle w:val="AttributeTok"/>
          <w:lang w:val="en-US"/>
        </w:rPr>
        <w:t>family</w:t>
      </w:r>
      <w:proofErr w:type="spellEnd"/>
      <w:r w:rsidRPr="00161866">
        <w:rPr>
          <w:rStyle w:val="AttributeTok"/>
          <w:lang w:val="en-US"/>
        </w:rPr>
        <w:t>=</w:t>
      </w:r>
      <w:r w:rsidRPr="00161866">
        <w:rPr>
          <w:rStyle w:val="StringTok"/>
          <w:lang w:val="en-US"/>
        </w:rPr>
        <w:t>'binomial'</w:t>
      </w:r>
      <w:r w:rsidRPr="00161866">
        <w:rPr>
          <w:rStyle w:val="NormalTok"/>
          <w:lang w:val="en-US"/>
        </w:rPr>
        <w:t>)</w:t>
      </w:r>
    </w:p>
    <w:p w14:paraId="56EBE162" w14:textId="77777777" w:rsidR="00874E7A" w:rsidRPr="00CA666A" w:rsidRDefault="00874E7A" w:rsidP="00874E7A">
      <w:pPr>
        <w:pStyle w:val="SourceCode"/>
      </w:pPr>
      <w:r w:rsidRPr="00CA666A">
        <w:rPr>
          <w:rStyle w:val="VerbatimChar"/>
        </w:rPr>
        <w:t xml:space="preserve">## </w:t>
      </w:r>
      <w:proofErr w:type="spellStart"/>
      <w:r w:rsidRPr="00CA666A">
        <w:rPr>
          <w:rStyle w:val="VerbatimChar"/>
        </w:rPr>
        <w:t>Warning</w:t>
      </w:r>
      <w:proofErr w:type="spellEnd"/>
      <w:r w:rsidRPr="00CA666A">
        <w:rPr>
          <w:rStyle w:val="VerbatimChar"/>
        </w:rPr>
        <w:t xml:space="preserve">: </w:t>
      </w:r>
      <w:proofErr w:type="spellStart"/>
      <w:r w:rsidRPr="00CA666A">
        <w:rPr>
          <w:rStyle w:val="VerbatimChar"/>
        </w:rPr>
        <w:t>glm.fit</w:t>
      </w:r>
      <w:proofErr w:type="spellEnd"/>
      <w:r w:rsidRPr="00CA666A">
        <w:rPr>
          <w:rStyle w:val="VerbatimChar"/>
        </w:rPr>
        <w:t>: l'algoritmo non converge</w:t>
      </w:r>
      <w:r w:rsidRPr="00CA666A">
        <w:br/>
      </w:r>
      <w:r w:rsidRPr="00CA666A">
        <w:rPr>
          <w:rStyle w:val="VerbatimChar"/>
        </w:rPr>
        <w:t xml:space="preserve">## </w:t>
      </w:r>
      <w:proofErr w:type="spellStart"/>
      <w:r w:rsidRPr="00CA666A">
        <w:rPr>
          <w:rStyle w:val="VerbatimChar"/>
        </w:rPr>
        <w:t>Warning</w:t>
      </w:r>
      <w:proofErr w:type="spellEnd"/>
      <w:r w:rsidRPr="00CA666A">
        <w:rPr>
          <w:rStyle w:val="VerbatimChar"/>
        </w:rPr>
        <w:t xml:space="preserve">: </w:t>
      </w:r>
      <w:proofErr w:type="spellStart"/>
      <w:r w:rsidRPr="00CA666A">
        <w:rPr>
          <w:rStyle w:val="VerbatimChar"/>
        </w:rPr>
        <w:t>glm.fit</w:t>
      </w:r>
      <w:proofErr w:type="spellEnd"/>
      <w:r w:rsidRPr="00CA666A">
        <w:rPr>
          <w:rStyle w:val="VerbatimChar"/>
        </w:rPr>
        <w:t>: si sono verificate probabilità stimate numericamente pari a 0</w:t>
      </w:r>
      <w:r w:rsidRPr="00CA666A">
        <w:br/>
      </w:r>
      <w:r w:rsidRPr="00CA666A">
        <w:rPr>
          <w:rStyle w:val="VerbatimChar"/>
        </w:rPr>
        <w:t>## o 1</w:t>
      </w:r>
    </w:p>
    <w:p w14:paraId="323247A4" w14:textId="77777777" w:rsidR="00874E7A" w:rsidRPr="00161866" w:rsidRDefault="00874E7A" w:rsidP="00874E7A">
      <w:pPr>
        <w:pStyle w:val="SourceCode"/>
        <w:rPr>
          <w:lang w:val="en-US"/>
        </w:rPr>
      </w:pPr>
      <w:proofErr w:type="spellStart"/>
      <w:r w:rsidRPr="00161866">
        <w:rPr>
          <w:rStyle w:val="FunctionTok"/>
          <w:lang w:val="en-US"/>
        </w:rPr>
        <w:t>vif</w:t>
      </w:r>
      <w:proofErr w:type="spellEnd"/>
      <w:r w:rsidRPr="00161866">
        <w:rPr>
          <w:rStyle w:val="NormalTok"/>
          <w:lang w:val="en-US"/>
        </w:rPr>
        <w:t>(m2)</w:t>
      </w:r>
    </w:p>
    <w:p w14:paraId="4DF32CA7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           radius1           texture1              area1        smoothness1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8611456.100          10166.407        5799699.154           1759.131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compactness1         concavity1    concave_points1          symmetry1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144227.263          17113.530          83514.531           2288.359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fractal_dimension1         perimeter2              area2        smoothness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8116.601          78076.536         171636.174           2277.608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compactness2         concavity2    concave_points2          symmetry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19895.194         216208.896         275023.729          45491.846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fractal_dimension2            radius3           texture3         perimeter3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43462.982         341223.458         106997.923          68525.863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 xml:space="preserve">##              area3         concavity3          symmetry3 fractal_dimension3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     95731.768          54485.226          56932.392          47333.417</w:t>
      </w:r>
    </w:p>
    <w:p w14:paraId="0504E6DA" w14:textId="77777777" w:rsidR="00874E7A" w:rsidRPr="00CA666A" w:rsidRDefault="00874E7A" w:rsidP="00874E7A">
      <w:pPr>
        <w:pStyle w:val="SourceCode"/>
      </w:pPr>
      <w:r w:rsidRPr="00CA666A">
        <w:rPr>
          <w:rStyle w:val="FunctionTok"/>
        </w:rPr>
        <w:t>drop1</w:t>
      </w:r>
      <w:r w:rsidRPr="00CA666A">
        <w:rPr>
          <w:rStyle w:val="NormalTok"/>
        </w:rPr>
        <w:t>(m</w:t>
      </w:r>
      <w:proofErr w:type="gramStart"/>
      <w:r w:rsidRPr="00CA666A">
        <w:rPr>
          <w:rStyle w:val="NormalTok"/>
        </w:rPr>
        <w:t>2,</w:t>
      </w:r>
      <w:r w:rsidRPr="00CA666A">
        <w:rPr>
          <w:rStyle w:val="AttributeTok"/>
        </w:rPr>
        <w:t>test</w:t>
      </w:r>
      <w:proofErr w:type="gramEnd"/>
      <w:r w:rsidRPr="00CA666A">
        <w:rPr>
          <w:rStyle w:val="AttributeTok"/>
        </w:rPr>
        <w:t>=</w:t>
      </w:r>
      <w:r w:rsidRPr="00CA666A">
        <w:rPr>
          <w:rStyle w:val="StringTok"/>
        </w:rPr>
        <w:t>'LRT'</w:t>
      </w:r>
      <w:r w:rsidRPr="00CA666A">
        <w:rPr>
          <w:rStyle w:val="NormalTok"/>
        </w:rPr>
        <w:t>)</w:t>
      </w:r>
    </w:p>
    <w:p w14:paraId="2818E70E" w14:textId="77777777" w:rsidR="00874E7A" w:rsidRPr="00CA666A" w:rsidRDefault="00874E7A" w:rsidP="00874E7A">
      <w:pPr>
        <w:pStyle w:val="SourceCode"/>
      </w:pPr>
      <w:r w:rsidRPr="00CA666A">
        <w:rPr>
          <w:rStyle w:val="VerbatimChar"/>
        </w:rPr>
        <w:t xml:space="preserve">## </w:t>
      </w:r>
      <w:proofErr w:type="spellStart"/>
      <w:r w:rsidRPr="00CA666A">
        <w:rPr>
          <w:rStyle w:val="VerbatimChar"/>
        </w:rPr>
        <w:t>Warning</w:t>
      </w:r>
      <w:proofErr w:type="spellEnd"/>
      <w:r w:rsidRPr="00CA666A">
        <w:rPr>
          <w:rStyle w:val="VerbatimChar"/>
        </w:rPr>
        <w:t xml:space="preserve">: </w:t>
      </w:r>
      <w:proofErr w:type="spellStart"/>
      <w:r w:rsidRPr="00CA666A">
        <w:rPr>
          <w:rStyle w:val="VerbatimChar"/>
        </w:rPr>
        <w:t>glm.fit</w:t>
      </w:r>
      <w:proofErr w:type="spellEnd"/>
      <w:r w:rsidRPr="00CA666A">
        <w:rPr>
          <w:rStyle w:val="VerbatimChar"/>
        </w:rPr>
        <w:t>: si sono verificate probabilità stimate numericamente pari a 0</w:t>
      </w:r>
      <w:r w:rsidRPr="00CA666A">
        <w:br/>
      </w:r>
      <w:r w:rsidRPr="00CA666A">
        <w:rPr>
          <w:rStyle w:val="VerbatimChar"/>
        </w:rPr>
        <w:t>## o 1</w:t>
      </w:r>
      <w:r w:rsidRPr="00CA666A">
        <w:br/>
      </w:r>
    </w:p>
    <w:p w14:paraId="5E64BDDB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>## Single term deletions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Mode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radius1 + texture1 + area1 + smoothness1 + compactness1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concavity1 + concave_points1 + symmetry1 + fractal_dimension1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perimeter2 + area2 + smoothness2 + compactness2 + concavity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concave_points2 + symmetry2 + fractal_dimension2 + radius3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texture3 + perimeter3 + area3 + concavity3 + symmetry3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fractal_dimension3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  Df Deviance    AIC    LRT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Chi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&lt;none&gt;                   0.000 50.000                        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1             1   34.507 82.507 34.507 0.00000000424655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1            1   31.204 79.204 31.203 0.0000000232359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1               1   32.145 80.145 32.145 0.00000001431050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1         1   30.474 78.474 30.474 0.00000003384276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       1   40.345 88.345 40.345 0.00000000021283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1          1   28.747 76.747 28.747 0.00000008246989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1     1   30.640 78.640 30.640 0.00000003105723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1           1   29.227 77.227 29.227 0.00000006438727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1  1   27.129 75.129 27.129 0.00000019032987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2          1   28.714 76.714 28.714 0.0000000839098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2               1   32.513 80.513 32.513 0.0000000118407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2         1   23.696 71.696 23.696 0.00000112803257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2        1   30.876 78.876 30.875 0.0000000275138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2          1   37.623 85.623 37.623 0.0000000008582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2     1   42.693 90.693 42.693 0.00000000006403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2           1   29.102 77.102 29.102 0.00000006867987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2  1   37.143 85.143 37.143 0.00000000109797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3             1   28.390 76.390 28.389 0.00000009921024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      1   30.276 78.276 30.276 0.00000003747685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3          1   25.093 73.093 25.093 0.00000054636777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3               1   25.061 73.061 25.060 0.00000055561544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3          1   28.973 76.973 28.973 0.0000000733987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       1   33.504 81.504 33.504 0.0000000071133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3  1   32.852 80.852 32.852 0.00000000994625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>. codes:  0 '***' 0.001 '**' 0.01 '*' 0.05 '.' 0.1 ' ' 1</w:t>
      </w:r>
    </w:p>
    <w:p w14:paraId="59D4561F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summary</w:t>
      </w:r>
      <w:r w:rsidRPr="00161866">
        <w:rPr>
          <w:rStyle w:val="NormalTok"/>
          <w:lang w:val="en-US"/>
        </w:rPr>
        <w:t>(m2)</w:t>
      </w:r>
    </w:p>
    <w:p w14:paraId="41F8BBC1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al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glm</w:t>
      </w:r>
      <w:proofErr w:type="spellEnd"/>
      <w:r w:rsidRPr="00161866">
        <w:rPr>
          <w:rStyle w:val="VerbatimChar"/>
          <w:lang w:val="en-US"/>
        </w:rPr>
        <w:t xml:space="preserve">(formula =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radius1 + texture1 + area1 + smoothness1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 xml:space="preserve">##     compactness1 + concavity1 + concave_points1 + symmetry1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fractal_dimension1 + perimeter2 + area2 + smoothness2 + compactness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concavity2 + concave_points2 + symmetry2 + fractal_dimension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radius3 + texture3 + perimeter3 + area3 + concavity3 + symmetry3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fractal_dimension3, family = "binomial", data = </w:t>
      </w:r>
      <w:proofErr w:type="spellStart"/>
      <w:r w:rsidRPr="00161866">
        <w:rPr>
          <w:rStyle w:val="VerbatimChar"/>
          <w:lang w:val="en-US"/>
        </w:rPr>
        <w:t>Tumori</w:t>
      </w:r>
      <w:proofErr w:type="spellEnd"/>
      <w:r w:rsidRPr="00161866">
        <w:rPr>
          <w:rStyle w:val="VerbatimChar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efficient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     Estimate  Std. Error z value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>(&gt;|z|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Intercept)            5914.46   261886.32   0.023    0.982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1                6629.52   115002.01   0.058    0.954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1               -191.26     1345.37  -0.142    0.88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1                   -60.77     1079.21  -0.056    0.955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1          -39142.90   251723.69  -0.155    0.876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         86211.47   932557.80   0.092    0.926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1           -28520.95   240215.54  -0.119    0.905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1      -58858.72  1543927.02  -0.038    0.97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1             19644.82   134666.77   0.146    0.884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1  -162556.55  1120254.40  -0.145    0.885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2             1253.11    18217.26   0.069    0.945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2                  -156.21     2259.16  -0.069    0.945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moothness2           97931.96  1472093.51   0.067    0.94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2         -92173.51   714201.87  -0.129    0.89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2            81310.72  1096632.56   0.074    0.941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e_points2     -439795.13  6736432.19  -0.065    0.948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2            103758.08  2159553.64   0.048    0.962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2  1092014.08 10652227.01   0.103    0.918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3               -2226.39    21338.57  -0.104    0.91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          -72.69     3150.22  -0.023    0.982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perimeter3             -126.66     1355.00  -0.093    0.926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rea3                    16.26      116.50   0.140    0.889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3            -6736.58   105090.02  -0.064    0.949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        -22008.73   328258.57  -0.067    0.94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fractal_dimension3   -58988.94  1031815.50  -0.057    0.954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Dispersion parameter for binomial family taken to be 1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Null deviance: 751.44000538  on 568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esidual deviance:   0.00016713  on 544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IC: 5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Number of Fisher Scoring iterations: 25</w:t>
      </w:r>
    </w:p>
    <w:p w14:paraId="7E47A271" w14:textId="77777777" w:rsidR="00874E7A" w:rsidRPr="00CA666A" w:rsidRDefault="00874E7A" w:rsidP="00874E7A">
      <w:pPr>
        <w:pStyle w:val="SourceCode"/>
      </w:pPr>
      <w:r w:rsidRPr="00CA666A">
        <w:rPr>
          <w:rStyle w:val="CommentTok"/>
        </w:rPr>
        <w:t># attraverso VIF e significatività arrivo a creare il miglior modello</w:t>
      </w:r>
      <w:r w:rsidRPr="00CA666A">
        <w:br/>
      </w:r>
      <w:r w:rsidRPr="00CA666A">
        <w:br/>
      </w:r>
      <w:r w:rsidRPr="00CA666A">
        <w:rPr>
          <w:rStyle w:val="NormalTok"/>
        </w:rPr>
        <w:t>m5</w:t>
      </w:r>
      <w:r w:rsidRPr="00CA666A">
        <w:rPr>
          <w:rStyle w:val="OtherTok"/>
        </w:rPr>
        <w:t>&lt;-</w:t>
      </w:r>
      <w:proofErr w:type="spellStart"/>
      <w:proofErr w:type="gramStart"/>
      <w:r w:rsidRPr="00CA666A">
        <w:rPr>
          <w:rStyle w:val="FunctionTok"/>
        </w:rPr>
        <w:t>glm</w:t>
      </w:r>
      <w:proofErr w:type="spellEnd"/>
      <w:r w:rsidRPr="00CA666A">
        <w:rPr>
          <w:rStyle w:val="NormalTok"/>
        </w:rPr>
        <w:t>(</w:t>
      </w:r>
      <w:proofErr w:type="gramEnd"/>
      <w:r w:rsidRPr="00CA666A">
        <w:rPr>
          <w:rStyle w:val="NormalTok"/>
        </w:rPr>
        <w:t>Diagonsis</w:t>
      </w:r>
      <w:r w:rsidRPr="00CA666A">
        <w:rPr>
          <w:rStyle w:val="SpecialCharTok"/>
        </w:rPr>
        <w:t>~</w:t>
      </w:r>
      <w:r w:rsidRPr="00CA666A">
        <w:rPr>
          <w:rStyle w:val="NormalTok"/>
        </w:rPr>
        <w:t xml:space="preserve">compactness1 </w:t>
      </w:r>
      <w:r w:rsidRPr="00CA666A">
        <w:rPr>
          <w:rStyle w:val="SpecialCharTok"/>
        </w:rPr>
        <w:t>+</w:t>
      </w:r>
      <w:r w:rsidRPr="00CA666A">
        <w:br/>
      </w:r>
      <w:r w:rsidRPr="00CA666A">
        <w:rPr>
          <w:rStyle w:val="NormalTok"/>
        </w:rPr>
        <w:t xml:space="preserve">          radius2 </w:t>
      </w:r>
      <w:r w:rsidRPr="00CA666A">
        <w:rPr>
          <w:rStyle w:val="SpecialCharTok"/>
        </w:rPr>
        <w:t>+</w:t>
      </w:r>
      <w:r w:rsidRPr="00CA666A">
        <w:rPr>
          <w:rStyle w:val="NormalTok"/>
        </w:rPr>
        <w:t xml:space="preserve"> concavity2 </w:t>
      </w:r>
      <w:r w:rsidRPr="00CA666A">
        <w:rPr>
          <w:rStyle w:val="SpecialCharTok"/>
        </w:rPr>
        <w:t>+</w:t>
      </w:r>
      <w:r w:rsidRPr="00CA666A">
        <w:rPr>
          <w:rStyle w:val="NormalTok"/>
        </w:rPr>
        <w:t xml:space="preserve">  </w:t>
      </w:r>
      <w:r w:rsidRPr="00CA666A">
        <w:br/>
      </w:r>
      <w:r w:rsidRPr="00CA666A">
        <w:rPr>
          <w:rStyle w:val="NormalTok"/>
        </w:rPr>
        <w:t xml:space="preserve">          texture3  </w:t>
      </w:r>
      <w:r w:rsidRPr="00CA666A">
        <w:rPr>
          <w:rStyle w:val="SpecialCharTok"/>
        </w:rPr>
        <w:t>+</w:t>
      </w:r>
      <w:r w:rsidRPr="00CA666A">
        <w:rPr>
          <w:rStyle w:val="NormalTok"/>
        </w:rPr>
        <w:t xml:space="preserve"> symmetry3 ,</w:t>
      </w:r>
      <w:r w:rsidRPr="00CA666A">
        <w:rPr>
          <w:rStyle w:val="AttributeTok"/>
        </w:rPr>
        <w:t>data=</w:t>
      </w:r>
      <w:proofErr w:type="spellStart"/>
      <w:r w:rsidRPr="00CA666A">
        <w:rPr>
          <w:rStyle w:val="NormalTok"/>
        </w:rPr>
        <w:t>Tumori,</w:t>
      </w:r>
      <w:r w:rsidRPr="00CA666A">
        <w:rPr>
          <w:rStyle w:val="AttributeTok"/>
        </w:rPr>
        <w:t>family</w:t>
      </w:r>
      <w:proofErr w:type="spellEnd"/>
      <w:r w:rsidRPr="00CA666A">
        <w:rPr>
          <w:rStyle w:val="AttributeTok"/>
        </w:rPr>
        <w:t xml:space="preserve"> =</w:t>
      </w:r>
      <w:r w:rsidRPr="00CA666A">
        <w:rPr>
          <w:rStyle w:val="NormalTok"/>
        </w:rPr>
        <w:t xml:space="preserve"> </w:t>
      </w:r>
      <w:r w:rsidRPr="00CA666A">
        <w:rPr>
          <w:rStyle w:val="StringTok"/>
        </w:rPr>
        <w:t>'</w:t>
      </w:r>
      <w:proofErr w:type="spellStart"/>
      <w:r w:rsidRPr="00CA666A">
        <w:rPr>
          <w:rStyle w:val="StringTok"/>
        </w:rPr>
        <w:t>binomial</w:t>
      </w:r>
      <w:proofErr w:type="spellEnd"/>
      <w:r w:rsidRPr="00CA666A">
        <w:rPr>
          <w:rStyle w:val="StringTok"/>
        </w:rPr>
        <w:t>'</w:t>
      </w:r>
      <w:r w:rsidRPr="00CA666A">
        <w:rPr>
          <w:rStyle w:val="NormalTok"/>
        </w:rPr>
        <w:t>)</w:t>
      </w:r>
      <w:r w:rsidRPr="00CA666A">
        <w:br/>
      </w:r>
      <w:r w:rsidRPr="00CA666A">
        <w:br/>
      </w:r>
      <w:r w:rsidRPr="00CA666A">
        <w:rPr>
          <w:rStyle w:val="FunctionTok"/>
        </w:rPr>
        <w:t>drop1</w:t>
      </w:r>
      <w:r w:rsidRPr="00CA666A">
        <w:rPr>
          <w:rStyle w:val="NormalTok"/>
        </w:rPr>
        <w:t>(m5,</w:t>
      </w:r>
      <w:r w:rsidRPr="00CA666A">
        <w:rPr>
          <w:rStyle w:val="AttributeTok"/>
        </w:rPr>
        <w:t>test=</w:t>
      </w:r>
      <w:r w:rsidRPr="00CA666A">
        <w:rPr>
          <w:rStyle w:val="StringTok"/>
        </w:rPr>
        <w:t>'LRT'</w:t>
      </w:r>
      <w:r w:rsidRPr="00CA666A">
        <w:rPr>
          <w:rStyle w:val="NormalTok"/>
        </w:rPr>
        <w:t>)</w:t>
      </w:r>
    </w:p>
    <w:p w14:paraId="1D2FC642" w14:textId="77777777" w:rsidR="00874E7A" w:rsidRPr="00874E7A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lastRenderedPageBreak/>
        <w:t>## Single term deletions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Mode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compactness1 + radius2 + concavity2 + texture3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symmetry3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Df Deviance    AIC     LRT 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Chi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&lt;none&gt;            258.42 270.42                              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 1   310.38 320.38  51.958    0.000000000000567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2       1   394.80 404.80 136.382 &lt; 0.0000000000000002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2    1   270.51 280.51  12.091             0.000506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1   328.14 338.14  69.717 &lt; 0.0000000000000002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 1   284.56 294.56  26.136    0.0000003182624134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 xml:space="preserve">. codes:  0 '***' 0.001 '**' 0.01 '*' 0.05 '.' </w:t>
      </w:r>
      <w:r w:rsidRPr="00874E7A">
        <w:rPr>
          <w:rStyle w:val="VerbatimChar"/>
          <w:lang w:val="en-US"/>
        </w:rPr>
        <w:t>0.1 ' ' 1</w:t>
      </w:r>
    </w:p>
    <w:p w14:paraId="4CD59988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FunctionTok"/>
          <w:lang w:val="en-US"/>
        </w:rPr>
        <w:t>summary</w:t>
      </w:r>
      <w:r w:rsidRPr="00874E7A">
        <w:rPr>
          <w:rStyle w:val="NormalTok"/>
          <w:lang w:val="en-US"/>
        </w:rPr>
        <w:t>(m5)</w:t>
      </w:r>
    </w:p>
    <w:p w14:paraId="396FE227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al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glm</w:t>
      </w:r>
      <w:proofErr w:type="spellEnd"/>
      <w:r w:rsidRPr="00161866">
        <w:rPr>
          <w:rStyle w:val="VerbatimChar"/>
          <w:lang w:val="en-US"/>
        </w:rPr>
        <w:t xml:space="preserve">(formula =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compactness1 + radius2 + concavity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texture3 + symmetry3, family = "binomial", data = </w:t>
      </w:r>
      <w:proofErr w:type="spellStart"/>
      <w:r w:rsidRPr="00161866">
        <w:rPr>
          <w:rStyle w:val="VerbatimChar"/>
          <w:lang w:val="en-US"/>
        </w:rPr>
        <w:t>Tumori</w:t>
      </w:r>
      <w:proofErr w:type="spellEnd"/>
      <w:r w:rsidRPr="00161866">
        <w:rPr>
          <w:rStyle w:val="VerbatimChar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efficient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Estimate Std. Error z value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|z|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Intercept)   18.97297    1.93741   9.793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-32.34449    5.12146  -6.315 0.00000000026932752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2      -10.52144    1.28357  -8.197 0.000000000000000246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oncavity2    17.14724    6.02906   2.844              0.00445 **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-0.24012    0.03375  -7.115 0.00000000000111785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-17.62667    3.82557  -4.608 0.00000407351801665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>. codes:  0 '***' 0.001 '**' 0.01 '*' 0.05 '.' 0.1 ' ' 1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Dispersion parameter for binomial family taken to be 1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Null deviance: </w:t>
      </w:r>
      <w:proofErr w:type="gramStart"/>
      <w:r w:rsidRPr="00161866">
        <w:rPr>
          <w:rStyle w:val="VerbatimChar"/>
          <w:lang w:val="en-US"/>
        </w:rPr>
        <w:t>751.44  on</w:t>
      </w:r>
      <w:proofErr w:type="gramEnd"/>
      <w:r w:rsidRPr="00161866">
        <w:rPr>
          <w:rStyle w:val="VerbatimChar"/>
          <w:lang w:val="en-US"/>
        </w:rPr>
        <w:t xml:space="preserve"> 568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esidual deviance: 258.42  on 563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IC: 270.42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Number of Fisher Scoring iterations: 7</w:t>
      </w:r>
    </w:p>
    <w:p w14:paraId="1443D3A7" w14:textId="77777777" w:rsidR="00874E7A" w:rsidRPr="00CA666A" w:rsidRDefault="00874E7A" w:rsidP="00874E7A">
      <w:pPr>
        <w:pStyle w:val="SourceCode"/>
      </w:pPr>
      <w:r w:rsidRPr="00CA666A">
        <w:rPr>
          <w:rStyle w:val="NormalTok"/>
        </w:rPr>
        <w:t>R</w:t>
      </w:r>
      <w:r w:rsidRPr="00CA666A">
        <w:rPr>
          <w:rStyle w:val="OtherTok"/>
        </w:rPr>
        <w:t>=</w:t>
      </w:r>
      <w:r w:rsidRPr="00CA666A">
        <w:rPr>
          <w:rStyle w:val="DecValTok"/>
        </w:rPr>
        <w:t>1</w:t>
      </w:r>
      <w:r w:rsidRPr="00CA666A">
        <w:rPr>
          <w:rStyle w:val="SpecialCharTok"/>
        </w:rPr>
        <w:t>-</w:t>
      </w:r>
      <w:r w:rsidRPr="00CA666A">
        <w:rPr>
          <w:rStyle w:val="NormalTok"/>
        </w:rPr>
        <w:t>(</w:t>
      </w:r>
      <w:r w:rsidRPr="00CA666A">
        <w:rPr>
          <w:rStyle w:val="FloatTok"/>
        </w:rPr>
        <w:t>258.42</w:t>
      </w:r>
      <w:r w:rsidRPr="00CA666A">
        <w:rPr>
          <w:rStyle w:val="SpecialCharTok"/>
        </w:rPr>
        <w:t>/</w:t>
      </w:r>
      <w:r w:rsidRPr="00CA666A">
        <w:rPr>
          <w:rStyle w:val="FloatTok"/>
        </w:rPr>
        <w:t>751.44</w:t>
      </w:r>
      <w:r w:rsidRPr="00CA666A">
        <w:rPr>
          <w:rStyle w:val="NormalTok"/>
        </w:rPr>
        <w:t>)</w:t>
      </w:r>
      <w:r>
        <w:rPr>
          <w:rStyle w:val="NormalTok"/>
        </w:rPr>
        <w:t xml:space="preserve"> </w:t>
      </w:r>
      <w:r w:rsidRPr="00CA666A">
        <w:rPr>
          <w:rStyle w:val="CommentTok"/>
        </w:rPr>
        <w:t>#metodo calcolare omonimo R^2 nella regressione logistica</w:t>
      </w:r>
      <w:r w:rsidRPr="00CA666A">
        <w:br/>
      </w:r>
      <w:r w:rsidRPr="00CA666A">
        <w:rPr>
          <w:rStyle w:val="NormalTok"/>
        </w:rPr>
        <w:t>R</w:t>
      </w:r>
    </w:p>
    <w:p w14:paraId="091B6D36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VerbatimChar"/>
          <w:lang w:val="en-US"/>
        </w:rPr>
        <w:t>## [1] 0.6561003</w:t>
      </w:r>
    </w:p>
    <w:p w14:paraId="7C39654A" w14:textId="77777777" w:rsidR="00874E7A" w:rsidRPr="00161866" w:rsidRDefault="00874E7A" w:rsidP="00874E7A">
      <w:pPr>
        <w:pStyle w:val="SourceCode"/>
        <w:rPr>
          <w:lang w:val="en-US"/>
        </w:rPr>
      </w:pPr>
      <w:proofErr w:type="spellStart"/>
      <w:proofErr w:type="gramStart"/>
      <w:r w:rsidRPr="00161866">
        <w:rPr>
          <w:rStyle w:val="FunctionTok"/>
          <w:lang w:val="en-US"/>
        </w:rPr>
        <w:t>coefplot</w:t>
      </w:r>
      <w:proofErr w:type="spellEnd"/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NormalTok"/>
          <w:lang w:val="en-US"/>
        </w:rPr>
        <w:t xml:space="preserve">m5, </w:t>
      </w:r>
      <w:r w:rsidRPr="00161866">
        <w:rPr>
          <w:rStyle w:val="AttributeTok"/>
          <w:lang w:val="en-US"/>
        </w:rPr>
        <w:t>decreasing =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ConstantTok"/>
          <w:lang w:val="en-US"/>
        </w:rPr>
        <w:t>TRUE</w:t>
      </w:r>
      <w:r w:rsidRPr="00161866">
        <w:rPr>
          <w:rStyle w:val="NormalTok"/>
          <w:lang w:val="en-US"/>
        </w:rPr>
        <w:t xml:space="preserve">, </w:t>
      </w:r>
      <w:r w:rsidRPr="00161866">
        <w:rPr>
          <w:rStyle w:val="AttributeTok"/>
          <w:lang w:val="en-US"/>
        </w:rPr>
        <w:t>sort =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StringTok"/>
          <w:lang w:val="en-US"/>
        </w:rPr>
        <w:t>"</w:t>
      </w:r>
      <w:proofErr w:type="spellStart"/>
      <w:r w:rsidRPr="00161866">
        <w:rPr>
          <w:rStyle w:val="StringTok"/>
          <w:lang w:val="en-US"/>
        </w:rPr>
        <w:t>magnitude"</w:t>
      </w:r>
      <w:r w:rsidRPr="00161866">
        <w:rPr>
          <w:rStyle w:val="NormalTok"/>
          <w:lang w:val="en-US"/>
        </w:rPr>
        <w:t>,</w:t>
      </w:r>
      <w:r w:rsidRPr="00161866">
        <w:rPr>
          <w:rStyle w:val="AttributeTok"/>
          <w:lang w:val="en-US"/>
        </w:rPr>
        <w:t>intercept</w:t>
      </w:r>
      <w:proofErr w:type="spellEnd"/>
      <w:r w:rsidRPr="00161866">
        <w:rPr>
          <w:rStyle w:val="AttributeTok"/>
          <w:lang w:val="en-US"/>
        </w:rPr>
        <w:t>=</w:t>
      </w:r>
      <w:r w:rsidRPr="00161866">
        <w:rPr>
          <w:rStyle w:val="ConstantTok"/>
          <w:lang w:val="en-US"/>
        </w:rPr>
        <w:t>FALSE</w:t>
      </w:r>
      <w:r w:rsidRPr="00161866">
        <w:rPr>
          <w:rStyle w:val="NormalTok"/>
          <w:lang w:val="en-US"/>
        </w:rPr>
        <w:t>)</w:t>
      </w:r>
    </w:p>
    <w:p w14:paraId="40EFBC52" w14:textId="77777777" w:rsidR="00874E7A" w:rsidRPr="00CA666A" w:rsidRDefault="00874E7A" w:rsidP="00874E7A">
      <w:pPr>
        <w:pStyle w:val="FirstParagraph"/>
      </w:pPr>
      <w:r w:rsidRPr="00CA666A">
        <w:rPr>
          <w:noProof/>
        </w:rPr>
        <w:lastRenderedPageBreak/>
        <w:drawing>
          <wp:inline distT="0" distB="0" distL="0" distR="0" wp14:anchorId="4B57E33D" wp14:editId="05B58171">
            <wp:extent cx="562356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ile-2_files/figure-docx/Multicollinearità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171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"/>
    <w:p w14:paraId="48187A1E" w14:textId="77777777" w:rsidR="00874E7A" w:rsidRPr="00CA666A" w:rsidRDefault="00874E7A" w:rsidP="00874E7A">
      <w:pPr>
        <w:pStyle w:val="Titolo2"/>
      </w:pPr>
      <w:r w:rsidRPr="00CA666A">
        <w:t>LINEARITÀ</w:t>
      </w:r>
    </w:p>
    <w:p w14:paraId="6E11B30D" w14:textId="77777777" w:rsidR="00874E7A" w:rsidRPr="00CA666A" w:rsidRDefault="00874E7A" w:rsidP="00874E7A">
      <w:pPr>
        <w:pStyle w:val="FirstParagraph"/>
      </w:pPr>
      <w:r w:rsidRPr="00CA666A">
        <w:t xml:space="preserve">Attraverso la funzione </w:t>
      </w:r>
      <w:proofErr w:type="spellStart"/>
      <w:r w:rsidRPr="00CA666A">
        <w:t>gam</w:t>
      </w:r>
      <w:proofErr w:type="spellEnd"/>
      <w:r w:rsidRPr="00CA666A">
        <w:t xml:space="preserve"> e i plot decidiamo su quali variabili intervenire per cercare di linearizzarle, interveniamo solo su concavity2 essendo maggiormente significativa e avendo un chiaro plot che ci suggerisce come intervenire</w:t>
      </w:r>
    </w:p>
    <w:p w14:paraId="380EF7FA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splines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foreach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base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gam)</w:t>
      </w:r>
    </w:p>
    <w:p w14:paraId="314C0E35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NormalTok"/>
          <w:lang w:val="en-US"/>
        </w:rPr>
        <w:t>m5gam</w:t>
      </w:r>
      <w:r w:rsidRPr="00161866">
        <w:rPr>
          <w:rStyle w:val="OtherTok"/>
          <w:lang w:val="en-US"/>
        </w:rPr>
        <w:t>&lt;-</w:t>
      </w:r>
      <w:r w:rsidRPr="00161866">
        <w:rPr>
          <w:rStyle w:val="NormalTok"/>
          <w:lang w:val="en-US"/>
        </w:rPr>
        <w:t xml:space="preserve"> </w:t>
      </w:r>
      <w:proofErr w:type="gramStart"/>
      <w:r w:rsidRPr="00161866">
        <w:rPr>
          <w:rStyle w:val="FunctionTok"/>
          <w:lang w:val="en-US"/>
        </w:rPr>
        <w:t>gam</w:t>
      </w:r>
      <w:r w:rsidRPr="00161866">
        <w:rPr>
          <w:rStyle w:val="NormalTok"/>
          <w:lang w:val="en-US"/>
        </w:rPr>
        <w:t>(</w:t>
      </w:r>
      <w:proofErr w:type="spellStart"/>
      <w:proofErr w:type="gramEnd"/>
      <w:r w:rsidRPr="00161866">
        <w:rPr>
          <w:rStyle w:val="NormalTok"/>
          <w:lang w:val="en-US"/>
        </w:rPr>
        <w:t>Diagonsis</w:t>
      </w:r>
      <w:proofErr w:type="spellEnd"/>
      <w:r w:rsidRPr="00161866">
        <w:rPr>
          <w:rStyle w:val="SpecialCharTok"/>
          <w:lang w:val="en-US"/>
        </w:rPr>
        <w:t>~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FunctionTok"/>
          <w:lang w:val="en-US"/>
        </w:rPr>
        <w:t>s</w:t>
      </w:r>
      <w:r w:rsidRPr="00161866">
        <w:rPr>
          <w:rStyle w:val="NormalTok"/>
          <w:lang w:val="en-US"/>
        </w:rPr>
        <w:t xml:space="preserve">(compactness1) </w:t>
      </w:r>
      <w:r w:rsidRPr="00161866">
        <w:rPr>
          <w:rStyle w:val="SpecialCharTok"/>
          <w:lang w:val="en-US"/>
        </w:rPr>
        <w:t>+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    </w:t>
      </w:r>
      <w:r w:rsidRPr="00161866">
        <w:rPr>
          <w:rStyle w:val="FunctionTok"/>
          <w:lang w:val="en-US"/>
        </w:rPr>
        <w:t>s</w:t>
      </w:r>
      <w:r w:rsidRPr="00161866">
        <w:rPr>
          <w:rStyle w:val="NormalTok"/>
          <w:lang w:val="en-US"/>
        </w:rPr>
        <w:t xml:space="preserve">(radius2)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FunctionTok"/>
          <w:lang w:val="en-US"/>
        </w:rPr>
        <w:t>s</w:t>
      </w:r>
      <w:r w:rsidRPr="00161866">
        <w:rPr>
          <w:rStyle w:val="NormalTok"/>
          <w:lang w:val="en-US"/>
        </w:rPr>
        <w:t xml:space="preserve">(concavity2)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 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    </w:t>
      </w:r>
      <w:r w:rsidRPr="00161866">
        <w:rPr>
          <w:rStyle w:val="FunctionTok"/>
          <w:lang w:val="en-US"/>
        </w:rPr>
        <w:t>s</w:t>
      </w:r>
      <w:r w:rsidRPr="00161866">
        <w:rPr>
          <w:rStyle w:val="NormalTok"/>
          <w:lang w:val="en-US"/>
        </w:rPr>
        <w:t xml:space="preserve">(texture3)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FunctionTok"/>
          <w:lang w:val="en-US"/>
        </w:rPr>
        <w:t>s</w:t>
      </w:r>
      <w:r w:rsidRPr="00161866">
        <w:rPr>
          <w:rStyle w:val="NormalTok"/>
          <w:lang w:val="en-US"/>
        </w:rPr>
        <w:t>(symmetry3) ,</w:t>
      </w:r>
      <w:r w:rsidRPr="00161866">
        <w:rPr>
          <w:rStyle w:val="AttributeTok"/>
          <w:lang w:val="en-US"/>
        </w:rPr>
        <w:t>data=</w:t>
      </w:r>
      <w:proofErr w:type="spellStart"/>
      <w:r w:rsidRPr="00161866">
        <w:rPr>
          <w:rStyle w:val="NormalTok"/>
          <w:lang w:val="en-US"/>
        </w:rPr>
        <w:t>Tumori,</w:t>
      </w:r>
      <w:r w:rsidRPr="00161866">
        <w:rPr>
          <w:rStyle w:val="AttributeTok"/>
          <w:lang w:val="en-US"/>
        </w:rPr>
        <w:t>family</w:t>
      </w:r>
      <w:proofErr w:type="spellEnd"/>
      <w:r w:rsidRPr="00161866">
        <w:rPr>
          <w:rStyle w:val="AttributeTok"/>
          <w:lang w:val="en-US"/>
        </w:rPr>
        <w:t xml:space="preserve"> =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StringTok"/>
          <w:lang w:val="en-US"/>
        </w:rPr>
        <w:t>'binomial'</w:t>
      </w:r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summary</w:t>
      </w:r>
      <w:r w:rsidRPr="00161866">
        <w:rPr>
          <w:rStyle w:val="NormalTok"/>
          <w:lang w:val="en-US"/>
        </w:rPr>
        <w:t>(m5gam)</w:t>
      </w:r>
    </w:p>
    <w:p w14:paraId="4DC9DFAB" w14:textId="77777777" w:rsidR="00874E7A" w:rsidRPr="00874E7A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all: gam(formula =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s(compactness1) + s(radius2) + s(concavity2)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s(texture3) + s(symmetry3), family = "binomial", data = </w:t>
      </w:r>
      <w:proofErr w:type="spellStart"/>
      <w:r w:rsidRPr="00161866">
        <w:rPr>
          <w:rStyle w:val="VerbatimChar"/>
          <w:lang w:val="en-US"/>
        </w:rPr>
        <w:t>Tumori</w:t>
      </w:r>
      <w:proofErr w:type="spellEnd"/>
      <w:r w:rsidRPr="00161866">
        <w:rPr>
          <w:rStyle w:val="VerbatimChar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Deviance Residual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Min       1Q   Median       3Q      Max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-2.67384 -0.09142  0.05899  0.30480  2.2314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Dispersion Parameter for binomial family taken to be 1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Null Deviance: 751.44 on 568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esidual Deviance: 223.6674 on 548.0001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AIC: 265.6672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Number of Local Scoring Iterations: NA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Anova</w:t>
      </w:r>
      <w:proofErr w:type="spellEnd"/>
      <w:r w:rsidRPr="00161866">
        <w:rPr>
          <w:rStyle w:val="VerbatimChar"/>
          <w:lang w:val="en-US"/>
        </w:rPr>
        <w:t xml:space="preserve"> for Parametric Effects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 Df  Sum </w:t>
      </w:r>
      <w:proofErr w:type="spellStart"/>
      <w:r w:rsidRPr="00161866">
        <w:rPr>
          <w:rStyle w:val="VerbatimChar"/>
          <w:lang w:val="en-US"/>
        </w:rPr>
        <w:t>Sq</w:t>
      </w:r>
      <w:proofErr w:type="spellEnd"/>
      <w:r w:rsidRPr="00161866">
        <w:rPr>
          <w:rStyle w:val="VerbatimChar"/>
          <w:lang w:val="en-US"/>
        </w:rPr>
        <w:t xml:space="preserve"> Mean </w:t>
      </w:r>
      <w:proofErr w:type="spellStart"/>
      <w:r w:rsidRPr="00161866">
        <w:rPr>
          <w:rStyle w:val="VerbatimChar"/>
          <w:lang w:val="en-US"/>
        </w:rPr>
        <w:t>Sq</w:t>
      </w:r>
      <w:proofErr w:type="spellEnd"/>
      <w:r w:rsidRPr="00161866">
        <w:rPr>
          <w:rStyle w:val="VerbatimChar"/>
          <w:lang w:val="en-US"/>
        </w:rPr>
        <w:t xml:space="preserve"> F value   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F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(compactness1)   1  15.783  15.783  31.421    0.0000000329526805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(radius2)        1  28.325  28.325  56.387    0.0000000000002429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s(concavity2)     1   5.133   5.133  10.219               0.00147 **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(texture3)       1  40.870  40.870  81.362 &lt; 0.0000000000000002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(symmetry3)      1  13.755  13.755  27.383    0.00000023810726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Residuals       548 275.272   0.502                              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>. codes:  0 '***' 0.001 '**' 0.01 '*' 0.05 '.' 0.1 ' ' 1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Anova</w:t>
      </w:r>
      <w:proofErr w:type="spellEnd"/>
      <w:r w:rsidRPr="00161866">
        <w:rPr>
          <w:rStyle w:val="VerbatimChar"/>
          <w:lang w:val="en-US"/>
        </w:rPr>
        <w:t xml:space="preserve"> for Nonparametric Effects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  </w:t>
      </w:r>
      <w:proofErr w:type="spellStart"/>
      <w:r w:rsidRPr="00161866">
        <w:rPr>
          <w:rStyle w:val="VerbatimChar"/>
          <w:lang w:val="en-US"/>
        </w:rPr>
        <w:t>Npar</w:t>
      </w:r>
      <w:proofErr w:type="spellEnd"/>
      <w:r w:rsidRPr="00161866">
        <w:rPr>
          <w:rStyle w:val="VerbatimChar"/>
          <w:lang w:val="en-US"/>
        </w:rPr>
        <w:t xml:space="preserve"> Df </w:t>
      </w:r>
      <w:proofErr w:type="spellStart"/>
      <w:r w:rsidRPr="00161866">
        <w:rPr>
          <w:rStyle w:val="VerbatimChar"/>
          <w:lang w:val="en-US"/>
        </w:rPr>
        <w:t>Npar</w:t>
      </w:r>
      <w:proofErr w:type="spellEnd"/>
      <w:r w:rsidRPr="00161866">
        <w:rPr>
          <w:rStyle w:val="VerbatimChar"/>
          <w:lang w:val="en-US"/>
        </w:rPr>
        <w:t xml:space="preserve"> </w:t>
      </w:r>
      <w:proofErr w:type="spellStart"/>
      <w:r w:rsidRPr="00161866">
        <w:rPr>
          <w:rStyle w:val="VerbatimChar"/>
          <w:lang w:val="en-US"/>
        </w:rPr>
        <w:t>Chisq</w:t>
      </w:r>
      <w:proofErr w:type="spellEnd"/>
      <w:r w:rsidRPr="00161866">
        <w:rPr>
          <w:rStyle w:val="VerbatimChar"/>
          <w:lang w:val="en-US"/>
        </w:rPr>
        <w:t xml:space="preserve">   P(</w:t>
      </w:r>
      <w:proofErr w:type="gramStart"/>
      <w:r w:rsidRPr="00161866">
        <w:rPr>
          <w:rStyle w:val="VerbatimChar"/>
          <w:lang w:val="en-US"/>
        </w:rPr>
        <w:t xml:space="preserve">Chi)   </w:t>
      </w:r>
      <w:proofErr w:type="gramEnd"/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(Intercept)                               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s(compactness1)       3     2.6984 0.440501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s(radius2)            3     2.5332 0.469342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(concavity2)         3    11.9662 0.007499 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s(texture3)           3     8.9554 0.029886 *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s(symmetry3)          3     4.2467 0.236032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 xml:space="preserve">. codes:  0 '***' 0.001 '**' 0.01 '*' 0.05 '.' </w:t>
      </w:r>
      <w:r w:rsidRPr="00874E7A">
        <w:rPr>
          <w:rStyle w:val="VerbatimChar"/>
          <w:lang w:val="en-US"/>
        </w:rPr>
        <w:t>0.1 ' ' 1</w:t>
      </w:r>
    </w:p>
    <w:p w14:paraId="549689D9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par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AttributeTok"/>
          <w:lang w:val="en-US"/>
        </w:rPr>
        <w:t>mfrow</w:t>
      </w:r>
      <w:proofErr w:type="spellEnd"/>
      <w:r w:rsidRPr="00161866">
        <w:rPr>
          <w:rStyle w:val="AttributeTok"/>
          <w:lang w:val="en-US"/>
        </w:rPr>
        <w:t>=</w:t>
      </w:r>
      <w:proofErr w:type="gramStart"/>
      <w:r w:rsidRPr="00161866">
        <w:rPr>
          <w:rStyle w:val="FunctionTok"/>
          <w:lang w:val="en-US"/>
        </w:rPr>
        <w:t>c</w:t>
      </w:r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DecValTok"/>
          <w:lang w:val="en-US"/>
        </w:rPr>
        <w:t>3</w:t>
      </w:r>
      <w:r w:rsidRPr="00161866">
        <w:rPr>
          <w:rStyle w:val="NormalTok"/>
          <w:lang w:val="en-US"/>
        </w:rPr>
        <w:t>,</w:t>
      </w:r>
      <w:r w:rsidRPr="00161866">
        <w:rPr>
          <w:rStyle w:val="DecValTok"/>
          <w:lang w:val="en-US"/>
        </w:rPr>
        <w:t>3</w:t>
      </w:r>
      <w:r w:rsidRPr="00161866">
        <w:rPr>
          <w:rStyle w:val="NormalTok"/>
          <w:lang w:val="en-US"/>
        </w:rPr>
        <w:t xml:space="preserve">)) 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plot</w:t>
      </w:r>
      <w:r w:rsidRPr="00161866">
        <w:rPr>
          <w:rStyle w:val="NormalTok"/>
          <w:lang w:val="en-US"/>
        </w:rPr>
        <w:t>(m5gam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par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AttributeTok"/>
          <w:lang w:val="en-US"/>
        </w:rPr>
        <w:t>mfrow</w:t>
      </w:r>
      <w:proofErr w:type="spellEnd"/>
      <w:r w:rsidRPr="00161866">
        <w:rPr>
          <w:rStyle w:val="AttributeTok"/>
          <w:lang w:val="en-US"/>
        </w:rPr>
        <w:t>=</w:t>
      </w:r>
      <w:r w:rsidRPr="00161866">
        <w:rPr>
          <w:rStyle w:val="FunctionTok"/>
          <w:lang w:val="en-US"/>
        </w:rPr>
        <w:t>c</w:t>
      </w:r>
      <w:r w:rsidRPr="00161866">
        <w:rPr>
          <w:rStyle w:val="NormalTok"/>
          <w:lang w:val="en-US"/>
        </w:rPr>
        <w:t>(</w:t>
      </w:r>
      <w:r w:rsidRPr="00161866">
        <w:rPr>
          <w:rStyle w:val="DecValTok"/>
          <w:lang w:val="en-US"/>
        </w:rPr>
        <w:t>1</w:t>
      </w:r>
      <w:r w:rsidRPr="00161866">
        <w:rPr>
          <w:rStyle w:val="NormalTok"/>
          <w:lang w:val="en-US"/>
        </w:rPr>
        <w:t>,</w:t>
      </w:r>
      <w:r w:rsidRPr="00161866">
        <w:rPr>
          <w:rStyle w:val="DecValTok"/>
          <w:lang w:val="en-US"/>
        </w:rPr>
        <w:t>1</w:t>
      </w:r>
      <w:r w:rsidRPr="00161866">
        <w:rPr>
          <w:rStyle w:val="NormalTok"/>
          <w:lang w:val="en-US"/>
        </w:rPr>
        <w:t>))</w:t>
      </w:r>
    </w:p>
    <w:p w14:paraId="2E3324CC" w14:textId="77777777" w:rsidR="00874E7A" w:rsidRPr="00CA666A" w:rsidRDefault="00874E7A" w:rsidP="00874E7A">
      <w:pPr>
        <w:pStyle w:val="FirstParagraph"/>
      </w:pPr>
      <w:r>
        <w:rPr>
          <w:noProof/>
        </w:rPr>
        <w:lastRenderedPageBreak/>
        <w:drawing>
          <wp:inline distT="0" distB="0" distL="0" distR="0" wp14:anchorId="1F337D35" wp14:editId="155713BA">
            <wp:extent cx="6720840" cy="5981700"/>
            <wp:effectExtent l="0" t="0" r="0" b="0"/>
            <wp:docPr id="186431314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0840" cy="598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176D37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NormalTok"/>
          <w:lang w:val="en-US"/>
        </w:rPr>
        <w:t>m6</w:t>
      </w:r>
      <w:r w:rsidRPr="00161866">
        <w:rPr>
          <w:rStyle w:val="OtherTok"/>
          <w:lang w:val="en-US"/>
        </w:rPr>
        <w:t>&lt;-</w:t>
      </w:r>
      <w:proofErr w:type="spellStart"/>
      <w:proofErr w:type="gramStart"/>
      <w:r w:rsidRPr="00161866">
        <w:rPr>
          <w:rStyle w:val="FunctionTok"/>
          <w:lang w:val="en-US"/>
        </w:rPr>
        <w:t>glm</w:t>
      </w:r>
      <w:proofErr w:type="spellEnd"/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NormalTok"/>
          <w:lang w:val="en-US"/>
        </w:rPr>
        <w:t>Diagonsis</w:t>
      </w:r>
      <w:r w:rsidRPr="00161866">
        <w:rPr>
          <w:rStyle w:val="SpecialCharTok"/>
          <w:lang w:val="en-US"/>
        </w:rPr>
        <w:t>~</w:t>
      </w:r>
      <w:r w:rsidRPr="00161866">
        <w:rPr>
          <w:rStyle w:val="NormalTok"/>
          <w:lang w:val="en-US"/>
        </w:rPr>
        <w:t xml:space="preserve">compactness1 </w:t>
      </w:r>
      <w:r w:rsidRPr="00161866">
        <w:rPr>
          <w:rStyle w:val="SpecialCharTok"/>
          <w:lang w:val="en-US"/>
        </w:rPr>
        <w:t>+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radius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ncavity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(concavity2)</w:t>
      </w:r>
      <w:r w:rsidRPr="00161866">
        <w:rPr>
          <w:rStyle w:val="SpecialCharTok"/>
          <w:lang w:val="en-US"/>
        </w:rPr>
        <w:t>^</w:t>
      </w:r>
      <w:r w:rsidRPr="00161866">
        <w:rPr>
          <w:rStyle w:val="DecValTok"/>
          <w:lang w:val="en-US"/>
        </w:rPr>
        <w:t>2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SpecialCharTok"/>
          <w:lang w:val="en-US"/>
        </w:rPr>
        <w:t>+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texture3 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ymmetry3 ,</w:t>
      </w:r>
      <w:r w:rsidRPr="00161866">
        <w:rPr>
          <w:rStyle w:val="AttributeTok"/>
          <w:lang w:val="en-US"/>
        </w:rPr>
        <w:t>data=</w:t>
      </w:r>
      <w:proofErr w:type="spellStart"/>
      <w:r w:rsidRPr="00161866">
        <w:rPr>
          <w:rStyle w:val="NormalTok"/>
          <w:lang w:val="en-US"/>
        </w:rPr>
        <w:t>Tumori,</w:t>
      </w:r>
      <w:r w:rsidRPr="00161866">
        <w:rPr>
          <w:rStyle w:val="AttributeTok"/>
          <w:lang w:val="en-US"/>
        </w:rPr>
        <w:t>family</w:t>
      </w:r>
      <w:proofErr w:type="spellEnd"/>
      <w:r w:rsidRPr="00161866">
        <w:rPr>
          <w:rStyle w:val="AttributeTok"/>
          <w:lang w:val="en-US"/>
        </w:rPr>
        <w:t xml:space="preserve"> =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StringTok"/>
          <w:lang w:val="en-US"/>
        </w:rPr>
        <w:t>'binomial'</w:t>
      </w:r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drop1</w:t>
      </w:r>
      <w:r w:rsidRPr="00161866">
        <w:rPr>
          <w:rStyle w:val="NormalTok"/>
          <w:lang w:val="en-US"/>
        </w:rPr>
        <w:t>(m6,</w:t>
      </w:r>
      <w:r w:rsidRPr="00161866">
        <w:rPr>
          <w:rStyle w:val="AttributeTok"/>
          <w:lang w:val="en-US"/>
        </w:rPr>
        <w:t>test=</w:t>
      </w:r>
      <w:r w:rsidRPr="00161866">
        <w:rPr>
          <w:rStyle w:val="StringTok"/>
          <w:lang w:val="en-US"/>
        </w:rPr>
        <w:t>'LRT'</w:t>
      </w:r>
      <w:r w:rsidRPr="00161866">
        <w:rPr>
          <w:rStyle w:val="NormalTok"/>
          <w:lang w:val="en-US"/>
        </w:rPr>
        <w:t>)</w:t>
      </w:r>
    </w:p>
    <w:p w14:paraId="4CC5BF48" w14:textId="77777777" w:rsidR="00874E7A" w:rsidRPr="00874E7A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>## Single term deletions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Mode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compactness1 + radius2 + concavity2 + (concavity2)^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    texture3 + symmetry3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Df Deviance    AIC     LRT 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Chi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&lt;none&gt;            258.42 270.42                              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 1   310.38 320.38  51.958    0.000000000000567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>## radius2       1   394.80 404.80 136.382 &lt; 0.0000000000000002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ncavity2    1   270.51 280.51  12.091             0.000506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1   328.14 338.14  69.717 &lt; 0.0000000000000002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 1   284.56 294.56  26.136    0.0000003182624134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 xml:space="preserve">. codes:  0 '***' 0.001 '**' 0.01 '*' 0.05 '.' </w:t>
      </w:r>
      <w:r w:rsidRPr="00874E7A">
        <w:rPr>
          <w:rStyle w:val="VerbatimChar"/>
          <w:lang w:val="en-US"/>
        </w:rPr>
        <w:t>0.1 ' ' 1</w:t>
      </w:r>
    </w:p>
    <w:p w14:paraId="59480100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FunctionTok"/>
          <w:lang w:val="en-US"/>
        </w:rPr>
        <w:t>summary</w:t>
      </w:r>
      <w:r w:rsidRPr="00874E7A">
        <w:rPr>
          <w:rStyle w:val="NormalTok"/>
          <w:lang w:val="en-US"/>
        </w:rPr>
        <w:t>(m6)</w:t>
      </w:r>
    </w:p>
    <w:p w14:paraId="3A5B40A8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al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glm</w:t>
      </w:r>
      <w:proofErr w:type="spellEnd"/>
      <w:r w:rsidRPr="00161866">
        <w:rPr>
          <w:rStyle w:val="VerbatimChar"/>
          <w:lang w:val="en-US"/>
        </w:rPr>
        <w:t xml:space="preserve">(formula =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compactness1 + radius2 + concavity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(concavity2)^2 + texture3 + symmetry3, family = "binomial",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data = </w:t>
      </w:r>
      <w:proofErr w:type="spellStart"/>
      <w:r w:rsidRPr="00161866">
        <w:rPr>
          <w:rStyle w:val="VerbatimChar"/>
          <w:lang w:val="en-US"/>
        </w:rPr>
        <w:t>Tumori</w:t>
      </w:r>
      <w:proofErr w:type="spellEnd"/>
      <w:r w:rsidRPr="00161866">
        <w:rPr>
          <w:rStyle w:val="VerbatimChar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efficient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Estimate Std. Error z value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|z|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Intercept)   18.97297    1.93741   9.793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-32.34449    5.12146  -6.315 0.000000000269327528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2      -10.52144    1.28357  -8.197 0.000000000000000246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oncavity2    17.14724    6.02906   2.844              0.00445 **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-0.24012    0.03375  -7.115 0.00000000000111785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-17.62667    3.82557  -4.608 0.00000407351801665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>. codes:  0 '***' 0.001 '**' 0.01 '*' 0.05 '.' 0.1 ' ' 1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Dispersion parameter for binomial family taken to be 1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Null deviance: </w:t>
      </w:r>
      <w:proofErr w:type="gramStart"/>
      <w:r w:rsidRPr="00161866">
        <w:rPr>
          <w:rStyle w:val="VerbatimChar"/>
          <w:lang w:val="en-US"/>
        </w:rPr>
        <w:t>751.44  on</w:t>
      </w:r>
      <w:proofErr w:type="gramEnd"/>
      <w:r w:rsidRPr="00161866">
        <w:rPr>
          <w:rStyle w:val="VerbatimChar"/>
          <w:lang w:val="en-US"/>
        </w:rPr>
        <w:t xml:space="preserve"> 568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esidual deviance: 258.42  on 563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IC: 270.42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Number of Fisher Scoring iterations: 7</w:t>
      </w:r>
    </w:p>
    <w:p w14:paraId="59CC36D6" w14:textId="77777777" w:rsidR="00874E7A" w:rsidRPr="00CA666A" w:rsidRDefault="00874E7A" w:rsidP="00874E7A">
      <w:pPr>
        <w:pStyle w:val="SourceCode"/>
      </w:pPr>
      <w:r w:rsidRPr="00CA666A">
        <w:rPr>
          <w:rStyle w:val="NormalTok"/>
        </w:rPr>
        <w:t>R</w:t>
      </w:r>
      <w:r w:rsidRPr="00CA666A">
        <w:rPr>
          <w:rStyle w:val="OtherTok"/>
        </w:rPr>
        <w:t>=</w:t>
      </w:r>
      <w:r w:rsidRPr="00CA666A">
        <w:rPr>
          <w:rStyle w:val="DecValTok"/>
        </w:rPr>
        <w:t>1</w:t>
      </w:r>
      <w:r w:rsidRPr="00CA666A">
        <w:rPr>
          <w:rStyle w:val="SpecialCharTok"/>
        </w:rPr>
        <w:t>-</w:t>
      </w:r>
      <w:r w:rsidRPr="00CA666A">
        <w:rPr>
          <w:rStyle w:val="NormalTok"/>
        </w:rPr>
        <w:t>(</w:t>
      </w:r>
      <w:r w:rsidRPr="00CA666A">
        <w:rPr>
          <w:rStyle w:val="FloatTok"/>
        </w:rPr>
        <w:t>258.42</w:t>
      </w:r>
      <w:r w:rsidRPr="00CA666A">
        <w:rPr>
          <w:rStyle w:val="SpecialCharTok"/>
        </w:rPr>
        <w:t>/</w:t>
      </w:r>
      <w:r w:rsidRPr="00CA666A">
        <w:rPr>
          <w:rStyle w:val="FloatTok"/>
        </w:rPr>
        <w:t>751.44</w:t>
      </w:r>
      <w:r w:rsidRPr="00CA666A">
        <w:rPr>
          <w:rStyle w:val="NormalTok"/>
        </w:rPr>
        <w:t>)</w:t>
      </w:r>
      <w:r w:rsidRPr="00CA666A">
        <w:br/>
      </w:r>
      <w:r w:rsidRPr="00CA666A">
        <w:rPr>
          <w:rStyle w:val="NormalTok"/>
        </w:rPr>
        <w:t>R</w:t>
      </w:r>
    </w:p>
    <w:p w14:paraId="0A60865D" w14:textId="77777777" w:rsidR="00874E7A" w:rsidRPr="00CA666A" w:rsidRDefault="00874E7A" w:rsidP="00874E7A">
      <w:pPr>
        <w:pStyle w:val="SourceCode"/>
      </w:pPr>
      <w:r w:rsidRPr="00CA666A">
        <w:rPr>
          <w:rStyle w:val="VerbatimChar"/>
        </w:rPr>
        <w:t>## [1] 0.6561003</w:t>
      </w:r>
    </w:p>
    <w:p w14:paraId="340F505D" w14:textId="77777777" w:rsidR="00874E7A" w:rsidRPr="00CA666A" w:rsidRDefault="00874E7A" w:rsidP="00874E7A">
      <w:pPr>
        <w:pStyle w:val="Titolo2"/>
      </w:pPr>
      <w:bookmarkStart w:id="11" w:name="outlier-e-leverage"/>
      <w:r w:rsidRPr="00CA666A">
        <w:t>OUTLIER E LEVERAGE</w:t>
      </w:r>
    </w:p>
    <w:p w14:paraId="4A8ACA90" w14:textId="77777777" w:rsidR="00874E7A" w:rsidRPr="00CA666A" w:rsidRDefault="00874E7A" w:rsidP="00874E7A">
      <w:pPr>
        <w:pStyle w:val="Corpotesto"/>
      </w:pPr>
      <w:r>
        <w:t xml:space="preserve">Abbiamo analizzato gli </w:t>
      </w:r>
      <w:proofErr w:type="spellStart"/>
      <w:r>
        <w:t>Outlier</w:t>
      </w:r>
      <w:proofErr w:type="spellEnd"/>
      <w:r>
        <w:t xml:space="preserve"> e Leverage attraverso il plot e i dati ed infine abbiamo deciso di optare per una rimozione manuale di pochi valori piuttosto che utilizzare la distanza di Cook la quale andava a rimuovere valori che ritenevamo poter essere utili al modello.</w:t>
      </w:r>
    </w:p>
    <w:p w14:paraId="4989DACB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carData</w:t>
      </w:r>
      <w:proofErr w:type="spellEnd"/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psych)</w:t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dplyr</w:t>
      </w:r>
      <w:proofErr w:type="spellEnd"/>
      <w:r w:rsidRPr="00161866">
        <w:rPr>
          <w:rStyle w:val="NormalTok"/>
          <w:lang w:val="en-US"/>
        </w:rPr>
        <w:t>)</w:t>
      </w:r>
    </w:p>
    <w:p w14:paraId="489B677A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library</w:t>
      </w:r>
      <w:r w:rsidRPr="00161866">
        <w:rPr>
          <w:rStyle w:val="NormalTok"/>
          <w:lang w:val="en-US"/>
        </w:rPr>
        <w:t>(car)</w:t>
      </w:r>
      <w:r w:rsidRPr="00161866">
        <w:rPr>
          <w:lang w:val="en-US"/>
        </w:rPr>
        <w:br/>
      </w:r>
      <w:proofErr w:type="spellStart"/>
      <w:proofErr w:type="gramStart"/>
      <w:r w:rsidRPr="00161866">
        <w:rPr>
          <w:rStyle w:val="FunctionTok"/>
          <w:lang w:val="en-US"/>
        </w:rPr>
        <w:t>influencePlot</w:t>
      </w:r>
      <w:proofErr w:type="spellEnd"/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NormalTok"/>
          <w:lang w:val="en-US"/>
        </w:rPr>
        <w:t xml:space="preserve">m6,  </w:t>
      </w:r>
      <w:r w:rsidRPr="00161866">
        <w:rPr>
          <w:rStyle w:val="AttributeTok"/>
          <w:lang w:val="en-US"/>
        </w:rPr>
        <w:t>main=</w:t>
      </w:r>
      <w:r w:rsidRPr="00161866">
        <w:rPr>
          <w:rStyle w:val="StringTok"/>
          <w:lang w:val="en-US"/>
        </w:rPr>
        <w:t>"Influence Plot"</w:t>
      </w:r>
      <w:r w:rsidRPr="00161866">
        <w:rPr>
          <w:rStyle w:val="NormalTok"/>
          <w:lang w:val="en-US"/>
        </w:rPr>
        <w:t xml:space="preserve">, </w:t>
      </w:r>
      <w:r w:rsidRPr="00161866">
        <w:rPr>
          <w:rStyle w:val="AttributeTok"/>
          <w:lang w:val="en-US"/>
        </w:rPr>
        <w:t>sub=</w:t>
      </w:r>
      <w:r w:rsidRPr="00161866">
        <w:rPr>
          <w:rStyle w:val="StringTok"/>
          <w:lang w:val="en-US"/>
        </w:rPr>
        <w:t xml:space="preserve">"Circle size is </w:t>
      </w:r>
      <w:proofErr w:type="spellStart"/>
      <w:r w:rsidRPr="00161866">
        <w:rPr>
          <w:rStyle w:val="StringTok"/>
          <w:lang w:val="en-US"/>
        </w:rPr>
        <w:t>proportial</w:t>
      </w:r>
      <w:proofErr w:type="spellEnd"/>
      <w:r w:rsidRPr="00161866">
        <w:rPr>
          <w:rStyle w:val="StringTok"/>
          <w:lang w:val="en-US"/>
        </w:rPr>
        <w:t xml:space="preserve"> to Cook's Distance"</w:t>
      </w:r>
      <w:r w:rsidRPr="00161866">
        <w:rPr>
          <w:rStyle w:val="NormalTok"/>
          <w:lang w:val="en-US"/>
        </w:rPr>
        <w:t xml:space="preserve"> )</w:t>
      </w:r>
    </w:p>
    <w:p w14:paraId="0CDD82F9" w14:textId="77777777" w:rsidR="00874E7A" w:rsidRPr="00CA666A" w:rsidRDefault="00874E7A" w:rsidP="00874E7A">
      <w:pPr>
        <w:pStyle w:val="FirstParagraph"/>
      </w:pPr>
      <w:r>
        <w:rPr>
          <w:noProof/>
        </w:rPr>
        <w:lastRenderedPageBreak/>
        <w:drawing>
          <wp:inline distT="0" distB="0" distL="0" distR="0" wp14:anchorId="489C8642" wp14:editId="37D77AF4">
            <wp:extent cx="7086600" cy="5857875"/>
            <wp:effectExtent l="0" t="0" r="0" b="0"/>
            <wp:docPr id="1318252637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5857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F64128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       </w:t>
      </w:r>
      <w:proofErr w:type="spellStart"/>
      <w:r w:rsidRPr="00161866">
        <w:rPr>
          <w:rStyle w:val="VerbatimChar"/>
          <w:lang w:val="en-US"/>
        </w:rPr>
        <w:t>StudRes</w:t>
      </w:r>
      <w:proofErr w:type="spellEnd"/>
      <w:r w:rsidRPr="00161866">
        <w:rPr>
          <w:rStyle w:val="VerbatimChar"/>
          <w:lang w:val="en-US"/>
        </w:rPr>
        <w:t xml:space="preserve">         Hat      </w:t>
      </w:r>
      <w:proofErr w:type="spellStart"/>
      <w:r w:rsidRPr="00161866">
        <w:rPr>
          <w:rStyle w:val="VerbatimChar"/>
          <w:lang w:val="en-US"/>
        </w:rPr>
        <w:t>CookD</w:t>
      </w:r>
      <w:proofErr w:type="spellEnd"/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gramStart"/>
      <w:r w:rsidRPr="00161866">
        <w:rPr>
          <w:rStyle w:val="VerbatimChar"/>
          <w:lang w:val="en-US"/>
        </w:rPr>
        <w:t>153  0.7142023</w:t>
      </w:r>
      <w:proofErr w:type="gramEnd"/>
      <w:r w:rsidRPr="00161866">
        <w:rPr>
          <w:rStyle w:val="VerbatimChar"/>
          <w:lang w:val="en-US"/>
        </w:rPr>
        <w:t xml:space="preserve"> 0.527014074 0.0676721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214 -2.4221616 0.038387218 0.09261563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278 -2.7531219 0.002932201 0.0199974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291  2.6748435 0.015033661 0.07209543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490 -1.0961033 0.118150836 0.01863036</w:t>
      </w:r>
    </w:p>
    <w:p w14:paraId="0A2E65F0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NormalTok"/>
          <w:lang w:val="en-US"/>
        </w:rPr>
        <w:t>res</w:t>
      </w:r>
      <w:r w:rsidRPr="00161866">
        <w:rPr>
          <w:rStyle w:val="OtherTok"/>
          <w:lang w:val="en-US"/>
        </w:rPr>
        <w:t>=</w:t>
      </w:r>
      <w:proofErr w:type="spellStart"/>
      <w:proofErr w:type="gramStart"/>
      <w:r w:rsidRPr="00161866">
        <w:rPr>
          <w:rStyle w:val="FunctionTok"/>
          <w:lang w:val="en-US"/>
        </w:rPr>
        <w:t>data.frame</w:t>
      </w:r>
      <w:proofErr w:type="spellEnd"/>
      <w:proofErr w:type="gramEnd"/>
      <w:r w:rsidRPr="00161866">
        <w:rPr>
          <w:rStyle w:val="NormalTok"/>
          <w:lang w:val="en-US"/>
        </w:rPr>
        <w:t>(m6</w:t>
      </w:r>
      <w:r w:rsidRPr="00161866">
        <w:rPr>
          <w:rStyle w:val="SpecialCharTok"/>
          <w:lang w:val="en-US"/>
        </w:rPr>
        <w:t>$</w:t>
      </w:r>
      <w:r w:rsidRPr="00161866">
        <w:rPr>
          <w:rStyle w:val="NormalTok"/>
          <w:lang w:val="en-US"/>
        </w:rPr>
        <w:t>residuals</w:t>
      </w:r>
      <w:r w:rsidRPr="00161866">
        <w:rPr>
          <w:lang w:val="en-US"/>
        </w:rPr>
        <w:t xml:space="preserve"> </w:t>
      </w:r>
      <w:r w:rsidRPr="00161866">
        <w:rPr>
          <w:lang w:val="en-US"/>
        </w:rPr>
        <w:br/>
      </w:r>
      <w:proofErr w:type="spellStart"/>
      <w:r w:rsidRPr="00161866">
        <w:rPr>
          <w:rStyle w:val="NormalTok"/>
          <w:lang w:val="en-US"/>
        </w:rPr>
        <w:t>data_used</w:t>
      </w:r>
      <w:proofErr w:type="spellEnd"/>
      <w:r w:rsidRPr="00161866">
        <w:rPr>
          <w:rStyle w:val="OtherTok"/>
          <w:lang w:val="en-US"/>
        </w:rPr>
        <w:t>=</w:t>
      </w:r>
      <w:proofErr w:type="spellStart"/>
      <w:r w:rsidRPr="00161866">
        <w:rPr>
          <w:rStyle w:val="NormalTok"/>
          <w:lang w:val="en-US"/>
        </w:rPr>
        <w:t>Tumori</w:t>
      </w:r>
      <w:proofErr w:type="spellEnd"/>
      <w:r w:rsidRPr="00161866">
        <w:rPr>
          <w:rStyle w:val="NormalTok"/>
          <w:lang w:val="en-US"/>
        </w:rPr>
        <w:t>[</w:t>
      </w:r>
      <w:proofErr w:type="spellStart"/>
      <w:r w:rsidRPr="00161866">
        <w:rPr>
          <w:rStyle w:val="FunctionTok"/>
          <w:lang w:val="en-US"/>
        </w:rPr>
        <w:t>rownames</w:t>
      </w:r>
      <w:proofErr w:type="spellEnd"/>
      <w:r w:rsidRPr="00161866">
        <w:rPr>
          <w:rStyle w:val="NormalTok"/>
          <w:lang w:val="en-US"/>
        </w:rPr>
        <w:t>(res),]</w:t>
      </w:r>
      <w:r w:rsidRPr="00161866">
        <w:rPr>
          <w:rStyle w:val="CommentTok"/>
          <w:lang w:val="en-US"/>
        </w:rPr>
        <w:t xml:space="preserve"> </w:t>
      </w:r>
      <w:r w:rsidRPr="00161866">
        <w:rPr>
          <w:lang w:val="en-US"/>
        </w:rPr>
        <w:br/>
      </w:r>
      <w:proofErr w:type="spellStart"/>
      <w:r w:rsidRPr="00161866">
        <w:rPr>
          <w:rStyle w:val="NormalTok"/>
          <w:lang w:val="en-US"/>
        </w:rPr>
        <w:t>cooksd</w:t>
      </w:r>
      <w:proofErr w:type="spellEnd"/>
      <w:r w:rsidRPr="00161866">
        <w:rPr>
          <w:rStyle w:val="NormalTok"/>
          <w:lang w:val="en-US"/>
        </w:rPr>
        <w:t xml:space="preserve"> </w:t>
      </w:r>
      <w:r w:rsidRPr="00161866">
        <w:rPr>
          <w:rStyle w:val="OtherTok"/>
          <w:lang w:val="en-US"/>
        </w:rPr>
        <w:t>&lt;-</w:t>
      </w:r>
      <w:r w:rsidRPr="00161866">
        <w:rPr>
          <w:rStyle w:val="NormalTok"/>
          <w:lang w:val="en-US"/>
        </w:rPr>
        <w:t xml:space="preserve"> </w:t>
      </w:r>
      <w:proofErr w:type="spellStart"/>
      <w:r w:rsidRPr="00161866">
        <w:rPr>
          <w:rStyle w:val="FunctionTok"/>
          <w:lang w:val="en-US"/>
        </w:rPr>
        <w:t>cooks.distance</w:t>
      </w:r>
      <w:proofErr w:type="spellEnd"/>
      <w:r w:rsidRPr="00161866">
        <w:rPr>
          <w:rStyle w:val="NormalTok"/>
          <w:lang w:val="en-US"/>
        </w:rPr>
        <w:t>(m6)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>cd</w:t>
      </w:r>
      <w:r w:rsidRPr="00161866">
        <w:rPr>
          <w:rStyle w:val="OtherTok"/>
          <w:lang w:val="en-US"/>
        </w:rPr>
        <w:t>=</w:t>
      </w:r>
      <w:proofErr w:type="spellStart"/>
      <w:r w:rsidRPr="00161866">
        <w:rPr>
          <w:rStyle w:val="FunctionTok"/>
          <w:lang w:val="en-US"/>
        </w:rPr>
        <w:t>data.frame</w:t>
      </w:r>
      <w:proofErr w:type="spellEnd"/>
      <w:r w:rsidRPr="00161866">
        <w:rPr>
          <w:rStyle w:val="NormalTok"/>
          <w:lang w:val="en-US"/>
        </w:rPr>
        <w:t>(</w:t>
      </w:r>
      <w:proofErr w:type="spellStart"/>
      <w:r w:rsidRPr="00161866">
        <w:rPr>
          <w:rStyle w:val="NormalTok"/>
          <w:lang w:val="en-US"/>
        </w:rPr>
        <w:t>cooksd</w:t>
      </w:r>
      <w:proofErr w:type="spellEnd"/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cutoff </w:t>
      </w:r>
      <w:r w:rsidRPr="00161866">
        <w:rPr>
          <w:rStyle w:val="OtherTok"/>
          <w:lang w:val="en-US"/>
        </w:rPr>
        <w:t>&lt;-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DecValTok"/>
          <w:lang w:val="en-US"/>
        </w:rPr>
        <w:t>4</w:t>
      </w:r>
      <w:r w:rsidRPr="00161866">
        <w:rPr>
          <w:rStyle w:val="SpecialCharTok"/>
          <w:lang w:val="en-US"/>
        </w:rPr>
        <w:t>/</w:t>
      </w:r>
      <w:r w:rsidRPr="00161866">
        <w:rPr>
          <w:rStyle w:val="NormalTok"/>
          <w:lang w:val="en-US"/>
        </w:rPr>
        <w:t>(</w:t>
      </w:r>
      <w:r w:rsidRPr="00161866">
        <w:rPr>
          <w:rStyle w:val="FunctionTok"/>
          <w:lang w:val="en-US"/>
        </w:rPr>
        <w:t>length</w:t>
      </w:r>
      <w:r w:rsidRPr="00161866">
        <w:rPr>
          <w:rStyle w:val="NormalTok"/>
          <w:lang w:val="en-US"/>
        </w:rPr>
        <w:t>(m6</w:t>
      </w:r>
      <w:r w:rsidRPr="00161866">
        <w:rPr>
          <w:rStyle w:val="SpecialCharTok"/>
          <w:lang w:val="en-US"/>
        </w:rPr>
        <w:t>$</w:t>
      </w:r>
      <w:r w:rsidRPr="00161866">
        <w:rPr>
          <w:rStyle w:val="NormalTok"/>
          <w:lang w:val="en-US"/>
        </w:rPr>
        <w:t>residuals)</w:t>
      </w:r>
      <w:r w:rsidRPr="00161866">
        <w:rPr>
          <w:rStyle w:val="SpecialCharTok"/>
          <w:lang w:val="en-US"/>
        </w:rPr>
        <w:t>-</w:t>
      </w:r>
      <w:r w:rsidRPr="00161866">
        <w:rPr>
          <w:rStyle w:val="FunctionTok"/>
          <w:lang w:val="en-US"/>
        </w:rPr>
        <w:t>length</w:t>
      </w:r>
      <w:r w:rsidRPr="00161866">
        <w:rPr>
          <w:rStyle w:val="NormalTok"/>
          <w:lang w:val="en-US"/>
        </w:rPr>
        <w:t>(m6</w:t>
      </w:r>
      <w:r w:rsidRPr="00161866">
        <w:rPr>
          <w:rStyle w:val="SpecialCharTok"/>
          <w:lang w:val="en-US"/>
        </w:rPr>
        <w:t>$</w:t>
      </w:r>
      <w:r w:rsidRPr="00161866">
        <w:rPr>
          <w:rStyle w:val="NormalTok"/>
          <w:lang w:val="en-US"/>
        </w:rPr>
        <w:t>coefficients)</w:t>
      </w:r>
      <w:r w:rsidRPr="00161866">
        <w:rPr>
          <w:rStyle w:val="SpecialCharTok"/>
          <w:lang w:val="en-US"/>
        </w:rPr>
        <w:t>-</w:t>
      </w:r>
      <w:r w:rsidRPr="00161866">
        <w:rPr>
          <w:rStyle w:val="DecValTok"/>
          <w:lang w:val="en-US"/>
        </w:rPr>
        <w:t>2</w:t>
      </w:r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>cutoff</w:t>
      </w:r>
    </w:p>
    <w:p w14:paraId="310969D3" w14:textId="77777777" w:rsidR="00874E7A" w:rsidRPr="00CA666A" w:rsidRDefault="00874E7A" w:rsidP="00874E7A">
      <w:pPr>
        <w:pStyle w:val="SourceCode"/>
      </w:pPr>
      <w:r w:rsidRPr="00CA666A">
        <w:rPr>
          <w:rStyle w:val="VerbatimChar"/>
        </w:rPr>
        <w:lastRenderedPageBreak/>
        <w:t>## [1] 0.007130125</w:t>
      </w:r>
    </w:p>
    <w:p w14:paraId="512DA1FD" w14:textId="77777777" w:rsidR="00874E7A" w:rsidRDefault="00874E7A" w:rsidP="00874E7A">
      <w:pPr>
        <w:pStyle w:val="SourceCode"/>
        <w:rPr>
          <w:rStyle w:val="NormalTok"/>
        </w:rPr>
      </w:pPr>
      <w:proofErr w:type="spellStart"/>
      <w:r w:rsidRPr="00CA666A">
        <w:rPr>
          <w:rStyle w:val="NormalTok"/>
        </w:rPr>
        <w:t>NONinfluenti</w:t>
      </w:r>
      <w:proofErr w:type="spellEnd"/>
      <w:r w:rsidRPr="00CA666A">
        <w:rPr>
          <w:rStyle w:val="OtherTok"/>
        </w:rPr>
        <w:t>=</w:t>
      </w:r>
      <w:proofErr w:type="spellStart"/>
      <w:r w:rsidRPr="00CA666A">
        <w:rPr>
          <w:rStyle w:val="FunctionTok"/>
        </w:rPr>
        <w:t>data.frame</w:t>
      </w:r>
      <w:proofErr w:type="spellEnd"/>
      <w:r w:rsidRPr="00CA666A">
        <w:rPr>
          <w:rStyle w:val="NormalTok"/>
        </w:rPr>
        <w:t>(</w:t>
      </w:r>
      <w:proofErr w:type="gramStart"/>
      <w:r w:rsidRPr="00CA666A">
        <w:rPr>
          <w:rStyle w:val="NormalTok"/>
        </w:rPr>
        <w:t>Tumori[</w:t>
      </w:r>
      <w:proofErr w:type="spellStart"/>
      <w:proofErr w:type="gramEnd"/>
      <w:r w:rsidRPr="00CA666A">
        <w:rPr>
          <w:rStyle w:val="NormalTok"/>
        </w:rPr>
        <w:t>cooksd</w:t>
      </w:r>
      <w:proofErr w:type="spellEnd"/>
      <w:r w:rsidRPr="00CA666A">
        <w:rPr>
          <w:rStyle w:val="NormalTok"/>
        </w:rPr>
        <w:t xml:space="preserve"> </w:t>
      </w:r>
      <w:r w:rsidRPr="00CA666A">
        <w:rPr>
          <w:rStyle w:val="SpecialCharTok"/>
        </w:rPr>
        <w:t>&lt;</w:t>
      </w:r>
      <w:r w:rsidRPr="00CA666A">
        <w:rPr>
          <w:rStyle w:val="NormalTok"/>
        </w:rPr>
        <w:t xml:space="preserve"> cutoff, ])  </w:t>
      </w:r>
    </w:p>
    <w:p w14:paraId="5EAC34AF" w14:textId="77777777" w:rsidR="00874E7A" w:rsidRDefault="00874E7A" w:rsidP="00874E7A">
      <w:pPr>
        <w:pStyle w:val="SourceCode"/>
        <w:rPr>
          <w:rStyle w:val="NormalTok"/>
        </w:rPr>
      </w:pPr>
      <w:r>
        <w:rPr>
          <w:rStyle w:val="NormalTok"/>
        </w:rPr>
        <w:t># USANDO IL LIMITE DELLA DISTANZA DI COOK TOGLIE TROPPI VALORI CHE RITENIAMO UTILI</w:t>
      </w:r>
    </w:p>
    <w:p w14:paraId="0F6E0C3F" w14:textId="77777777" w:rsidR="00874E7A" w:rsidRDefault="00874E7A" w:rsidP="00874E7A">
      <w:pPr>
        <w:pStyle w:val="SourceCode"/>
        <w:rPr>
          <w:rStyle w:val="NormalTok"/>
        </w:rPr>
      </w:pPr>
      <w:r>
        <w:rPr>
          <w:rStyle w:val="NormalTok"/>
        </w:rPr>
        <w:t xml:space="preserve">#PREFERIAMO AGIRE MANUALMENTE E TOGLIERE SOLO 6 VALORI ANOMALI </w:t>
      </w:r>
    </w:p>
    <w:p w14:paraId="0BD88B3B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NormalTok"/>
          <w:lang w:val="en-US"/>
        </w:rPr>
        <w:t>153;209;214;291;425;505</w:t>
      </w:r>
      <w:r w:rsidRPr="00874E7A">
        <w:rPr>
          <w:lang w:val="en-US"/>
        </w:rPr>
        <w:br/>
      </w:r>
    </w:p>
    <w:p w14:paraId="0D620EB5" w14:textId="77777777" w:rsidR="00874E7A" w:rsidRPr="00874E7A" w:rsidRDefault="00874E7A" w:rsidP="00874E7A">
      <w:pPr>
        <w:pStyle w:val="SourceCode"/>
        <w:rPr>
          <w:lang w:val="en-US"/>
        </w:rPr>
      </w:pPr>
      <w:r w:rsidRPr="00874E7A">
        <w:rPr>
          <w:rStyle w:val="NormalTok"/>
          <w:lang w:val="en-US"/>
        </w:rPr>
        <w:t>NONinfluenti</w:t>
      </w:r>
      <w:r w:rsidRPr="00874E7A">
        <w:rPr>
          <w:lang w:val="en-US"/>
        </w:rPr>
        <w:t xml:space="preserve"> &lt;- </w:t>
      </w:r>
      <w:r w:rsidRPr="00874E7A">
        <w:rPr>
          <w:rStyle w:val="NormalTok"/>
          <w:lang w:val="en-US"/>
        </w:rPr>
        <w:t>Tumori</w:t>
      </w:r>
      <w:r w:rsidRPr="00874E7A">
        <w:rPr>
          <w:lang w:val="en-US"/>
        </w:rPr>
        <w:t xml:space="preserve"> [-</w:t>
      </w:r>
      <w:hyperlink r:id="rId25" w:tgtFrame="_blank" w:history="1">
        <w:r w:rsidRPr="00874E7A">
          <w:rPr>
            <w:rStyle w:val="Collegamentoipertestuale"/>
            <w:rFonts w:ascii="Consolas" w:hAnsi="Consolas"/>
            <w:lang w:val="en-US"/>
          </w:rPr>
          <w:t>c</w:t>
        </w:r>
      </w:hyperlink>
      <w:r w:rsidRPr="00874E7A">
        <w:rPr>
          <w:lang w:val="en-US"/>
        </w:rPr>
        <w:t>(</w:t>
      </w:r>
      <w:r w:rsidRPr="00874E7A">
        <w:rPr>
          <w:rStyle w:val="NormalTok"/>
          <w:lang w:val="en-US"/>
        </w:rPr>
        <w:t>153</w:t>
      </w:r>
      <w:r w:rsidRPr="00874E7A">
        <w:rPr>
          <w:lang w:val="en-US"/>
        </w:rPr>
        <w:t>,</w:t>
      </w:r>
      <w:r w:rsidRPr="00874E7A">
        <w:rPr>
          <w:rStyle w:val="NormalTok"/>
          <w:lang w:val="en-US"/>
        </w:rPr>
        <w:t>209</w:t>
      </w:r>
      <w:r w:rsidRPr="00874E7A">
        <w:rPr>
          <w:lang w:val="en-US"/>
        </w:rPr>
        <w:t>,</w:t>
      </w:r>
      <w:r w:rsidRPr="00874E7A">
        <w:rPr>
          <w:rStyle w:val="NormalTok"/>
          <w:lang w:val="en-US"/>
        </w:rPr>
        <w:t>214</w:t>
      </w:r>
      <w:r w:rsidRPr="00874E7A">
        <w:rPr>
          <w:lang w:val="en-US"/>
        </w:rPr>
        <w:t>,</w:t>
      </w:r>
      <w:r w:rsidRPr="00874E7A">
        <w:rPr>
          <w:rStyle w:val="NormalTok"/>
          <w:lang w:val="en-US"/>
        </w:rPr>
        <w:t>291</w:t>
      </w:r>
      <w:r w:rsidRPr="00874E7A">
        <w:rPr>
          <w:lang w:val="en-US"/>
        </w:rPr>
        <w:t>,</w:t>
      </w:r>
      <w:r w:rsidRPr="00874E7A">
        <w:rPr>
          <w:rStyle w:val="NormalTok"/>
          <w:lang w:val="en-US"/>
        </w:rPr>
        <w:t>425</w:t>
      </w:r>
      <w:r w:rsidRPr="00874E7A">
        <w:rPr>
          <w:lang w:val="en-US"/>
        </w:rPr>
        <w:t>,</w:t>
      </w:r>
      <w:r w:rsidRPr="00874E7A">
        <w:rPr>
          <w:rStyle w:val="NormalTok"/>
          <w:lang w:val="en-US"/>
        </w:rPr>
        <w:t>505</w:t>
      </w:r>
      <w:r w:rsidRPr="00874E7A">
        <w:rPr>
          <w:lang w:val="en-US"/>
        </w:rPr>
        <w:t>),]</w:t>
      </w:r>
    </w:p>
    <w:p w14:paraId="05DAF90B" w14:textId="77777777" w:rsidR="00874E7A" w:rsidRPr="00161866" w:rsidRDefault="00874E7A" w:rsidP="00874E7A">
      <w:pPr>
        <w:pStyle w:val="SourceCode"/>
        <w:rPr>
          <w:rFonts w:ascii="Consolas" w:hAnsi="Consolas"/>
          <w:sz w:val="22"/>
          <w:shd w:val="clear" w:color="auto" w:fill="F8F8F8"/>
          <w:lang w:val="en-US"/>
        </w:rPr>
      </w:pPr>
      <w:r w:rsidRPr="00161866">
        <w:rPr>
          <w:lang w:val="en-US"/>
        </w:rPr>
        <w:br/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>m7</w:t>
      </w:r>
      <w:r w:rsidRPr="00161866">
        <w:rPr>
          <w:rStyle w:val="OtherTok"/>
          <w:lang w:val="en-US"/>
        </w:rPr>
        <w:t xml:space="preserve"> &lt;-</w:t>
      </w:r>
      <w:proofErr w:type="spellStart"/>
      <w:proofErr w:type="gramStart"/>
      <w:r w:rsidRPr="00161866">
        <w:rPr>
          <w:rStyle w:val="FunctionTok"/>
          <w:lang w:val="en-US"/>
        </w:rPr>
        <w:t>glm</w:t>
      </w:r>
      <w:proofErr w:type="spellEnd"/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NormalTok"/>
          <w:lang w:val="en-US"/>
        </w:rPr>
        <w:t>Diagonsis</w:t>
      </w:r>
      <w:r w:rsidRPr="00161866">
        <w:rPr>
          <w:rStyle w:val="SpecialCharTok"/>
          <w:lang w:val="en-US"/>
        </w:rPr>
        <w:t>~</w:t>
      </w:r>
      <w:r w:rsidRPr="00161866">
        <w:rPr>
          <w:rStyle w:val="NormalTok"/>
          <w:lang w:val="en-US"/>
        </w:rPr>
        <w:t xml:space="preserve">compactness1 </w:t>
      </w:r>
      <w:r w:rsidRPr="00161866">
        <w:rPr>
          <w:rStyle w:val="SpecialCharTok"/>
          <w:lang w:val="en-US"/>
        </w:rPr>
        <w:t>+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        radius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concavity2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(concavity2)</w:t>
      </w:r>
      <w:r w:rsidRPr="00161866">
        <w:rPr>
          <w:rStyle w:val="SpecialCharTok"/>
          <w:lang w:val="en-US"/>
        </w:rPr>
        <w:t>^</w:t>
      </w:r>
      <w:r w:rsidRPr="00161866">
        <w:rPr>
          <w:rStyle w:val="DecValTok"/>
          <w:lang w:val="en-US"/>
        </w:rPr>
        <w:t>2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SpecialCharTok"/>
          <w:lang w:val="en-US"/>
        </w:rPr>
        <w:t>+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 xml:space="preserve">                  texture3  </w:t>
      </w:r>
      <w:r w:rsidRPr="00161866">
        <w:rPr>
          <w:rStyle w:val="SpecialCharTok"/>
          <w:lang w:val="en-US"/>
        </w:rPr>
        <w:t>+</w:t>
      </w:r>
      <w:r w:rsidRPr="00161866">
        <w:rPr>
          <w:rStyle w:val="NormalTok"/>
          <w:lang w:val="en-US"/>
        </w:rPr>
        <w:t xml:space="preserve"> symmetry3 ,</w:t>
      </w:r>
      <w:r w:rsidRPr="00161866">
        <w:rPr>
          <w:rStyle w:val="AttributeTok"/>
          <w:lang w:val="en-US"/>
        </w:rPr>
        <w:t>data=</w:t>
      </w:r>
      <w:proofErr w:type="spellStart"/>
      <w:r w:rsidRPr="00161866">
        <w:rPr>
          <w:rStyle w:val="NormalTok"/>
          <w:lang w:val="en-US"/>
        </w:rPr>
        <w:t>NONinfluenti,</w:t>
      </w:r>
      <w:r w:rsidRPr="00161866">
        <w:rPr>
          <w:rStyle w:val="AttributeTok"/>
          <w:lang w:val="en-US"/>
        </w:rPr>
        <w:t>family</w:t>
      </w:r>
      <w:proofErr w:type="spellEnd"/>
      <w:r w:rsidRPr="00161866">
        <w:rPr>
          <w:rStyle w:val="AttributeTok"/>
          <w:lang w:val="en-US"/>
        </w:rPr>
        <w:t xml:space="preserve"> =</w:t>
      </w:r>
      <w:r w:rsidRPr="00161866">
        <w:rPr>
          <w:rStyle w:val="NormalTok"/>
          <w:lang w:val="en-US"/>
        </w:rPr>
        <w:t xml:space="preserve"> </w:t>
      </w:r>
      <w:r w:rsidRPr="00161866">
        <w:rPr>
          <w:rStyle w:val="StringTok"/>
          <w:lang w:val="en-US"/>
        </w:rPr>
        <w:t>'binomial'</w:t>
      </w:r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lang w:val="en-US"/>
        </w:rPr>
        <w:br/>
      </w:r>
      <w:r w:rsidRPr="00161866">
        <w:rPr>
          <w:rStyle w:val="FunctionTok"/>
          <w:lang w:val="en-US"/>
        </w:rPr>
        <w:t>summary</w:t>
      </w:r>
      <w:r w:rsidRPr="00161866">
        <w:rPr>
          <w:rStyle w:val="NormalTok"/>
          <w:lang w:val="en-US"/>
        </w:rPr>
        <w:t>(m7)</w:t>
      </w:r>
    </w:p>
    <w:p w14:paraId="3C90D2D1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al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glm</w:t>
      </w:r>
      <w:proofErr w:type="spellEnd"/>
      <w:r w:rsidRPr="00161866">
        <w:rPr>
          <w:rStyle w:val="VerbatimChar"/>
          <w:lang w:val="en-US"/>
        </w:rPr>
        <w:t xml:space="preserve">(formula =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compactness1 + radius2 + concavity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(concavity2)^2 + texture3 + symmetry3, family = "binomial",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data = </w:t>
      </w:r>
      <w:proofErr w:type="spellStart"/>
      <w:r w:rsidRPr="00161866">
        <w:rPr>
          <w:rStyle w:val="VerbatimChar"/>
          <w:lang w:val="en-US"/>
        </w:rPr>
        <w:t>NONinfluenti</w:t>
      </w:r>
      <w:proofErr w:type="spellEnd"/>
      <w:r w:rsidRPr="00161866">
        <w:rPr>
          <w:rStyle w:val="VerbatimChar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efficients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 Estimate Std. Error z value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|z|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Intercept)   21.06750    2.25346   9.349 &lt; 0.000000000000000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-38.03362    6.38240  -5.959 0.000000002535710580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2      -11.95644    1.47045  -8.131 0.000000000000000425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oncavity2    23.94917   10.13454   2.363               0.0181 *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-0.24715    0.03603  -6.859 0.00000000000691818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-21.30494    4.36685  -4.879 0.000001067367387564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>. codes:  0 '***' 0.001 '**' 0.01 '*' 0.05 '.' 0.1 ' ' 1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(Dispersion parameter for binomial family taken to be 1)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Null deviance: </w:t>
      </w:r>
      <w:proofErr w:type="gramStart"/>
      <w:r w:rsidRPr="00161866">
        <w:rPr>
          <w:rStyle w:val="VerbatimChar"/>
          <w:lang w:val="en-US"/>
        </w:rPr>
        <w:t>744.79  on</w:t>
      </w:r>
      <w:proofErr w:type="gramEnd"/>
      <w:r w:rsidRPr="00161866">
        <w:rPr>
          <w:rStyle w:val="VerbatimChar"/>
          <w:lang w:val="en-US"/>
        </w:rPr>
        <w:t xml:space="preserve"> 562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esidual deviance: 232.22  on 557  degrees of freedom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AIC: 244.22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Number of Fisher Scoring iterations: 7</w:t>
      </w:r>
    </w:p>
    <w:p w14:paraId="1AF48221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FunctionTok"/>
          <w:lang w:val="en-US"/>
        </w:rPr>
        <w:t>drop1</w:t>
      </w:r>
      <w:r w:rsidRPr="00161866">
        <w:rPr>
          <w:rStyle w:val="NormalTok"/>
          <w:lang w:val="en-US"/>
        </w:rPr>
        <w:t>(m</w:t>
      </w:r>
      <w:proofErr w:type="gramStart"/>
      <w:r w:rsidRPr="00161866">
        <w:rPr>
          <w:rStyle w:val="NormalTok"/>
          <w:lang w:val="en-US"/>
        </w:rPr>
        <w:t>7,</w:t>
      </w:r>
      <w:r w:rsidRPr="00161866">
        <w:rPr>
          <w:rStyle w:val="AttributeTok"/>
          <w:lang w:val="en-US"/>
        </w:rPr>
        <w:t>test</w:t>
      </w:r>
      <w:proofErr w:type="gramEnd"/>
      <w:r w:rsidRPr="00161866">
        <w:rPr>
          <w:rStyle w:val="AttributeTok"/>
          <w:lang w:val="en-US"/>
        </w:rPr>
        <w:t>=</w:t>
      </w:r>
      <w:r w:rsidRPr="00161866">
        <w:rPr>
          <w:rStyle w:val="StringTok"/>
          <w:lang w:val="en-US"/>
        </w:rPr>
        <w:t>'LRT'</w:t>
      </w:r>
      <w:r w:rsidRPr="00161866">
        <w:rPr>
          <w:rStyle w:val="NormalTok"/>
          <w:lang w:val="en-US"/>
        </w:rPr>
        <w:t>)</w:t>
      </w:r>
    </w:p>
    <w:p w14:paraId="3130FC8A" w14:textId="77777777" w:rsidR="00874E7A" w:rsidRPr="00874E7A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>## Single term deletions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Model: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Diagonsis</w:t>
      </w:r>
      <w:proofErr w:type="spellEnd"/>
      <w:r w:rsidRPr="00161866">
        <w:rPr>
          <w:rStyle w:val="VerbatimChar"/>
          <w:lang w:val="en-US"/>
        </w:rPr>
        <w:t xml:space="preserve"> ~ compactness1 + radius2 + concavity2 + (concavity2)^2 +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lastRenderedPageBreak/>
        <w:t>##     texture3 + symmetry3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             Df Deviance    AIC     LRT              </w:t>
      </w:r>
      <w:proofErr w:type="spellStart"/>
      <w:r w:rsidRPr="00161866">
        <w:rPr>
          <w:rStyle w:val="VerbatimChar"/>
          <w:lang w:val="en-US"/>
        </w:rPr>
        <w:t>Pr</w:t>
      </w:r>
      <w:proofErr w:type="spellEnd"/>
      <w:r w:rsidRPr="00161866">
        <w:rPr>
          <w:rStyle w:val="VerbatimChar"/>
          <w:lang w:val="en-US"/>
        </w:rPr>
        <w:t xml:space="preserve">(&gt;Chi)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&lt;none&gt;            232.22 244.22                                 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compactness1  1   284.89 294.89  52.676 0.0000000000003934383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radius2       1   376.60 386.60 144.379 &lt; 0.0000000000000002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concavity2    1   241.67 251.67   9.450              0.002111 ** 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texture3      1   297.47 307.47  65.252 0.0000000000000006591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symmetry3     1   262.89 272.89  30.670 0.0000000305790438832 ***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---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spellStart"/>
      <w:r w:rsidRPr="00161866">
        <w:rPr>
          <w:rStyle w:val="VerbatimChar"/>
          <w:lang w:val="en-US"/>
        </w:rPr>
        <w:t>Signif</w:t>
      </w:r>
      <w:proofErr w:type="spellEnd"/>
      <w:r w:rsidRPr="00161866">
        <w:rPr>
          <w:rStyle w:val="VerbatimChar"/>
          <w:lang w:val="en-US"/>
        </w:rPr>
        <w:t xml:space="preserve">. codes:  0 '***' 0.001 '**' 0.01 '*' 0.05 '.' </w:t>
      </w:r>
      <w:r w:rsidRPr="00874E7A">
        <w:rPr>
          <w:rStyle w:val="VerbatimChar"/>
          <w:lang w:val="en-US"/>
        </w:rPr>
        <w:t>0.1 ' ' 1</w:t>
      </w:r>
    </w:p>
    <w:p w14:paraId="3F54F7B9" w14:textId="77777777" w:rsidR="00874E7A" w:rsidRPr="00161866" w:rsidRDefault="00874E7A" w:rsidP="00874E7A">
      <w:pPr>
        <w:pStyle w:val="SourceCode"/>
        <w:rPr>
          <w:lang w:val="en-US"/>
        </w:rPr>
      </w:pPr>
      <w:proofErr w:type="spellStart"/>
      <w:proofErr w:type="gramStart"/>
      <w:r w:rsidRPr="00161866">
        <w:rPr>
          <w:rStyle w:val="FunctionTok"/>
          <w:lang w:val="en-US"/>
        </w:rPr>
        <w:t>influencePlot</w:t>
      </w:r>
      <w:proofErr w:type="spellEnd"/>
      <w:r w:rsidRPr="00161866">
        <w:rPr>
          <w:rStyle w:val="NormalTok"/>
          <w:lang w:val="en-US"/>
        </w:rPr>
        <w:t>(</w:t>
      </w:r>
      <w:proofErr w:type="gramEnd"/>
      <w:r w:rsidRPr="00161866">
        <w:rPr>
          <w:rStyle w:val="NormalTok"/>
          <w:lang w:val="en-US"/>
        </w:rPr>
        <w:t xml:space="preserve">m7,  </w:t>
      </w:r>
      <w:r w:rsidRPr="00161866">
        <w:rPr>
          <w:rStyle w:val="AttributeTok"/>
          <w:lang w:val="en-US"/>
        </w:rPr>
        <w:t>main=</w:t>
      </w:r>
      <w:r w:rsidRPr="00161866">
        <w:rPr>
          <w:rStyle w:val="StringTok"/>
          <w:lang w:val="en-US"/>
        </w:rPr>
        <w:t>"Influence Plot"</w:t>
      </w:r>
      <w:r w:rsidRPr="00161866">
        <w:rPr>
          <w:rStyle w:val="NormalTok"/>
          <w:lang w:val="en-US"/>
        </w:rPr>
        <w:t xml:space="preserve">, </w:t>
      </w:r>
      <w:r w:rsidRPr="00161866">
        <w:rPr>
          <w:rStyle w:val="AttributeTok"/>
          <w:lang w:val="en-US"/>
        </w:rPr>
        <w:t>sub=</w:t>
      </w:r>
      <w:r w:rsidRPr="00161866">
        <w:rPr>
          <w:rStyle w:val="StringTok"/>
          <w:lang w:val="en-US"/>
        </w:rPr>
        <w:t xml:space="preserve">"Circle size is </w:t>
      </w:r>
      <w:proofErr w:type="spellStart"/>
      <w:r w:rsidRPr="00161866">
        <w:rPr>
          <w:rStyle w:val="StringTok"/>
          <w:lang w:val="en-US"/>
        </w:rPr>
        <w:t>proportial</w:t>
      </w:r>
      <w:proofErr w:type="spellEnd"/>
      <w:r w:rsidRPr="00161866">
        <w:rPr>
          <w:rStyle w:val="StringTok"/>
          <w:lang w:val="en-US"/>
        </w:rPr>
        <w:t xml:space="preserve"> to Cook's Distance"</w:t>
      </w:r>
      <w:r w:rsidRPr="00161866">
        <w:rPr>
          <w:rStyle w:val="NormalTok"/>
          <w:lang w:val="en-US"/>
        </w:rPr>
        <w:t xml:space="preserve"> )</w:t>
      </w:r>
    </w:p>
    <w:p w14:paraId="39B059E3" w14:textId="77777777" w:rsidR="00874E7A" w:rsidRPr="00161866" w:rsidRDefault="00874E7A" w:rsidP="00874E7A">
      <w:pPr>
        <w:pStyle w:val="FirstParagraph"/>
        <w:rPr>
          <w:lang w:val="en-US"/>
        </w:rPr>
      </w:pPr>
    </w:p>
    <w:p w14:paraId="3D751F99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VerbatimChar"/>
          <w:lang w:val="en-US"/>
        </w:rPr>
        <w:t xml:space="preserve">##        </w:t>
      </w:r>
      <w:proofErr w:type="spellStart"/>
      <w:r w:rsidRPr="00161866">
        <w:rPr>
          <w:rStyle w:val="VerbatimChar"/>
          <w:lang w:val="en-US"/>
        </w:rPr>
        <w:t>StudRes</w:t>
      </w:r>
      <w:proofErr w:type="spellEnd"/>
      <w:r w:rsidRPr="00161866">
        <w:rPr>
          <w:rStyle w:val="VerbatimChar"/>
          <w:lang w:val="en-US"/>
        </w:rPr>
        <w:t xml:space="preserve">         Hat      </w:t>
      </w:r>
      <w:proofErr w:type="spellStart"/>
      <w:r w:rsidRPr="00161866">
        <w:rPr>
          <w:rStyle w:val="VerbatimChar"/>
          <w:lang w:val="en-US"/>
        </w:rPr>
        <w:t>CookD</w:t>
      </w:r>
      <w:proofErr w:type="spellEnd"/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 xml:space="preserve">## </w:t>
      </w:r>
      <w:proofErr w:type="gramStart"/>
      <w:r w:rsidRPr="00161866">
        <w:rPr>
          <w:rStyle w:val="VerbatimChar"/>
          <w:lang w:val="en-US"/>
        </w:rPr>
        <w:t>113  0.9572381</w:t>
      </w:r>
      <w:proofErr w:type="gramEnd"/>
      <w:r w:rsidRPr="00161866">
        <w:rPr>
          <w:rStyle w:val="VerbatimChar"/>
          <w:lang w:val="en-US"/>
        </w:rPr>
        <w:t xml:space="preserve"> 0.181065488 0.02234897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264 -2.4754041 0.006039606 0.01955840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278 -2.8829138 0.002777913 0.02693388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319  2.1324381 0.038509852 0.05123769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490 -0.9049936 0.125355301 0.01249448</w:t>
      </w:r>
      <w:r w:rsidRPr="00161866">
        <w:rPr>
          <w:lang w:val="en-US"/>
        </w:rPr>
        <w:br/>
      </w:r>
      <w:r w:rsidRPr="00161866">
        <w:rPr>
          <w:rStyle w:val="VerbatimChar"/>
          <w:lang w:val="en-US"/>
        </w:rPr>
        <w:t>## 519  2.0098114 0.043173337 0.04429687</w:t>
      </w:r>
    </w:p>
    <w:p w14:paraId="514A0B05" w14:textId="77777777" w:rsidR="00874E7A" w:rsidRPr="00161866" w:rsidRDefault="00874E7A" w:rsidP="00874E7A">
      <w:pPr>
        <w:pStyle w:val="SourceCode"/>
        <w:rPr>
          <w:lang w:val="en-US"/>
        </w:rPr>
      </w:pPr>
      <w:r w:rsidRPr="00161866">
        <w:rPr>
          <w:rStyle w:val="NormalTok"/>
          <w:lang w:val="en-US"/>
        </w:rPr>
        <w:t>R</w:t>
      </w:r>
      <w:r w:rsidRPr="00161866">
        <w:rPr>
          <w:rStyle w:val="OtherTok"/>
          <w:lang w:val="en-US"/>
        </w:rPr>
        <w:t>=</w:t>
      </w:r>
      <w:r w:rsidRPr="00161866">
        <w:rPr>
          <w:rStyle w:val="DecValTok"/>
          <w:lang w:val="en-US"/>
        </w:rPr>
        <w:t>1</w:t>
      </w:r>
      <w:r w:rsidRPr="00161866">
        <w:rPr>
          <w:rStyle w:val="SpecialCharTok"/>
          <w:lang w:val="en-US"/>
        </w:rPr>
        <w:t>-</w:t>
      </w:r>
      <w:r w:rsidRPr="00161866">
        <w:rPr>
          <w:rStyle w:val="NormalTok"/>
          <w:lang w:val="en-US"/>
        </w:rPr>
        <w:t>(</w:t>
      </w:r>
      <w:r w:rsidRPr="00161866">
        <w:rPr>
          <w:rStyle w:val="FloatTok"/>
          <w:lang w:val="en-US"/>
        </w:rPr>
        <w:t>232.22</w:t>
      </w:r>
      <w:r w:rsidRPr="00161866">
        <w:rPr>
          <w:rStyle w:val="SpecialCharTok"/>
          <w:lang w:val="en-US"/>
        </w:rPr>
        <w:t>/</w:t>
      </w:r>
      <w:r w:rsidRPr="00161866">
        <w:rPr>
          <w:rStyle w:val="FloatTok"/>
          <w:lang w:val="en-US"/>
        </w:rPr>
        <w:t>744.79</w:t>
      </w:r>
      <w:r w:rsidRPr="00161866">
        <w:rPr>
          <w:rStyle w:val="NormalTok"/>
          <w:lang w:val="en-US"/>
        </w:rPr>
        <w:t>)</w:t>
      </w:r>
      <w:r w:rsidRPr="00161866">
        <w:rPr>
          <w:lang w:val="en-US"/>
        </w:rPr>
        <w:br/>
      </w:r>
      <w:r w:rsidRPr="00161866">
        <w:rPr>
          <w:rStyle w:val="NormalTok"/>
          <w:lang w:val="en-US"/>
        </w:rPr>
        <w:t>R</w:t>
      </w:r>
    </w:p>
    <w:p w14:paraId="2095A1E0" w14:textId="77777777" w:rsidR="00874E7A" w:rsidRPr="00161866" w:rsidRDefault="00874E7A" w:rsidP="00874E7A">
      <w:pPr>
        <w:pStyle w:val="SourceCode"/>
        <w:rPr>
          <w:rStyle w:val="VerbatimChar"/>
          <w:lang w:val="en-US"/>
        </w:rPr>
      </w:pPr>
      <w:r w:rsidRPr="00161866">
        <w:rPr>
          <w:rStyle w:val="VerbatimChar"/>
          <w:lang w:val="en-US"/>
        </w:rPr>
        <w:t>## [1] 0.6882074</w:t>
      </w:r>
      <w:bookmarkEnd w:id="11"/>
    </w:p>
    <w:p w14:paraId="276FC6CC" w14:textId="77777777" w:rsidR="00874E7A" w:rsidRPr="00161866" w:rsidRDefault="00874E7A" w:rsidP="00874E7A">
      <w:pPr>
        <w:pStyle w:val="SourceCode"/>
        <w:jc w:val="right"/>
        <w:rPr>
          <w:lang w:val="en-US"/>
        </w:rPr>
      </w:pPr>
    </w:p>
    <w:p w14:paraId="062A5156" w14:textId="77777777" w:rsidR="00874E7A" w:rsidRPr="00161866" w:rsidRDefault="00874E7A" w:rsidP="00874E7A">
      <w:pPr>
        <w:rPr>
          <w:lang w:val="en-US"/>
        </w:rPr>
      </w:pPr>
    </w:p>
    <w:p w14:paraId="207EFFD3" w14:textId="77777777" w:rsidR="00874E7A" w:rsidRPr="00161866" w:rsidRDefault="00874E7A" w:rsidP="00874E7A">
      <w:pPr>
        <w:rPr>
          <w:lang w:val="en-US"/>
        </w:rPr>
      </w:pPr>
    </w:p>
    <w:p w14:paraId="4329023E" w14:textId="77777777" w:rsidR="00874E7A" w:rsidRPr="00161866" w:rsidRDefault="00874E7A" w:rsidP="00874E7A">
      <w:pPr>
        <w:rPr>
          <w:lang w:val="en-US"/>
        </w:rPr>
      </w:pPr>
    </w:p>
    <w:p w14:paraId="1747CE08" w14:textId="77777777" w:rsidR="00874E7A" w:rsidRPr="00161866" w:rsidRDefault="00874E7A" w:rsidP="00874E7A">
      <w:pPr>
        <w:rPr>
          <w:lang w:val="en-US"/>
        </w:rPr>
      </w:pPr>
    </w:p>
    <w:p w14:paraId="38B7C3A7" w14:textId="77777777" w:rsidR="00874E7A" w:rsidRPr="00161866" w:rsidRDefault="00874E7A" w:rsidP="00874E7A">
      <w:pPr>
        <w:rPr>
          <w:lang w:val="en-US"/>
        </w:rPr>
      </w:pPr>
    </w:p>
    <w:p w14:paraId="7CD9A0BA" w14:textId="77777777" w:rsidR="00874E7A" w:rsidRPr="00B83D44" w:rsidRDefault="00874E7A" w:rsidP="00874E7A">
      <w:r>
        <w:rPr>
          <w:noProof/>
        </w:rPr>
        <w:lastRenderedPageBreak/>
        <w:drawing>
          <wp:inline distT="0" distB="0" distL="0" distR="0" wp14:anchorId="6094A879" wp14:editId="42100EE3">
            <wp:extent cx="6331585" cy="5806440"/>
            <wp:effectExtent l="0" t="0" r="0" b="0"/>
            <wp:docPr id="1459657883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4622" cy="5809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60BFE3" w14:textId="22AE3F0F" w:rsidR="00874E7A" w:rsidRDefault="00874E7A" w:rsidP="00377A75">
      <w:pPr>
        <w:pStyle w:val="Corpotesto"/>
      </w:pPr>
      <w:bookmarkStart w:id="12" w:name="_GoBack"/>
      <w:bookmarkEnd w:id="12"/>
    </w:p>
    <w:p w14:paraId="11B5E2E4" w14:textId="09CE0066" w:rsidR="00874E7A" w:rsidRDefault="00874E7A" w:rsidP="00377A75">
      <w:pPr>
        <w:pStyle w:val="Corpotesto"/>
      </w:pPr>
    </w:p>
    <w:p w14:paraId="3EF20C0A" w14:textId="66C4C44E" w:rsidR="00874E7A" w:rsidRDefault="00874E7A" w:rsidP="00377A75">
      <w:pPr>
        <w:pStyle w:val="Corpotesto"/>
      </w:pPr>
    </w:p>
    <w:p w14:paraId="25ABDB06" w14:textId="77777777" w:rsidR="00874E7A" w:rsidRPr="002F04B9" w:rsidRDefault="00874E7A" w:rsidP="00377A75">
      <w:pPr>
        <w:pStyle w:val="Corpotesto"/>
      </w:pPr>
    </w:p>
    <w:sectPr w:rsidR="00874E7A" w:rsidRPr="002F04B9"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96088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2420"/>
    <w:rsid w:val="000556BF"/>
    <w:rsid w:val="00094041"/>
    <w:rsid w:val="00173170"/>
    <w:rsid w:val="00234DDE"/>
    <w:rsid w:val="002F04B9"/>
    <w:rsid w:val="00334687"/>
    <w:rsid w:val="00377A75"/>
    <w:rsid w:val="0039267F"/>
    <w:rsid w:val="003D1984"/>
    <w:rsid w:val="003F07A5"/>
    <w:rsid w:val="00463C64"/>
    <w:rsid w:val="0056292D"/>
    <w:rsid w:val="00570149"/>
    <w:rsid w:val="00680657"/>
    <w:rsid w:val="00722420"/>
    <w:rsid w:val="00767A73"/>
    <w:rsid w:val="00856B97"/>
    <w:rsid w:val="00874E7A"/>
    <w:rsid w:val="00901146"/>
    <w:rsid w:val="00921975"/>
    <w:rsid w:val="00983CBE"/>
    <w:rsid w:val="00993BC8"/>
    <w:rsid w:val="009B3B7C"/>
    <w:rsid w:val="00AD0CC4"/>
    <w:rsid w:val="00B23E49"/>
    <w:rsid w:val="00B6556D"/>
    <w:rsid w:val="00B759DD"/>
    <w:rsid w:val="00BB6BDA"/>
    <w:rsid w:val="00C431D0"/>
    <w:rsid w:val="00C648A3"/>
    <w:rsid w:val="00C863C8"/>
    <w:rsid w:val="00C920DA"/>
    <w:rsid w:val="00C944D4"/>
    <w:rsid w:val="00C9520A"/>
    <w:rsid w:val="00D512BA"/>
    <w:rsid w:val="00D95E08"/>
    <w:rsid w:val="00E50BD8"/>
    <w:rsid w:val="00E64F8A"/>
    <w:rsid w:val="00E9388B"/>
    <w:rsid w:val="00EA2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FB76B"/>
  <w15:docId w15:val="{B00C4C96-0F6D-4F4E-BEDF-9E3ED30BE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Title" w:uiPriority="10" w:qFormat="1"/>
    <w:lsdException w:name="Body Text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Pr>
      <w:lang w:val="it-IT"/>
    </w:rPr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Corpotesto"/>
    <w:link w:val="SottotitoloCarattere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reformattatoHTML">
    <w:name w:val="HTML Preformatted"/>
    <w:basedOn w:val="Normale"/>
    <w:link w:val="PreformattatoHTMLCarattere"/>
    <w:uiPriority w:val="99"/>
    <w:rsid w:val="00EA278B"/>
    <w:pPr>
      <w:spacing w:after="0"/>
    </w:pPr>
    <w:rPr>
      <w:rFonts w:ascii="Consolas" w:hAnsi="Consolas"/>
      <w:sz w:val="20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EA278B"/>
    <w:rPr>
      <w:rFonts w:ascii="Consolas" w:hAnsi="Consolas"/>
      <w:sz w:val="20"/>
      <w:szCs w:val="20"/>
    </w:rPr>
  </w:style>
  <w:style w:type="character" w:customStyle="1" w:styleId="gntyacmbo3b">
    <w:name w:val="gntyacmbo3b"/>
    <w:basedOn w:val="Carpredefinitoparagrafo"/>
    <w:rsid w:val="0039267F"/>
  </w:style>
  <w:style w:type="character" w:styleId="Menzionenonrisolta">
    <w:name w:val="Unresolved Mention"/>
    <w:basedOn w:val="Carpredefinitoparagrafo"/>
    <w:uiPriority w:val="99"/>
    <w:semiHidden/>
    <w:unhideWhenUsed/>
    <w:rsid w:val="00C9520A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C431D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Carpredefinitoparagrafo"/>
    <w:rsid w:val="00C431D0"/>
  </w:style>
  <w:style w:type="character" w:customStyle="1" w:styleId="CorpotestoCarattere">
    <w:name w:val="Corpo testo Carattere"/>
    <w:basedOn w:val="Carpredefinitoparagrafo"/>
    <w:link w:val="Corpotesto"/>
    <w:rsid w:val="00874E7A"/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2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7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3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hyperlink" Target="https://archive.ics.uci.edu/ml/datasets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://stat.ethz.ch/R-manual/R-devel/library/base/html/c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pmc.ncbi.nlm.nih.gov/articles/PMC5795727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8</Pages>
  <Words>10104</Words>
  <Characters>57596</Characters>
  <Application>Microsoft Office Word</Application>
  <DocSecurity>0</DocSecurity>
  <Lines>479</Lines>
  <Paragraphs>13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Elaborato Modello Robusto</vt:lpstr>
    </vt:vector>
  </TitlesOfParts>
  <Company/>
  <LinksUpToDate>false</LinksUpToDate>
  <CharactersWithSpaces>6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borato Modello Robusto</dc:title>
  <dc:creator>Marco Schiavi;Edoardo Nada</dc:creator>
  <cp:keywords/>
  <cp:lastModifiedBy>e.nada@campus.unimib.it</cp:lastModifiedBy>
  <cp:revision>2</cp:revision>
  <dcterms:created xsi:type="dcterms:W3CDTF">2024-11-21T18:05:00Z</dcterms:created>
  <dcterms:modified xsi:type="dcterms:W3CDTF">2024-11-2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